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AECBB5" w14:textId="77777777" w:rsidR="009428B2" w:rsidRPr="00974396" w:rsidRDefault="009428B2" w:rsidP="009428B2">
      <w:pPr>
        <w:pStyle w:val="Heading1"/>
        <w:rPr>
          <w:rFonts w:asciiTheme="majorHAnsi" w:hAnsiTheme="majorHAnsi" w:cstheme="majorHAnsi"/>
        </w:rPr>
      </w:pPr>
      <w:bookmarkStart w:id="0" w:name="_ka7vvtjm7u5k"/>
      <w:bookmarkEnd w:id="0"/>
      <w:r w:rsidRPr="00974396">
        <w:rPr>
          <w:rFonts w:asciiTheme="majorHAnsi" w:hAnsiTheme="majorHAnsi" w:cstheme="majorHAnsi"/>
        </w:rPr>
        <w:t xml:space="preserve">Third-Person Camera Control in Unity using </w:t>
      </w:r>
      <w:proofErr w:type="gramStart"/>
      <w:r w:rsidRPr="00974396">
        <w:rPr>
          <w:rFonts w:asciiTheme="majorHAnsi" w:hAnsiTheme="majorHAnsi" w:cstheme="majorHAnsi"/>
        </w:rPr>
        <w:t>C#</w:t>
      </w:r>
      <w:proofErr w:type="gramEnd"/>
    </w:p>
    <w:p w14:paraId="3552F5D3" w14:textId="77777777" w:rsidR="00C308E5" w:rsidRPr="000F529F" w:rsidRDefault="007A1729" w:rsidP="00EA6E88">
      <w:pPr>
        <w:widowControl w:val="0"/>
        <w:shd w:val="clear" w:color="auto" w:fill="FFFFFF"/>
        <w:rPr>
          <w:rFonts w:cs="Calibri"/>
        </w:rPr>
      </w:pPr>
      <w:r>
        <w:rPr>
          <w:rFonts w:cs="Calibri"/>
        </w:rPr>
        <w:pict w14:anchorId="6C6B9A77">
          <v:rect id="_x0000_i1025" style="width:0;height:1.5pt" o:hralign="center" o:hrstd="t" o:hr="t" fillcolor="#a0a0a0" stroked="f"/>
        </w:pict>
      </w:r>
    </w:p>
    <w:p w14:paraId="4AAD6988" w14:textId="77777777" w:rsidR="00C308E5" w:rsidRPr="000F529F" w:rsidRDefault="00DE5C34" w:rsidP="00EA6E88">
      <w:pPr>
        <w:pStyle w:val="Title"/>
        <w:keepNext w:val="0"/>
        <w:keepLines w:val="0"/>
        <w:widowControl w:val="0"/>
        <w:shd w:val="clear" w:color="auto" w:fill="FFFFFF"/>
        <w:spacing w:before="0"/>
        <w:rPr>
          <w:rFonts w:cs="Calibri"/>
          <w:b w:val="0"/>
          <w:color w:val="676767"/>
          <w:sz w:val="20"/>
          <w:szCs w:val="20"/>
        </w:rPr>
      </w:pPr>
      <w:bookmarkStart w:id="1" w:name="_zhdzblev7v8f" w:colFirst="0" w:colLast="0"/>
      <w:bookmarkEnd w:id="1"/>
      <w:r w:rsidRPr="000F529F">
        <w:rPr>
          <w:rFonts w:cs="Calibri"/>
          <w:b w:val="0"/>
          <w:noProof/>
          <w:color w:val="676767"/>
          <w:sz w:val="20"/>
          <w:szCs w:val="20"/>
          <w:lang w:val="en-SG" w:eastAsia="en-SG"/>
        </w:rPr>
        <w:drawing>
          <wp:inline distT="114300" distB="114300" distL="114300" distR="114300" wp14:anchorId="7711C781" wp14:editId="001F9EDF">
            <wp:extent cx="5943600" cy="3962400"/>
            <wp:effectExtent l="0" t="0" r="0" b="0"/>
            <wp:docPr id="4" name="image6.jpg" descr="A Configurable Third-Person Camera in Unity"/>
            <wp:cNvGraphicFramePr/>
            <a:graphic xmlns:a="http://schemas.openxmlformats.org/drawingml/2006/main">
              <a:graphicData uri="http://schemas.openxmlformats.org/drawingml/2006/picture">
                <pic:pic xmlns:pic="http://schemas.openxmlformats.org/drawingml/2006/picture">
                  <pic:nvPicPr>
                    <pic:cNvPr id="0" name="image6.jpg" descr="A Configurable Third-Person Camera in Unity"/>
                    <pic:cNvPicPr preferRelativeResize="0"/>
                  </pic:nvPicPr>
                  <pic:blipFill>
                    <a:blip r:embed="rId8"/>
                    <a:srcRect/>
                    <a:stretch>
                      <a:fillRect/>
                    </a:stretch>
                  </pic:blipFill>
                  <pic:spPr>
                    <a:xfrm>
                      <a:off x="0" y="0"/>
                      <a:ext cx="5943600" cy="3962400"/>
                    </a:xfrm>
                    <a:prstGeom prst="rect">
                      <a:avLst/>
                    </a:prstGeom>
                    <a:ln/>
                  </pic:spPr>
                </pic:pic>
              </a:graphicData>
            </a:graphic>
          </wp:inline>
        </w:drawing>
      </w:r>
    </w:p>
    <w:p w14:paraId="79B663FD" w14:textId="11874932" w:rsidR="00C308E5" w:rsidRDefault="00C308E5" w:rsidP="00EA6E88">
      <w:pPr>
        <w:widowControl w:val="0"/>
        <w:shd w:val="clear" w:color="auto" w:fill="FFFFFF"/>
        <w:rPr>
          <w:rFonts w:cs="Calibri"/>
        </w:rPr>
      </w:pPr>
    </w:p>
    <w:p w14:paraId="06397F8B" w14:textId="4AE1EFC6" w:rsidR="00A51E15" w:rsidRPr="00E77864" w:rsidRDefault="00CE3EC7" w:rsidP="00A51E15">
      <w:pPr>
        <w:pStyle w:val="Subtitle"/>
        <w:spacing w:line="240" w:lineRule="auto"/>
        <w:rPr>
          <w:b/>
          <w:bCs/>
          <w:sz w:val="40"/>
          <w:szCs w:val="36"/>
        </w:rPr>
      </w:pPr>
      <w:r w:rsidRPr="00E77864">
        <w:rPr>
          <w:b/>
          <w:bCs/>
          <w:sz w:val="40"/>
          <w:szCs w:val="36"/>
        </w:rPr>
        <w:t>Solution</w:t>
      </w:r>
      <w:r w:rsidR="00545684">
        <w:rPr>
          <w:b/>
          <w:bCs/>
          <w:sz w:val="40"/>
          <w:szCs w:val="36"/>
        </w:rPr>
        <w:t>s</w:t>
      </w:r>
      <w:r w:rsidR="00E77864">
        <w:rPr>
          <w:b/>
          <w:bCs/>
          <w:sz w:val="40"/>
          <w:szCs w:val="36"/>
        </w:rPr>
        <w:t xml:space="preserve"> to</w:t>
      </w:r>
      <w:r w:rsidR="00545684">
        <w:rPr>
          <w:b/>
          <w:bCs/>
          <w:sz w:val="40"/>
          <w:szCs w:val="36"/>
        </w:rPr>
        <w:t xml:space="preserve"> Programming Assignments</w:t>
      </w:r>
    </w:p>
    <w:p w14:paraId="62D4C845" w14:textId="77777777" w:rsidR="00E77864" w:rsidRDefault="00E77864" w:rsidP="00A51E15">
      <w:pPr>
        <w:pStyle w:val="Subtitle"/>
        <w:spacing w:line="240" w:lineRule="auto"/>
        <w:rPr>
          <w:sz w:val="40"/>
          <w:szCs w:val="36"/>
        </w:rPr>
      </w:pPr>
    </w:p>
    <w:p w14:paraId="6526DC17" w14:textId="77777777" w:rsidR="00C308E5" w:rsidRPr="000F529F" w:rsidRDefault="007A1729" w:rsidP="00EA6E88">
      <w:pPr>
        <w:widowControl w:val="0"/>
        <w:shd w:val="clear" w:color="auto" w:fill="FFFFFF"/>
        <w:rPr>
          <w:rFonts w:cs="Calibri"/>
        </w:rPr>
      </w:pPr>
      <w:r>
        <w:rPr>
          <w:rFonts w:cs="Calibri"/>
        </w:rPr>
        <w:pict w14:anchorId="581E7FFE">
          <v:rect id="_x0000_i1026" style="width:0;height:1.5pt" o:hralign="center" o:hrstd="t" o:hr="t" fillcolor="#a0a0a0" stroked="f"/>
        </w:pict>
      </w:r>
    </w:p>
    <w:p w14:paraId="1ED64FE0" w14:textId="77777777" w:rsidR="00C308E5" w:rsidRPr="000F529F" w:rsidRDefault="00DE5C34" w:rsidP="00EA6E88">
      <w:pPr>
        <w:pStyle w:val="Subtitle"/>
        <w:keepNext w:val="0"/>
        <w:keepLines w:val="0"/>
        <w:widowControl w:val="0"/>
        <w:shd w:val="clear" w:color="auto" w:fill="FFFFFF"/>
        <w:rPr>
          <w:rFonts w:cs="Calibri"/>
          <w:color w:val="404248"/>
          <w:sz w:val="24"/>
          <w:szCs w:val="24"/>
        </w:rPr>
      </w:pPr>
      <w:bookmarkStart w:id="2" w:name="_6gur5ayfzf1l" w:colFirst="0" w:colLast="0"/>
      <w:bookmarkEnd w:id="2"/>
      <w:r w:rsidRPr="000F529F">
        <w:rPr>
          <w:rFonts w:cs="Calibri"/>
          <w:sz w:val="36"/>
          <w:szCs w:val="36"/>
        </w:rPr>
        <w:t>Shamim Akhtar</w:t>
      </w:r>
    </w:p>
    <w:p w14:paraId="1EC2FEF9" w14:textId="77777777" w:rsidR="00C308E5" w:rsidRPr="000F529F" w:rsidRDefault="00DE5C34" w:rsidP="00EA6E88">
      <w:pPr>
        <w:shd w:val="clear" w:color="auto" w:fill="FFFFFF"/>
        <w:spacing w:after="600"/>
        <w:rPr>
          <w:rFonts w:cs="Calibri"/>
          <w:color w:val="404248"/>
          <w:szCs w:val="24"/>
        </w:rPr>
      </w:pPr>
      <w:r w:rsidRPr="000F529F">
        <w:rPr>
          <w:rFonts w:cs="Calibri"/>
        </w:rPr>
        <w:br w:type="page"/>
      </w:r>
    </w:p>
    <w:p w14:paraId="3E6287AB" w14:textId="6A2E9C10" w:rsidR="00672A15" w:rsidRPr="00D252A8" w:rsidRDefault="002D6393" w:rsidP="00672A15">
      <w:pPr>
        <w:pStyle w:val="Heading3"/>
        <w:rPr>
          <w:rFonts w:asciiTheme="majorHAnsi" w:hAnsiTheme="majorHAnsi" w:cstheme="majorHAnsi"/>
        </w:rPr>
      </w:pPr>
      <w:bookmarkStart w:id="3" w:name="_fqa1hrdtcd86" w:colFirst="0" w:colLast="0"/>
      <w:bookmarkEnd w:id="3"/>
      <w:r>
        <w:lastRenderedPageBreak/>
        <w:t>Programming Assignment 1</w:t>
      </w:r>
      <w:r w:rsidR="00672A15">
        <w:t xml:space="preserve"> - </w:t>
      </w:r>
      <w:r w:rsidR="00D252A8">
        <w:rPr>
          <w:rFonts w:asciiTheme="majorHAnsi" w:hAnsiTheme="majorHAnsi" w:cstheme="majorHAnsi"/>
        </w:rPr>
        <w:t>Implement Player Movement</w:t>
      </w:r>
    </w:p>
    <w:p w14:paraId="0CED5CF1" w14:textId="06B19C07" w:rsidR="002C4FBF" w:rsidRPr="00B24C77" w:rsidRDefault="00864DB3" w:rsidP="002C4FBF">
      <w:r>
        <w:t xml:space="preserve">In this programming assignment, </w:t>
      </w:r>
      <w:r w:rsidR="006F3C3A">
        <w:t>we</w:t>
      </w:r>
      <w:r>
        <w:t xml:space="preserve"> will implement the </w:t>
      </w:r>
      <w:proofErr w:type="spellStart"/>
      <w:r w:rsidR="002249CC">
        <w:rPr>
          <w:b/>
          <w:bCs/>
        </w:rPr>
        <w:t>PlayerMovement</w:t>
      </w:r>
      <w:proofErr w:type="spellEnd"/>
      <w:r>
        <w:t xml:space="preserve"> </w:t>
      </w:r>
      <w:r w:rsidR="002249CC">
        <w:t>script for our Player.</w:t>
      </w:r>
      <w:r>
        <w:t xml:space="preserve"> </w:t>
      </w:r>
    </w:p>
    <w:p w14:paraId="42647B07" w14:textId="61296895" w:rsidR="00EE5AB3" w:rsidRDefault="00D82CFE" w:rsidP="00805749">
      <w:r>
        <w:t xml:space="preserve">Double click and open the </w:t>
      </w:r>
      <w:proofErr w:type="spellStart"/>
      <w:r w:rsidRPr="00D82CFE">
        <w:rPr>
          <w:b/>
          <w:bCs/>
        </w:rPr>
        <w:t>PlayerMovement.cs</w:t>
      </w:r>
      <w:proofErr w:type="spellEnd"/>
      <w:r>
        <w:t xml:space="preserve"> file.</w:t>
      </w:r>
    </w:p>
    <w:p w14:paraId="0C9E0867" w14:textId="037B2EE0" w:rsidR="00D82CFE" w:rsidRDefault="00160DFB" w:rsidP="00805749">
      <w:r>
        <w:t>Add the following variables.</w:t>
      </w:r>
    </w:p>
    <w:p w14:paraId="4D2C5F24" w14:textId="77777777" w:rsidR="00160DFB" w:rsidRPr="00160DFB" w:rsidRDefault="00160DFB" w:rsidP="00160DFB">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commentRangeStart w:id="4"/>
      <w:r w:rsidRPr="00160DFB">
        <w:rPr>
          <w:rFonts w:ascii="Consolas" w:hAnsi="Consolas" w:cs="Consolas"/>
          <w:color w:val="000000"/>
          <w:sz w:val="22"/>
          <w:szCs w:val="22"/>
          <w:lang w:val="en-US"/>
        </w:rPr>
        <w:t>[</w:t>
      </w:r>
      <w:proofErr w:type="spellStart"/>
      <w:r w:rsidRPr="00160DFB">
        <w:rPr>
          <w:rFonts w:ascii="Consolas" w:hAnsi="Consolas" w:cs="Consolas"/>
          <w:color w:val="000000"/>
          <w:sz w:val="22"/>
          <w:szCs w:val="22"/>
          <w:lang w:val="en-US"/>
        </w:rPr>
        <w:t>HideInInspector</w:t>
      </w:r>
      <w:proofErr w:type="spellEnd"/>
      <w:r w:rsidRPr="00160DFB">
        <w:rPr>
          <w:rFonts w:ascii="Consolas" w:hAnsi="Consolas" w:cs="Consolas"/>
          <w:color w:val="000000"/>
          <w:sz w:val="22"/>
          <w:szCs w:val="22"/>
          <w:lang w:val="en-US"/>
        </w:rPr>
        <w:t>]</w:t>
      </w:r>
      <w:commentRangeEnd w:id="4"/>
      <w:r>
        <w:rPr>
          <w:rStyle w:val="CommentReference"/>
        </w:rPr>
        <w:commentReference w:id="4"/>
      </w:r>
    </w:p>
    <w:p w14:paraId="3A4AD8FF" w14:textId="77777777" w:rsidR="00160DFB" w:rsidRPr="00160DFB" w:rsidRDefault="00160DFB" w:rsidP="00160DFB">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160DFB">
        <w:rPr>
          <w:rFonts w:ascii="Consolas" w:hAnsi="Consolas" w:cs="Consolas"/>
          <w:color w:val="0000FF"/>
          <w:sz w:val="22"/>
          <w:szCs w:val="22"/>
          <w:lang w:val="en-US"/>
        </w:rPr>
        <w:t>public</w:t>
      </w:r>
      <w:r w:rsidRPr="00160DFB">
        <w:rPr>
          <w:rFonts w:ascii="Consolas" w:hAnsi="Consolas" w:cs="Consolas"/>
          <w:color w:val="000000"/>
          <w:sz w:val="22"/>
          <w:szCs w:val="22"/>
          <w:lang w:val="en-US"/>
        </w:rPr>
        <w:t xml:space="preserve"> </w:t>
      </w:r>
      <w:proofErr w:type="spellStart"/>
      <w:r w:rsidRPr="00160DFB">
        <w:rPr>
          <w:rFonts w:ascii="Consolas" w:hAnsi="Consolas" w:cs="Consolas"/>
          <w:color w:val="000000"/>
          <w:sz w:val="22"/>
          <w:szCs w:val="22"/>
          <w:lang w:val="en-US"/>
        </w:rPr>
        <w:t>CharacterController</w:t>
      </w:r>
      <w:proofErr w:type="spellEnd"/>
      <w:r w:rsidRPr="00160DFB">
        <w:rPr>
          <w:rFonts w:ascii="Consolas" w:hAnsi="Consolas" w:cs="Consolas"/>
          <w:color w:val="000000"/>
          <w:sz w:val="22"/>
          <w:szCs w:val="22"/>
          <w:lang w:val="en-US"/>
        </w:rPr>
        <w:t xml:space="preserve"> </w:t>
      </w:r>
      <w:proofErr w:type="spellStart"/>
      <w:proofErr w:type="gramStart"/>
      <w:r w:rsidRPr="00160DFB">
        <w:rPr>
          <w:rFonts w:ascii="Consolas" w:hAnsi="Consolas" w:cs="Consolas"/>
          <w:color w:val="000000"/>
          <w:sz w:val="22"/>
          <w:szCs w:val="22"/>
          <w:lang w:val="en-US"/>
        </w:rPr>
        <w:t>mCharacterController</w:t>
      </w:r>
      <w:proofErr w:type="spellEnd"/>
      <w:r w:rsidRPr="00160DFB">
        <w:rPr>
          <w:rFonts w:ascii="Consolas" w:hAnsi="Consolas" w:cs="Consolas"/>
          <w:color w:val="000000"/>
          <w:sz w:val="22"/>
          <w:szCs w:val="22"/>
          <w:lang w:val="en-US"/>
        </w:rPr>
        <w:t>;</w:t>
      </w:r>
      <w:proofErr w:type="gramEnd"/>
    </w:p>
    <w:p w14:paraId="64737E35" w14:textId="77777777" w:rsidR="00160DFB" w:rsidRPr="00160DFB" w:rsidRDefault="00160DFB" w:rsidP="00160DFB">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commentRangeStart w:id="5"/>
      <w:r w:rsidRPr="00160DFB">
        <w:rPr>
          <w:rFonts w:ascii="Consolas" w:hAnsi="Consolas" w:cs="Consolas"/>
          <w:color w:val="0000FF"/>
          <w:sz w:val="22"/>
          <w:szCs w:val="22"/>
          <w:lang w:val="en-US"/>
        </w:rPr>
        <w:t>public</w:t>
      </w:r>
      <w:r w:rsidRPr="00160DFB">
        <w:rPr>
          <w:rFonts w:ascii="Consolas" w:hAnsi="Consolas" w:cs="Consolas"/>
          <w:color w:val="000000"/>
          <w:sz w:val="22"/>
          <w:szCs w:val="22"/>
          <w:lang w:val="en-US"/>
        </w:rPr>
        <w:t xml:space="preserve"> Animator </w:t>
      </w:r>
      <w:proofErr w:type="spellStart"/>
      <w:r w:rsidRPr="00160DFB">
        <w:rPr>
          <w:rFonts w:ascii="Consolas" w:hAnsi="Consolas" w:cs="Consolas"/>
          <w:color w:val="000000"/>
          <w:sz w:val="22"/>
          <w:szCs w:val="22"/>
          <w:lang w:val="en-US"/>
        </w:rPr>
        <w:t>mAnimator</w:t>
      </w:r>
      <w:proofErr w:type="spellEnd"/>
      <w:r w:rsidRPr="00160DFB">
        <w:rPr>
          <w:rFonts w:ascii="Consolas" w:hAnsi="Consolas" w:cs="Consolas"/>
          <w:color w:val="000000"/>
          <w:sz w:val="22"/>
          <w:szCs w:val="22"/>
          <w:lang w:val="en-US"/>
        </w:rPr>
        <w:t>;</w:t>
      </w:r>
      <w:commentRangeEnd w:id="5"/>
      <w:r w:rsidR="00280CE7">
        <w:rPr>
          <w:rStyle w:val="CommentReference"/>
        </w:rPr>
        <w:commentReference w:id="5"/>
      </w:r>
    </w:p>
    <w:p w14:paraId="3DBDB3B6" w14:textId="77777777" w:rsidR="00160DFB" w:rsidRPr="00160DFB" w:rsidRDefault="00160DFB" w:rsidP="00160DFB">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p>
    <w:p w14:paraId="31A41BA5" w14:textId="77777777" w:rsidR="00160DFB" w:rsidRPr="00160DFB" w:rsidRDefault="00160DFB" w:rsidP="00160DFB">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160DFB">
        <w:rPr>
          <w:rFonts w:ascii="Consolas" w:hAnsi="Consolas" w:cs="Consolas"/>
          <w:color w:val="0000FF"/>
          <w:sz w:val="22"/>
          <w:szCs w:val="22"/>
          <w:lang w:val="en-US"/>
        </w:rPr>
        <w:t>public</w:t>
      </w:r>
      <w:r w:rsidRPr="00160DFB">
        <w:rPr>
          <w:rFonts w:ascii="Consolas" w:hAnsi="Consolas" w:cs="Consolas"/>
          <w:color w:val="000000"/>
          <w:sz w:val="22"/>
          <w:szCs w:val="22"/>
          <w:lang w:val="en-US"/>
        </w:rPr>
        <w:t xml:space="preserve"> </w:t>
      </w:r>
      <w:r w:rsidRPr="00160DFB">
        <w:rPr>
          <w:rFonts w:ascii="Consolas" w:hAnsi="Consolas" w:cs="Consolas"/>
          <w:color w:val="0000FF"/>
          <w:sz w:val="22"/>
          <w:szCs w:val="22"/>
          <w:lang w:val="en-US"/>
        </w:rPr>
        <w:t>float</w:t>
      </w:r>
      <w:r w:rsidRPr="00160DFB">
        <w:rPr>
          <w:rFonts w:ascii="Consolas" w:hAnsi="Consolas" w:cs="Consolas"/>
          <w:color w:val="000000"/>
          <w:sz w:val="22"/>
          <w:szCs w:val="22"/>
          <w:lang w:val="en-US"/>
        </w:rPr>
        <w:t xml:space="preserve"> </w:t>
      </w:r>
      <w:proofErr w:type="spellStart"/>
      <w:r w:rsidRPr="00160DFB">
        <w:rPr>
          <w:rFonts w:ascii="Consolas" w:hAnsi="Consolas" w:cs="Consolas"/>
          <w:color w:val="000000"/>
          <w:sz w:val="22"/>
          <w:szCs w:val="22"/>
          <w:lang w:val="en-US"/>
        </w:rPr>
        <w:t>mWalkSpeed</w:t>
      </w:r>
      <w:proofErr w:type="spellEnd"/>
      <w:r w:rsidRPr="00160DFB">
        <w:rPr>
          <w:rFonts w:ascii="Consolas" w:hAnsi="Consolas" w:cs="Consolas"/>
          <w:color w:val="000000"/>
          <w:sz w:val="22"/>
          <w:szCs w:val="22"/>
          <w:lang w:val="en-US"/>
        </w:rPr>
        <w:t xml:space="preserve"> = 1.</w:t>
      </w:r>
      <w:proofErr w:type="gramStart"/>
      <w:r w:rsidRPr="00160DFB">
        <w:rPr>
          <w:rFonts w:ascii="Consolas" w:hAnsi="Consolas" w:cs="Consolas"/>
          <w:color w:val="000000"/>
          <w:sz w:val="22"/>
          <w:szCs w:val="22"/>
          <w:lang w:val="en-US"/>
        </w:rPr>
        <w:t>0f;</w:t>
      </w:r>
      <w:proofErr w:type="gramEnd"/>
    </w:p>
    <w:p w14:paraId="7FC54A33" w14:textId="77777777" w:rsidR="00160DFB" w:rsidRPr="00160DFB" w:rsidRDefault="00160DFB" w:rsidP="00160DFB">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160DFB">
        <w:rPr>
          <w:rFonts w:ascii="Consolas" w:hAnsi="Consolas" w:cs="Consolas"/>
          <w:color w:val="0000FF"/>
          <w:sz w:val="22"/>
          <w:szCs w:val="22"/>
          <w:lang w:val="en-US"/>
        </w:rPr>
        <w:t>public</w:t>
      </w:r>
      <w:r w:rsidRPr="00160DFB">
        <w:rPr>
          <w:rFonts w:ascii="Consolas" w:hAnsi="Consolas" w:cs="Consolas"/>
          <w:color w:val="000000"/>
          <w:sz w:val="22"/>
          <w:szCs w:val="22"/>
          <w:lang w:val="en-US"/>
        </w:rPr>
        <w:t xml:space="preserve"> </w:t>
      </w:r>
      <w:r w:rsidRPr="00160DFB">
        <w:rPr>
          <w:rFonts w:ascii="Consolas" w:hAnsi="Consolas" w:cs="Consolas"/>
          <w:color w:val="0000FF"/>
          <w:sz w:val="22"/>
          <w:szCs w:val="22"/>
          <w:lang w:val="en-US"/>
        </w:rPr>
        <w:t>float</w:t>
      </w:r>
      <w:r w:rsidRPr="00160DFB">
        <w:rPr>
          <w:rFonts w:ascii="Consolas" w:hAnsi="Consolas" w:cs="Consolas"/>
          <w:color w:val="000000"/>
          <w:sz w:val="22"/>
          <w:szCs w:val="22"/>
          <w:lang w:val="en-US"/>
        </w:rPr>
        <w:t xml:space="preserve"> </w:t>
      </w:r>
      <w:proofErr w:type="spellStart"/>
      <w:r w:rsidRPr="00160DFB">
        <w:rPr>
          <w:rFonts w:ascii="Consolas" w:hAnsi="Consolas" w:cs="Consolas"/>
          <w:color w:val="000000"/>
          <w:sz w:val="22"/>
          <w:szCs w:val="22"/>
          <w:lang w:val="en-US"/>
        </w:rPr>
        <w:t>mRotationSpeed</w:t>
      </w:r>
      <w:proofErr w:type="spellEnd"/>
      <w:r w:rsidRPr="00160DFB">
        <w:rPr>
          <w:rFonts w:ascii="Consolas" w:hAnsi="Consolas" w:cs="Consolas"/>
          <w:color w:val="000000"/>
          <w:sz w:val="22"/>
          <w:szCs w:val="22"/>
          <w:lang w:val="en-US"/>
        </w:rPr>
        <w:t xml:space="preserve"> = 50.</w:t>
      </w:r>
      <w:proofErr w:type="gramStart"/>
      <w:r w:rsidRPr="00160DFB">
        <w:rPr>
          <w:rFonts w:ascii="Consolas" w:hAnsi="Consolas" w:cs="Consolas"/>
          <w:color w:val="000000"/>
          <w:sz w:val="22"/>
          <w:szCs w:val="22"/>
          <w:lang w:val="en-US"/>
        </w:rPr>
        <w:t>0f;</w:t>
      </w:r>
      <w:proofErr w:type="gramEnd"/>
    </w:p>
    <w:p w14:paraId="27C2008C" w14:textId="7F96BFA7" w:rsidR="00160DFB" w:rsidRDefault="00160DFB" w:rsidP="00805749"/>
    <w:p w14:paraId="55437496" w14:textId="5795299B" w:rsidR="00473D1C" w:rsidRDefault="00C76179" w:rsidP="00C9320E">
      <w:r>
        <w:t>In the Start method</w:t>
      </w:r>
      <w:r w:rsidR="00C9320E">
        <w:t>,</w:t>
      </w:r>
      <w:r>
        <w:t xml:space="preserve"> we </w:t>
      </w:r>
      <w:r w:rsidR="00C9320E">
        <w:t xml:space="preserve">cache the </w:t>
      </w:r>
      <w:proofErr w:type="spellStart"/>
      <w:r w:rsidR="00C9320E" w:rsidRPr="00C76179">
        <w:rPr>
          <w:rFonts w:ascii="Consolas" w:hAnsi="Consolas" w:cs="Consolas"/>
          <w:color w:val="000000"/>
          <w:sz w:val="22"/>
          <w:szCs w:val="22"/>
          <w:lang w:val="en-US"/>
        </w:rPr>
        <w:t>CharacterControlle</w:t>
      </w:r>
      <w:r w:rsidR="00C9320E">
        <w:rPr>
          <w:rFonts w:ascii="Consolas" w:hAnsi="Consolas" w:cs="Consolas"/>
          <w:color w:val="000000"/>
          <w:sz w:val="22"/>
          <w:szCs w:val="22"/>
          <w:lang w:val="en-US"/>
        </w:rPr>
        <w:t>r</w:t>
      </w:r>
      <w:proofErr w:type="spellEnd"/>
      <w:r w:rsidR="00C9320E">
        <w:rPr>
          <w:rFonts w:ascii="Consolas" w:hAnsi="Consolas" w:cs="Consolas"/>
          <w:color w:val="000000"/>
          <w:sz w:val="22"/>
          <w:szCs w:val="22"/>
          <w:lang w:val="en-US"/>
        </w:rPr>
        <w:t xml:space="preserve"> </w:t>
      </w:r>
      <w:r w:rsidR="00C9320E" w:rsidRPr="00423C41">
        <w:t>component in the</w:t>
      </w:r>
      <w:r w:rsidR="00423C41">
        <w:rPr>
          <w:rFonts w:ascii="Consolas" w:hAnsi="Consolas" w:cs="Consolas"/>
          <w:color w:val="000000"/>
          <w:sz w:val="22"/>
          <w:szCs w:val="22"/>
          <w:lang w:val="en-US"/>
        </w:rPr>
        <w:t xml:space="preserve"> </w:t>
      </w:r>
      <w:proofErr w:type="spellStart"/>
      <w:r w:rsidR="00423C41" w:rsidRPr="00C76179">
        <w:rPr>
          <w:rFonts w:ascii="Consolas" w:hAnsi="Consolas" w:cs="Consolas"/>
          <w:color w:val="000000"/>
          <w:sz w:val="22"/>
          <w:szCs w:val="22"/>
          <w:lang w:val="en-US"/>
        </w:rPr>
        <w:t>mCharacterController</w:t>
      </w:r>
      <w:proofErr w:type="spellEnd"/>
      <w:r w:rsidR="00423C41">
        <w:rPr>
          <w:rFonts w:ascii="Consolas" w:hAnsi="Consolas" w:cs="Consolas"/>
          <w:color w:val="000000"/>
          <w:sz w:val="22"/>
          <w:szCs w:val="22"/>
          <w:lang w:val="en-US"/>
        </w:rPr>
        <w:t xml:space="preserve"> </w:t>
      </w:r>
      <w:r w:rsidR="00423C41" w:rsidRPr="00423C41">
        <w:t>variable</w:t>
      </w:r>
      <w:r w:rsidR="00423C41">
        <w:rPr>
          <w:rFonts w:ascii="Consolas" w:hAnsi="Consolas" w:cs="Consolas"/>
          <w:color w:val="000000"/>
          <w:sz w:val="22"/>
          <w:szCs w:val="22"/>
          <w:lang w:val="en-US"/>
        </w:rPr>
        <w:t>.</w:t>
      </w:r>
    </w:p>
    <w:p w14:paraId="56EE2446" w14:textId="77777777" w:rsidR="00C76179" w:rsidRPr="00C76179" w:rsidRDefault="00C76179" w:rsidP="00C76179">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C76179">
        <w:rPr>
          <w:rFonts w:ascii="Consolas" w:hAnsi="Consolas" w:cs="Consolas"/>
          <w:color w:val="0000FF"/>
          <w:sz w:val="22"/>
          <w:szCs w:val="22"/>
          <w:lang w:val="en-US"/>
        </w:rPr>
        <w:t>void</w:t>
      </w:r>
      <w:r w:rsidRPr="00C76179">
        <w:rPr>
          <w:rFonts w:ascii="Consolas" w:hAnsi="Consolas" w:cs="Consolas"/>
          <w:color w:val="000000"/>
          <w:sz w:val="22"/>
          <w:szCs w:val="22"/>
          <w:lang w:val="en-US"/>
        </w:rPr>
        <w:t xml:space="preserve"> </w:t>
      </w:r>
      <w:proofErr w:type="gramStart"/>
      <w:r w:rsidRPr="00C76179">
        <w:rPr>
          <w:rFonts w:ascii="Consolas" w:hAnsi="Consolas" w:cs="Consolas"/>
          <w:color w:val="0000FF"/>
          <w:sz w:val="22"/>
          <w:szCs w:val="22"/>
          <w:lang w:val="en-US"/>
        </w:rPr>
        <w:t>Start</w:t>
      </w:r>
      <w:r w:rsidRPr="00C76179">
        <w:rPr>
          <w:rFonts w:ascii="Consolas" w:hAnsi="Consolas" w:cs="Consolas"/>
          <w:color w:val="000000"/>
          <w:sz w:val="22"/>
          <w:szCs w:val="22"/>
          <w:lang w:val="en-US"/>
        </w:rPr>
        <w:t>(</w:t>
      </w:r>
      <w:proofErr w:type="gramEnd"/>
      <w:r w:rsidRPr="00C76179">
        <w:rPr>
          <w:rFonts w:ascii="Consolas" w:hAnsi="Consolas" w:cs="Consolas"/>
          <w:color w:val="000000"/>
          <w:sz w:val="22"/>
          <w:szCs w:val="22"/>
          <w:lang w:val="en-US"/>
        </w:rPr>
        <w:t>)</w:t>
      </w:r>
    </w:p>
    <w:p w14:paraId="08F27E4E" w14:textId="77777777" w:rsidR="00C76179" w:rsidRPr="00C76179" w:rsidRDefault="00C76179" w:rsidP="00C76179">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C76179">
        <w:rPr>
          <w:rFonts w:ascii="Consolas" w:hAnsi="Consolas" w:cs="Consolas"/>
          <w:color w:val="000000"/>
          <w:sz w:val="22"/>
          <w:szCs w:val="22"/>
          <w:lang w:val="en-US"/>
        </w:rPr>
        <w:t>{</w:t>
      </w:r>
    </w:p>
    <w:p w14:paraId="59E426E3" w14:textId="77777777" w:rsidR="00C76179" w:rsidRPr="00C76179" w:rsidRDefault="00C76179" w:rsidP="00C76179">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C76179">
        <w:rPr>
          <w:rFonts w:ascii="Consolas" w:hAnsi="Consolas" w:cs="Consolas"/>
          <w:color w:val="000000"/>
          <w:sz w:val="22"/>
          <w:szCs w:val="22"/>
          <w:lang w:val="en-US"/>
        </w:rPr>
        <w:t xml:space="preserve">    </w:t>
      </w:r>
      <w:proofErr w:type="spellStart"/>
      <w:r w:rsidRPr="00C76179">
        <w:rPr>
          <w:rFonts w:ascii="Consolas" w:hAnsi="Consolas" w:cs="Consolas"/>
          <w:color w:val="000000"/>
          <w:sz w:val="22"/>
          <w:szCs w:val="22"/>
          <w:lang w:val="en-US"/>
        </w:rPr>
        <w:t>mCharacterController</w:t>
      </w:r>
      <w:proofErr w:type="spellEnd"/>
      <w:r w:rsidRPr="00C76179">
        <w:rPr>
          <w:rFonts w:ascii="Consolas" w:hAnsi="Consolas" w:cs="Consolas"/>
          <w:color w:val="000000"/>
          <w:sz w:val="22"/>
          <w:szCs w:val="22"/>
          <w:lang w:val="en-US"/>
        </w:rPr>
        <w:t xml:space="preserve"> = </w:t>
      </w:r>
      <w:proofErr w:type="spellStart"/>
      <w:r w:rsidRPr="00C76179">
        <w:rPr>
          <w:rFonts w:ascii="Consolas" w:hAnsi="Consolas" w:cs="Consolas"/>
          <w:color w:val="000000"/>
          <w:sz w:val="22"/>
          <w:szCs w:val="22"/>
          <w:lang w:val="en-US"/>
        </w:rPr>
        <w:t>GetComponent</w:t>
      </w:r>
      <w:proofErr w:type="spellEnd"/>
      <w:r w:rsidRPr="00C76179">
        <w:rPr>
          <w:rFonts w:ascii="Consolas" w:hAnsi="Consolas" w:cs="Consolas"/>
          <w:color w:val="000000"/>
          <w:sz w:val="22"/>
          <w:szCs w:val="22"/>
          <w:lang w:val="en-US"/>
        </w:rPr>
        <w:t>&lt;</w:t>
      </w:r>
      <w:proofErr w:type="spellStart"/>
      <w:r w:rsidRPr="00C76179">
        <w:rPr>
          <w:rFonts w:ascii="Consolas" w:hAnsi="Consolas" w:cs="Consolas"/>
          <w:color w:val="000000"/>
          <w:sz w:val="22"/>
          <w:szCs w:val="22"/>
          <w:lang w:val="en-US"/>
        </w:rPr>
        <w:t>CharacterController</w:t>
      </w:r>
      <w:proofErr w:type="spellEnd"/>
      <w:proofErr w:type="gramStart"/>
      <w:r w:rsidRPr="00C76179">
        <w:rPr>
          <w:rFonts w:ascii="Consolas" w:hAnsi="Consolas" w:cs="Consolas"/>
          <w:color w:val="000000"/>
          <w:sz w:val="22"/>
          <w:szCs w:val="22"/>
          <w:lang w:val="en-US"/>
        </w:rPr>
        <w:t>&gt;(</w:t>
      </w:r>
      <w:proofErr w:type="gramEnd"/>
      <w:r w:rsidRPr="00C76179">
        <w:rPr>
          <w:rFonts w:ascii="Consolas" w:hAnsi="Consolas" w:cs="Consolas"/>
          <w:color w:val="000000"/>
          <w:sz w:val="22"/>
          <w:szCs w:val="22"/>
          <w:lang w:val="en-US"/>
        </w:rPr>
        <w:t>);</w:t>
      </w:r>
    </w:p>
    <w:p w14:paraId="2C07D901" w14:textId="71663551" w:rsidR="00C76179" w:rsidRDefault="00C76179" w:rsidP="00C76179">
      <w:pPr>
        <w:shd w:val="clear" w:color="auto" w:fill="F2F2F2" w:themeFill="background1" w:themeFillShade="F2"/>
        <w:rPr>
          <w:rFonts w:ascii="Consolas" w:hAnsi="Consolas" w:cs="Consolas"/>
          <w:color w:val="000000"/>
          <w:sz w:val="22"/>
          <w:szCs w:val="22"/>
          <w:lang w:val="en-US"/>
        </w:rPr>
      </w:pPr>
      <w:r w:rsidRPr="00C76179">
        <w:rPr>
          <w:rFonts w:ascii="Consolas" w:hAnsi="Consolas" w:cs="Consolas"/>
          <w:color w:val="000000"/>
          <w:sz w:val="22"/>
          <w:szCs w:val="22"/>
          <w:lang w:val="en-US"/>
        </w:rPr>
        <w:t>}</w:t>
      </w:r>
    </w:p>
    <w:p w14:paraId="79185C9C" w14:textId="2527AE0D" w:rsidR="00423C41" w:rsidRDefault="00423C41" w:rsidP="00423C41"/>
    <w:p w14:paraId="7E4CE21D" w14:textId="77777777" w:rsidR="00305C7A" w:rsidRDefault="00305C7A" w:rsidP="00423C41"/>
    <w:p w14:paraId="5940C739" w14:textId="77777777" w:rsidR="00305C7A" w:rsidRDefault="00305C7A">
      <w:pPr>
        <w:spacing w:before="200" w:line="300" w:lineRule="auto"/>
        <w:contextualSpacing w:val="0"/>
      </w:pPr>
      <w:r>
        <w:br w:type="page"/>
      </w:r>
    </w:p>
    <w:p w14:paraId="7082FFE2" w14:textId="7E568BDE" w:rsidR="00E2480F" w:rsidRDefault="00E2480F" w:rsidP="00423C41">
      <w:r>
        <w:lastRenderedPageBreak/>
        <w:t>Implement the Update method to handle inputs and apply the movement to the Player.</w:t>
      </w:r>
    </w:p>
    <w:p w14:paraId="001F0E87" w14:textId="77777777" w:rsidR="00E2480F" w:rsidRPr="00E2480F" w:rsidRDefault="00E2480F" w:rsidP="007B7E2B">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E2480F">
        <w:rPr>
          <w:rFonts w:ascii="Consolas" w:hAnsi="Consolas" w:cs="Consolas"/>
          <w:color w:val="0000FF"/>
          <w:sz w:val="22"/>
          <w:szCs w:val="22"/>
          <w:lang w:val="en-US"/>
        </w:rPr>
        <w:t>void</w:t>
      </w:r>
      <w:r w:rsidRPr="00E2480F">
        <w:rPr>
          <w:rFonts w:ascii="Consolas" w:hAnsi="Consolas" w:cs="Consolas"/>
          <w:color w:val="000000"/>
          <w:sz w:val="22"/>
          <w:szCs w:val="22"/>
          <w:lang w:val="en-US"/>
        </w:rPr>
        <w:t xml:space="preserve"> </w:t>
      </w:r>
      <w:proofErr w:type="gramStart"/>
      <w:r w:rsidRPr="00E2480F">
        <w:rPr>
          <w:rFonts w:ascii="Consolas" w:hAnsi="Consolas" w:cs="Consolas"/>
          <w:color w:val="0000FF"/>
          <w:sz w:val="22"/>
          <w:szCs w:val="22"/>
          <w:lang w:val="en-US"/>
        </w:rPr>
        <w:t>Update</w:t>
      </w:r>
      <w:r w:rsidRPr="00E2480F">
        <w:rPr>
          <w:rFonts w:ascii="Consolas" w:hAnsi="Consolas" w:cs="Consolas"/>
          <w:color w:val="000000"/>
          <w:sz w:val="22"/>
          <w:szCs w:val="22"/>
          <w:lang w:val="en-US"/>
        </w:rPr>
        <w:t>(</w:t>
      </w:r>
      <w:proofErr w:type="gramEnd"/>
      <w:r w:rsidRPr="00E2480F">
        <w:rPr>
          <w:rFonts w:ascii="Consolas" w:hAnsi="Consolas" w:cs="Consolas"/>
          <w:color w:val="000000"/>
          <w:sz w:val="22"/>
          <w:szCs w:val="22"/>
          <w:lang w:val="en-US"/>
        </w:rPr>
        <w:t>)</w:t>
      </w:r>
    </w:p>
    <w:p w14:paraId="427CFEF9" w14:textId="77777777" w:rsidR="00E2480F" w:rsidRPr="00E2480F" w:rsidRDefault="00E2480F" w:rsidP="007B7E2B">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E2480F">
        <w:rPr>
          <w:rFonts w:ascii="Consolas" w:hAnsi="Consolas" w:cs="Consolas"/>
          <w:color w:val="000000"/>
          <w:sz w:val="22"/>
          <w:szCs w:val="22"/>
          <w:lang w:val="en-US"/>
        </w:rPr>
        <w:t>{</w:t>
      </w:r>
    </w:p>
    <w:p w14:paraId="504E7D8F" w14:textId="77777777" w:rsidR="00E2480F" w:rsidRPr="00E2480F" w:rsidRDefault="00E2480F" w:rsidP="007B7E2B">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E2480F">
        <w:rPr>
          <w:rFonts w:ascii="Consolas" w:hAnsi="Consolas" w:cs="Consolas"/>
          <w:color w:val="000000"/>
          <w:sz w:val="22"/>
          <w:szCs w:val="22"/>
          <w:lang w:val="en-US"/>
        </w:rPr>
        <w:t xml:space="preserve">    </w:t>
      </w:r>
      <w:commentRangeStart w:id="6"/>
      <w:r w:rsidRPr="00E2480F">
        <w:rPr>
          <w:rFonts w:ascii="Consolas" w:hAnsi="Consolas" w:cs="Consolas"/>
          <w:color w:val="0000FF"/>
          <w:sz w:val="22"/>
          <w:szCs w:val="22"/>
          <w:lang w:val="en-US"/>
        </w:rPr>
        <w:t>float</w:t>
      </w:r>
      <w:r w:rsidRPr="00E2480F">
        <w:rPr>
          <w:rFonts w:ascii="Consolas" w:hAnsi="Consolas" w:cs="Consolas"/>
          <w:color w:val="000000"/>
          <w:sz w:val="22"/>
          <w:szCs w:val="22"/>
          <w:lang w:val="en-US"/>
        </w:rPr>
        <w:t xml:space="preserve"> </w:t>
      </w:r>
      <w:proofErr w:type="spellStart"/>
      <w:r w:rsidRPr="00E2480F">
        <w:rPr>
          <w:rFonts w:ascii="Consolas" w:hAnsi="Consolas" w:cs="Consolas"/>
          <w:color w:val="000000"/>
          <w:sz w:val="22"/>
          <w:szCs w:val="22"/>
          <w:lang w:val="en-US"/>
        </w:rPr>
        <w:t>hInput</w:t>
      </w:r>
      <w:proofErr w:type="spellEnd"/>
      <w:r w:rsidRPr="00E2480F">
        <w:rPr>
          <w:rFonts w:ascii="Consolas" w:hAnsi="Consolas" w:cs="Consolas"/>
          <w:color w:val="000000"/>
          <w:sz w:val="22"/>
          <w:szCs w:val="22"/>
          <w:lang w:val="en-US"/>
        </w:rPr>
        <w:t xml:space="preserve"> = </w:t>
      </w:r>
      <w:proofErr w:type="spellStart"/>
      <w:r w:rsidRPr="00E2480F">
        <w:rPr>
          <w:rFonts w:ascii="Consolas" w:hAnsi="Consolas" w:cs="Consolas"/>
          <w:color w:val="000000"/>
          <w:sz w:val="22"/>
          <w:szCs w:val="22"/>
          <w:lang w:val="en-US"/>
        </w:rPr>
        <w:t>Input.GetAxis</w:t>
      </w:r>
      <w:proofErr w:type="spellEnd"/>
      <w:r w:rsidRPr="00E2480F">
        <w:rPr>
          <w:rFonts w:ascii="Consolas" w:hAnsi="Consolas" w:cs="Consolas"/>
          <w:color w:val="000000"/>
          <w:sz w:val="22"/>
          <w:szCs w:val="22"/>
          <w:lang w:val="en-US"/>
        </w:rPr>
        <w:t>(</w:t>
      </w:r>
      <w:r w:rsidRPr="00E2480F">
        <w:rPr>
          <w:rFonts w:ascii="Consolas" w:hAnsi="Consolas" w:cs="Consolas"/>
          <w:color w:val="A31515"/>
          <w:sz w:val="22"/>
          <w:szCs w:val="22"/>
          <w:lang w:val="en-US"/>
        </w:rPr>
        <w:t>"Horizontal"</w:t>
      </w:r>
      <w:proofErr w:type="gramStart"/>
      <w:r w:rsidRPr="00E2480F">
        <w:rPr>
          <w:rFonts w:ascii="Consolas" w:hAnsi="Consolas" w:cs="Consolas"/>
          <w:color w:val="000000"/>
          <w:sz w:val="22"/>
          <w:szCs w:val="22"/>
          <w:lang w:val="en-US"/>
        </w:rPr>
        <w:t>);</w:t>
      </w:r>
      <w:proofErr w:type="gramEnd"/>
    </w:p>
    <w:p w14:paraId="6E33BCC6" w14:textId="77777777" w:rsidR="00E2480F" w:rsidRPr="00E2480F" w:rsidRDefault="00E2480F" w:rsidP="007B7E2B">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E2480F">
        <w:rPr>
          <w:rFonts w:ascii="Consolas" w:hAnsi="Consolas" w:cs="Consolas"/>
          <w:color w:val="000000"/>
          <w:sz w:val="22"/>
          <w:szCs w:val="22"/>
          <w:lang w:val="en-US"/>
        </w:rPr>
        <w:t xml:space="preserve">    </w:t>
      </w:r>
      <w:r w:rsidRPr="00E2480F">
        <w:rPr>
          <w:rFonts w:ascii="Consolas" w:hAnsi="Consolas" w:cs="Consolas"/>
          <w:color w:val="0000FF"/>
          <w:sz w:val="22"/>
          <w:szCs w:val="22"/>
          <w:lang w:val="en-US"/>
        </w:rPr>
        <w:t>float</w:t>
      </w:r>
      <w:r w:rsidRPr="00E2480F">
        <w:rPr>
          <w:rFonts w:ascii="Consolas" w:hAnsi="Consolas" w:cs="Consolas"/>
          <w:color w:val="000000"/>
          <w:sz w:val="22"/>
          <w:szCs w:val="22"/>
          <w:lang w:val="en-US"/>
        </w:rPr>
        <w:t xml:space="preserve"> </w:t>
      </w:r>
      <w:proofErr w:type="spellStart"/>
      <w:r w:rsidRPr="00E2480F">
        <w:rPr>
          <w:rFonts w:ascii="Consolas" w:hAnsi="Consolas" w:cs="Consolas"/>
          <w:color w:val="000000"/>
          <w:sz w:val="22"/>
          <w:szCs w:val="22"/>
          <w:lang w:val="en-US"/>
        </w:rPr>
        <w:t>vInput</w:t>
      </w:r>
      <w:proofErr w:type="spellEnd"/>
      <w:r w:rsidRPr="00E2480F">
        <w:rPr>
          <w:rFonts w:ascii="Consolas" w:hAnsi="Consolas" w:cs="Consolas"/>
          <w:color w:val="000000"/>
          <w:sz w:val="22"/>
          <w:szCs w:val="22"/>
          <w:lang w:val="en-US"/>
        </w:rPr>
        <w:t xml:space="preserve"> = </w:t>
      </w:r>
      <w:proofErr w:type="spellStart"/>
      <w:r w:rsidRPr="00E2480F">
        <w:rPr>
          <w:rFonts w:ascii="Consolas" w:hAnsi="Consolas" w:cs="Consolas"/>
          <w:color w:val="000000"/>
          <w:sz w:val="22"/>
          <w:szCs w:val="22"/>
          <w:lang w:val="en-US"/>
        </w:rPr>
        <w:t>Input.GetAxis</w:t>
      </w:r>
      <w:proofErr w:type="spellEnd"/>
      <w:r w:rsidRPr="00E2480F">
        <w:rPr>
          <w:rFonts w:ascii="Consolas" w:hAnsi="Consolas" w:cs="Consolas"/>
          <w:color w:val="000000"/>
          <w:sz w:val="22"/>
          <w:szCs w:val="22"/>
          <w:lang w:val="en-US"/>
        </w:rPr>
        <w:t>(</w:t>
      </w:r>
      <w:r w:rsidRPr="00E2480F">
        <w:rPr>
          <w:rFonts w:ascii="Consolas" w:hAnsi="Consolas" w:cs="Consolas"/>
          <w:color w:val="A31515"/>
          <w:sz w:val="22"/>
          <w:szCs w:val="22"/>
          <w:lang w:val="en-US"/>
        </w:rPr>
        <w:t>"Vertical"</w:t>
      </w:r>
      <w:r w:rsidRPr="00E2480F">
        <w:rPr>
          <w:rFonts w:ascii="Consolas" w:hAnsi="Consolas" w:cs="Consolas"/>
          <w:color w:val="000000"/>
          <w:sz w:val="22"/>
          <w:szCs w:val="22"/>
          <w:lang w:val="en-US"/>
        </w:rPr>
        <w:t>);</w:t>
      </w:r>
      <w:commentRangeEnd w:id="6"/>
      <w:r w:rsidR="007B7E2B">
        <w:rPr>
          <w:rStyle w:val="CommentReference"/>
        </w:rPr>
        <w:commentReference w:id="6"/>
      </w:r>
    </w:p>
    <w:p w14:paraId="51DDF25D" w14:textId="77777777" w:rsidR="00E2480F" w:rsidRPr="00E2480F" w:rsidRDefault="00E2480F" w:rsidP="007B7E2B">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p>
    <w:p w14:paraId="4AA7AC22" w14:textId="626D52C7" w:rsidR="00E2480F" w:rsidRDefault="00E2480F" w:rsidP="007B7E2B">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E2480F">
        <w:rPr>
          <w:rFonts w:ascii="Consolas" w:hAnsi="Consolas" w:cs="Consolas"/>
          <w:color w:val="000000"/>
          <w:sz w:val="22"/>
          <w:szCs w:val="22"/>
          <w:lang w:val="en-US"/>
        </w:rPr>
        <w:t xml:space="preserve">    </w:t>
      </w:r>
      <w:r w:rsidRPr="00E2480F">
        <w:rPr>
          <w:rFonts w:ascii="Consolas" w:hAnsi="Consolas" w:cs="Consolas"/>
          <w:color w:val="0000FF"/>
          <w:sz w:val="22"/>
          <w:szCs w:val="22"/>
          <w:lang w:val="en-US"/>
        </w:rPr>
        <w:t>float</w:t>
      </w:r>
      <w:r w:rsidRPr="00E2480F">
        <w:rPr>
          <w:rFonts w:ascii="Consolas" w:hAnsi="Consolas" w:cs="Consolas"/>
          <w:color w:val="000000"/>
          <w:sz w:val="22"/>
          <w:szCs w:val="22"/>
          <w:lang w:val="en-US"/>
        </w:rPr>
        <w:t xml:space="preserve"> speed = </w:t>
      </w:r>
      <w:proofErr w:type="spellStart"/>
      <w:proofErr w:type="gramStart"/>
      <w:r w:rsidRPr="00E2480F">
        <w:rPr>
          <w:rFonts w:ascii="Consolas" w:hAnsi="Consolas" w:cs="Consolas"/>
          <w:color w:val="000000"/>
          <w:sz w:val="22"/>
          <w:szCs w:val="22"/>
          <w:lang w:val="en-US"/>
        </w:rPr>
        <w:t>mWalkSpeed</w:t>
      </w:r>
      <w:proofErr w:type="spellEnd"/>
      <w:r w:rsidRPr="00E2480F">
        <w:rPr>
          <w:rFonts w:ascii="Consolas" w:hAnsi="Consolas" w:cs="Consolas"/>
          <w:color w:val="000000"/>
          <w:sz w:val="22"/>
          <w:szCs w:val="22"/>
          <w:lang w:val="en-US"/>
        </w:rPr>
        <w:t>;</w:t>
      </w:r>
      <w:proofErr w:type="gramEnd"/>
    </w:p>
    <w:p w14:paraId="170D941B" w14:textId="77777777" w:rsidR="008C79E4" w:rsidRPr="00E2480F" w:rsidRDefault="008C79E4" w:rsidP="007B7E2B">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p>
    <w:p w14:paraId="1D835FBB" w14:textId="77777777" w:rsidR="00E2480F" w:rsidRPr="00E2480F" w:rsidRDefault="00E2480F" w:rsidP="007B7E2B">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E2480F">
        <w:rPr>
          <w:rFonts w:ascii="Consolas" w:hAnsi="Consolas" w:cs="Consolas"/>
          <w:color w:val="000000"/>
          <w:sz w:val="22"/>
          <w:szCs w:val="22"/>
          <w:lang w:val="en-US"/>
        </w:rPr>
        <w:t xml:space="preserve">    </w:t>
      </w:r>
      <w:commentRangeStart w:id="7"/>
      <w:r w:rsidRPr="00E2480F">
        <w:rPr>
          <w:rFonts w:ascii="Consolas" w:hAnsi="Consolas" w:cs="Consolas"/>
          <w:color w:val="0000FF"/>
          <w:sz w:val="22"/>
          <w:szCs w:val="22"/>
          <w:lang w:val="en-US"/>
        </w:rPr>
        <w:t>if</w:t>
      </w:r>
      <w:r w:rsidRPr="00E2480F">
        <w:rPr>
          <w:rFonts w:ascii="Consolas" w:hAnsi="Consolas" w:cs="Consolas"/>
          <w:color w:val="000000"/>
          <w:sz w:val="22"/>
          <w:szCs w:val="22"/>
          <w:lang w:val="en-US"/>
        </w:rPr>
        <w:t xml:space="preserve"> (</w:t>
      </w:r>
      <w:proofErr w:type="spellStart"/>
      <w:r w:rsidRPr="00E2480F">
        <w:rPr>
          <w:rFonts w:ascii="Consolas" w:hAnsi="Consolas" w:cs="Consolas"/>
          <w:color w:val="000000"/>
          <w:sz w:val="22"/>
          <w:szCs w:val="22"/>
          <w:lang w:val="en-US"/>
        </w:rPr>
        <w:t>Input.GetKey</w:t>
      </w:r>
      <w:proofErr w:type="spellEnd"/>
      <w:r w:rsidRPr="00E2480F">
        <w:rPr>
          <w:rFonts w:ascii="Consolas" w:hAnsi="Consolas" w:cs="Consolas"/>
          <w:color w:val="000000"/>
          <w:sz w:val="22"/>
          <w:szCs w:val="22"/>
          <w:lang w:val="en-US"/>
        </w:rPr>
        <w:t>(</w:t>
      </w:r>
      <w:proofErr w:type="spellStart"/>
      <w:r w:rsidRPr="00E2480F">
        <w:rPr>
          <w:rFonts w:ascii="Consolas" w:hAnsi="Consolas" w:cs="Consolas"/>
          <w:color w:val="000000"/>
          <w:sz w:val="22"/>
          <w:szCs w:val="22"/>
          <w:lang w:val="en-US"/>
        </w:rPr>
        <w:t>KeyCode.LeftShift</w:t>
      </w:r>
      <w:proofErr w:type="spellEnd"/>
      <w:r w:rsidRPr="00E2480F">
        <w:rPr>
          <w:rFonts w:ascii="Consolas" w:hAnsi="Consolas" w:cs="Consolas"/>
          <w:color w:val="000000"/>
          <w:sz w:val="22"/>
          <w:szCs w:val="22"/>
          <w:lang w:val="en-US"/>
        </w:rPr>
        <w:t>))</w:t>
      </w:r>
    </w:p>
    <w:p w14:paraId="53FC586E" w14:textId="77777777" w:rsidR="00E2480F" w:rsidRPr="00E2480F" w:rsidRDefault="00E2480F" w:rsidP="007B7E2B">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E2480F">
        <w:rPr>
          <w:rFonts w:ascii="Consolas" w:hAnsi="Consolas" w:cs="Consolas"/>
          <w:color w:val="000000"/>
          <w:sz w:val="22"/>
          <w:szCs w:val="22"/>
          <w:lang w:val="en-US"/>
        </w:rPr>
        <w:t xml:space="preserve">    {</w:t>
      </w:r>
    </w:p>
    <w:p w14:paraId="12D96974" w14:textId="77777777" w:rsidR="00E2480F" w:rsidRPr="00E2480F" w:rsidRDefault="00E2480F" w:rsidP="007B7E2B">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E2480F">
        <w:rPr>
          <w:rFonts w:ascii="Consolas" w:hAnsi="Consolas" w:cs="Consolas"/>
          <w:color w:val="000000"/>
          <w:sz w:val="22"/>
          <w:szCs w:val="22"/>
          <w:lang w:val="en-US"/>
        </w:rPr>
        <w:t xml:space="preserve">        speed = </w:t>
      </w:r>
      <w:proofErr w:type="spellStart"/>
      <w:r w:rsidRPr="00E2480F">
        <w:rPr>
          <w:rFonts w:ascii="Consolas" w:hAnsi="Consolas" w:cs="Consolas"/>
          <w:color w:val="000000"/>
          <w:sz w:val="22"/>
          <w:szCs w:val="22"/>
          <w:lang w:val="en-US"/>
        </w:rPr>
        <w:t>mWalkSpeed</w:t>
      </w:r>
      <w:proofErr w:type="spellEnd"/>
      <w:r w:rsidRPr="00E2480F">
        <w:rPr>
          <w:rFonts w:ascii="Consolas" w:hAnsi="Consolas" w:cs="Consolas"/>
          <w:color w:val="000000"/>
          <w:sz w:val="22"/>
          <w:szCs w:val="22"/>
          <w:lang w:val="en-US"/>
        </w:rPr>
        <w:t xml:space="preserve"> * 2.</w:t>
      </w:r>
      <w:proofErr w:type="gramStart"/>
      <w:r w:rsidRPr="00E2480F">
        <w:rPr>
          <w:rFonts w:ascii="Consolas" w:hAnsi="Consolas" w:cs="Consolas"/>
          <w:color w:val="000000"/>
          <w:sz w:val="22"/>
          <w:szCs w:val="22"/>
          <w:lang w:val="en-US"/>
        </w:rPr>
        <w:t>0f;</w:t>
      </w:r>
      <w:proofErr w:type="gramEnd"/>
    </w:p>
    <w:p w14:paraId="11549D7D" w14:textId="6B2338E9" w:rsidR="00E2480F" w:rsidRDefault="00E2480F" w:rsidP="007B7E2B">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E2480F">
        <w:rPr>
          <w:rFonts w:ascii="Consolas" w:hAnsi="Consolas" w:cs="Consolas"/>
          <w:color w:val="000000"/>
          <w:sz w:val="22"/>
          <w:szCs w:val="22"/>
          <w:lang w:val="en-US"/>
        </w:rPr>
        <w:t xml:space="preserve">    }</w:t>
      </w:r>
      <w:commentRangeEnd w:id="7"/>
      <w:r w:rsidR="002E5C90">
        <w:rPr>
          <w:rStyle w:val="CommentReference"/>
        </w:rPr>
        <w:commentReference w:id="7"/>
      </w:r>
    </w:p>
    <w:p w14:paraId="414B29D2" w14:textId="77777777" w:rsidR="004D4B3E" w:rsidRPr="00E2480F" w:rsidRDefault="004D4B3E" w:rsidP="007B7E2B">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p>
    <w:p w14:paraId="762A836C" w14:textId="1A61A2DC" w:rsidR="00E2480F" w:rsidRDefault="00E2480F" w:rsidP="007B7E2B">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E2480F">
        <w:rPr>
          <w:rFonts w:ascii="Consolas" w:hAnsi="Consolas" w:cs="Consolas"/>
          <w:color w:val="000000"/>
          <w:sz w:val="22"/>
          <w:szCs w:val="22"/>
          <w:lang w:val="en-US"/>
        </w:rPr>
        <w:t xml:space="preserve">    </w:t>
      </w:r>
      <w:commentRangeStart w:id="8"/>
      <w:r w:rsidRPr="00E2480F">
        <w:rPr>
          <w:rFonts w:ascii="Consolas" w:hAnsi="Consolas" w:cs="Consolas"/>
          <w:color w:val="0000FF"/>
          <w:sz w:val="22"/>
          <w:szCs w:val="22"/>
          <w:lang w:val="en-US"/>
        </w:rPr>
        <w:t>if</w:t>
      </w:r>
      <w:r w:rsidRPr="00E2480F">
        <w:rPr>
          <w:rFonts w:ascii="Consolas" w:hAnsi="Consolas" w:cs="Consolas"/>
          <w:color w:val="000000"/>
          <w:sz w:val="22"/>
          <w:szCs w:val="22"/>
          <w:lang w:val="en-US"/>
        </w:rPr>
        <w:t xml:space="preserve"> (</w:t>
      </w:r>
      <w:proofErr w:type="spellStart"/>
      <w:r w:rsidRPr="00E2480F">
        <w:rPr>
          <w:rFonts w:ascii="Consolas" w:hAnsi="Consolas" w:cs="Consolas"/>
          <w:color w:val="000000"/>
          <w:sz w:val="22"/>
          <w:szCs w:val="22"/>
          <w:lang w:val="en-US"/>
        </w:rPr>
        <w:t>mAnimator</w:t>
      </w:r>
      <w:proofErr w:type="spellEnd"/>
      <w:r w:rsidRPr="00E2480F">
        <w:rPr>
          <w:rFonts w:ascii="Consolas" w:hAnsi="Consolas" w:cs="Consolas"/>
          <w:color w:val="000000"/>
          <w:sz w:val="22"/>
          <w:szCs w:val="22"/>
          <w:lang w:val="en-US"/>
        </w:rPr>
        <w:t xml:space="preserve"> == </w:t>
      </w:r>
      <w:r w:rsidRPr="00E2480F">
        <w:rPr>
          <w:rFonts w:ascii="Consolas" w:hAnsi="Consolas" w:cs="Consolas"/>
          <w:color w:val="0000FF"/>
          <w:sz w:val="22"/>
          <w:szCs w:val="22"/>
          <w:lang w:val="en-US"/>
        </w:rPr>
        <w:t>null</w:t>
      </w:r>
      <w:r w:rsidRPr="00E2480F">
        <w:rPr>
          <w:rFonts w:ascii="Consolas" w:hAnsi="Consolas" w:cs="Consolas"/>
          <w:color w:val="000000"/>
          <w:sz w:val="22"/>
          <w:szCs w:val="22"/>
          <w:lang w:val="en-US"/>
        </w:rPr>
        <w:t xml:space="preserve">) </w:t>
      </w:r>
      <w:r w:rsidRPr="00E2480F">
        <w:rPr>
          <w:rFonts w:ascii="Consolas" w:hAnsi="Consolas" w:cs="Consolas"/>
          <w:color w:val="0000FF"/>
          <w:sz w:val="22"/>
          <w:szCs w:val="22"/>
          <w:lang w:val="en-US"/>
        </w:rPr>
        <w:t>return</w:t>
      </w:r>
      <w:r w:rsidRPr="00E2480F">
        <w:rPr>
          <w:rFonts w:ascii="Consolas" w:hAnsi="Consolas" w:cs="Consolas"/>
          <w:color w:val="000000"/>
          <w:sz w:val="22"/>
          <w:szCs w:val="22"/>
          <w:lang w:val="en-US"/>
        </w:rPr>
        <w:t>;</w:t>
      </w:r>
      <w:commentRangeEnd w:id="8"/>
      <w:r w:rsidR="009577AF">
        <w:rPr>
          <w:rStyle w:val="CommentReference"/>
        </w:rPr>
        <w:commentReference w:id="8"/>
      </w:r>
    </w:p>
    <w:p w14:paraId="2EB18B2B" w14:textId="77777777" w:rsidR="00A812A9" w:rsidRPr="00E2480F" w:rsidRDefault="00A812A9" w:rsidP="007B7E2B">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p>
    <w:p w14:paraId="4DE6FD52" w14:textId="4346614E" w:rsidR="0066363D" w:rsidRPr="00E2480F" w:rsidRDefault="00E2480F" w:rsidP="0066363D">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E2480F">
        <w:rPr>
          <w:rFonts w:ascii="Consolas" w:hAnsi="Consolas" w:cs="Consolas"/>
          <w:color w:val="000000"/>
          <w:sz w:val="22"/>
          <w:szCs w:val="22"/>
          <w:lang w:val="en-US"/>
        </w:rPr>
        <w:t xml:space="preserve">    </w:t>
      </w:r>
      <w:commentRangeStart w:id="9"/>
      <w:proofErr w:type="spellStart"/>
      <w:proofErr w:type="gramStart"/>
      <w:r w:rsidRPr="00E2480F">
        <w:rPr>
          <w:rFonts w:ascii="Consolas" w:hAnsi="Consolas" w:cs="Consolas"/>
          <w:color w:val="000000"/>
          <w:sz w:val="22"/>
          <w:szCs w:val="22"/>
          <w:lang w:val="en-US"/>
        </w:rPr>
        <w:t>transform.Rotate</w:t>
      </w:r>
      <w:proofErr w:type="spellEnd"/>
      <w:proofErr w:type="gramEnd"/>
      <w:r w:rsidRPr="00E2480F">
        <w:rPr>
          <w:rFonts w:ascii="Consolas" w:hAnsi="Consolas" w:cs="Consolas"/>
          <w:color w:val="000000"/>
          <w:sz w:val="22"/>
          <w:szCs w:val="22"/>
          <w:lang w:val="en-US"/>
        </w:rPr>
        <w:t xml:space="preserve">(0.0f, </w:t>
      </w:r>
      <w:proofErr w:type="spellStart"/>
      <w:r w:rsidRPr="00E2480F">
        <w:rPr>
          <w:rFonts w:ascii="Consolas" w:hAnsi="Consolas" w:cs="Consolas"/>
          <w:color w:val="000000"/>
          <w:sz w:val="22"/>
          <w:szCs w:val="22"/>
          <w:lang w:val="en-US"/>
        </w:rPr>
        <w:t>hInput</w:t>
      </w:r>
      <w:proofErr w:type="spellEnd"/>
      <w:r w:rsidRPr="00E2480F">
        <w:rPr>
          <w:rFonts w:ascii="Consolas" w:hAnsi="Consolas" w:cs="Consolas"/>
          <w:color w:val="000000"/>
          <w:sz w:val="22"/>
          <w:szCs w:val="22"/>
          <w:lang w:val="en-US"/>
        </w:rPr>
        <w:t xml:space="preserve"> * </w:t>
      </w:r>
      <w:proofErr w:type="spellStart"/>
      <w:r w:rsidRPr="00E2480F">
        <w:rPr>
          <w:rFonts w:ascii="Consolas" w:hAnsi="Consolas" w:cs="Consolas"/>
          <w:color w:val="000000"/>
          <w:sz w:val="22"/>
          <w:szCs w:val="22"/>
          <w:lang w:val="en-US"/>
        </w:rPr>
        <w:t>mRotationSpeed</w:t>
      </w:r>
      <w:proofErr w:type="spellEnd"/>
      <w:r w:rsidRPr="00E2480F">
        <w:rPr>
          <w:rFonts w:ascii="Consolas" w:hAnsi="Consolas" w:cs="Consolas"/>
          <w:color w:val="000000"/>
          <w:sz w:val="22"/>
          <w:szCs w:val="22"/>
          <w:lang w:val="en-US"/>
        </w:rPr>
        <w:t xml:space="preserve"> * </w:t>
      </w:r>
      <w:proofErr w:type="spellStart"/>
      <w:r w:rsidRPr="00E2480F">
        <w:rPr>
          <w:rFonts w:ascii="Consolas" w:hAnsi="Consolas" w:cs="Consolas"/>
          <w:color w:val="000000"/>
          <w:sz w:val="22"/>
          <w:szCs w:val="22"/>
          <w:lang w:val="en-US"/>
        </w:rPr>
        <w:t>Time.deltaTime</w:t>
      </w:r>
      <w:proofErr w:type="spellEnd"/>
      <w:r w:rsidRPr="00E2480F">
        <w:rPr>
          <w:rFonts w:ascii="Consolas" w:hAnsi="Consolas" w:cs="Consolas"/>
          <w:color w:val="000000"/>
          <w:sz w:val="22"/>
          <w:szCs w:val="22"/>
          <w:lang w:val="en-US"/>
        </w:rPr>
        <w:t>, 0.0f);</w:t>
      </w:r>
      <w:commentRangeEnd w:id="9"/>
      <w:r w:rsidR="00B24E4E">
        <w:rPr>
          <w:rStyle w:val="CommentReference"/>
        </w:rPr>
        <w:commentReference w:id="9"/>
      </w:r>
    </w:p>
    <w:p w14:paraId="31910DE7" w14:textId="77777777" w:rsidR="0066363D" w:rsidRPr="00E2480F" w:rsidRDefault="0066363D" w:rsidP="0066363D">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p>
    <w:p w14:paraId="6751F6A4" w14:textId="77777777" w:rsidR="004D4B3E" w:rsidRDefault="0066363D" w:rsidP="0066363D">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E2480F">
        <w:rPr>
          <w:rFonts w:ascii="Consolas" w:hAnsi="Consolas" w:cs="Consolas"/>
          <w:color w:val="000000"/>
          <w:sz w:val="22"/>
          <w:szCs w:val="22"/>
          <w:lang w:val="en-US"/>
        </w:rPr>
        <w:t xml:space="preserve">    </w:t>
      </w:r>
      <w:commentRangeStart w:id="10"/>
      <w:r w:rsidRPr="00E2480F">
        <w:rPr>
          <w:rFonts w:ascii="Consolas" w:hAnsi="Consolas" w:cs="Consolas"/>
          <w:color w:val="000000"/>
          <w:sz w:val="22"/>
          <w:szCs w:val="22"/>
          <w:lang w:val="en-US"/>
        </w:rPr>
        <w:t xml:space="preserve">Vector3 forward = </w:t>
      </w:r>
    </w:p>
    <w:p w14:paraId="24CF2BF7" w14:textId="63AB5D43" w:rsidR="0066363D" w:rsidRPr="00E2480F" w:rsidRDefault="004D4B3E" w:rsidP="0066363D">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Pr>
          <w:rFonts w:ascii="Consolas" w:hAnsi="Consolas" w:cs="Consolas"/>
          <w:color w:val="000000"/>
          <w:sz w:val="22"/>
          <w:szCs w:val="22"/>
          <w:lang w:val="en-US"/>
        </w:rPr>
        <w:t xml:space="preserve">        </w:t>
      </w:r>
      <w:proofErr w:type="spellStart"/>
      <w:proofErr w:type="gramStart"/>
      <w:r w:rsidR="0066363D" w:rsidRPr="00E2480F">
        <w:rPr>
          <w:rFonts w:ascii="Consolas" w:hAnsi="Consolas" w:cs="Consolas"/>
          <w:color w:val="000000"/>
          <w:sz w:val="22"/>
          <w:szCs w:val="22"/>
          <w:lang w:val="en-US"/>
        </w:rPr>
        <w:t>transform.TransformDirection</w:t>
      </w:r>
      <w:proofErr w:type="spellEnd"/>
      <w:proofErr w:type="gramEnd"/>
      <w:r w:rsidR="0066363D" w:rsidRPr="00E2480F">
        <w:rPr>
          <w:rFonts w:ascii="Consolas" w:hAnsi="Consolas" w:cs="Consolas"/>
          <w:color w:val="000000"/>
          <w:sz w:val="22"/>
          <w:szCs w:val="22"/>
          <w:lang w:val="en-US"/>
        </w:rPr>
        <w:t>(Vector3.forward).normalized;</w:t>
      </w:r>
      <w:commentRangeEnd w:id="10"/>
      <w:r w:rsidR="0028799C">
        <w:rPr>
          <w:rStyle w:val="CommentReference"/>
        </w:rPr>
        <w:commentReference w:id="10"/>
      </w:r>
    </w:p>
    <w:p w14:paraId="2F67F845" w14:textId="190127E2" w:rsidR="00E2480F" w:rsidRDefault="0066363D" w:rsidP="0066363D">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E2480F">
        <w:rPr>
          <w:rFonts w:ascii="Consolas" w:hAnsi="Consolas" w:cs="Consolas"/>
          <w:color w:val="000000"/>
          <w:sz w:val="22"/>
          <w:szCs w:val="22"/>
          <w:lang w:val="en-US"/>
        </w:rPr>
        <w:t xml:space="preserve">    </w:t>
      </w:r>
      <w:proofErr w:type="spellStart"/>
      <w:proofErr w:type="gramStart"/>
      <w:r w:rsidRPr="00E2480F">
        <w:rPr>
          <w:rFonts w:ascii="Consolas" w:hAnsi="Consolas" w:cs="Consolas"/>
          <w:color w:val="000000"/>
          <w:sz w:val="22"/>
          <w:szCs w:val="22"/>
          <w:lang w:val="en-US"/>
        </w:rPr>
        <w:t>forward.y</w:t>
      </w:r>
      <w:proofErr w:type="spellEnd"/>
      <w:proofErr w:type="gramEnd"/>
      <w:r w:rsidRPr="00E2480F">
        <w:rPr>
          <w:rFonts w:ascii="Consolas" w:hAnsi="Consolas" w:cs="Consolas"/>
          <w:color w:val="000000"/>
          <w:sz w:val="22"/>
          <w:szCs w:val="22"/>
          <w:lang w:val="en-US"/>
        </w:rPr>
        <w:t xml:space="preserve"> = 0.0f;</w:t>
      </w:r>
    </w:p>
    <w:p w14:paraId="6122B269" w14:textId="77777777" w:rsidR="0066363D" w:rsidRPr="00E2480F" w:rsidRDefault="0066363D" w:rsidP="0066363D">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p>
    <w:p w14:paraId="42AC2A43" w14:textId="7EF7944A" w:rsidR="0066363D" w:rsidRDefault="00E2480F" w:rsidP="0066363D">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E2480F">
        <w:rPr>
          <w:rFonts w:ascii="Consolas" w:hAnsi="Consolas" w:cs="Consolas"/>
          <w:color w:val="000000"/>
          <w:sz w:val="22"/>
          <w:szCs w:val="22"/>
          <w:lang w:val="en-US"/>
        </w:rPr>
        <w:t xml:space="preserve">    </w:t>
      </w:r>
      <w:commentRangeStart w:id="11"/>
      <w:proofErr w:type="spellStart"/>
      <w:r w:rsidRPr="00E2480F">
        <w:rPr>
          <w:rFonts w:ascii="Consolas" w:hAnsi="Consolas" w:cs="Consolas"/>
          <w:color w:val="000000"/>
          <w:sz w:val="22"/>
          <w:szCs w:val="22"/>
          <w:lang w:val="en-US"/>
        </w:rPr>
        <w:t>mCharacterController.Move</w:t>
      </w:r>
      <w:proofErr w:type="spellEnd"/>
      <w:r w:rsidRPr="00E2480F">
        <w:rPr>
          <w:rFonts w:ascii="Consolas" w:hAnsi="Consolas" w:cs="Consolas"/>
          <w:color w:val="000000"/>
          <w:sz w:val="22"/>
          <w:szCs w:val="22"/>
          <w:lang w:val="en-US"/>
        </w:rPr>
        <w:t xml:space="preserve">(forward * </w:t>
      </w:r>
      <w:proofErr w:type="spellStart"/>
      <w:r w:rsidRPr="00E2480F">
        <w:rPr>
          <w:rFonts w:ascii="Consolas" w:hAnsi="Consolas" w:cs="Consolas"/>
          <w:color w:val="000000"/>
          <w:sz w:val="22"/>
          <w:szCs w:val="22"/>
          <w:lang w:val="en-US"/>
        </w:rPr>
        <w:t>vInput</w:t>
      </w:r>
      <w:proofErr w:type="spellEnd"/>
      <w:r w:rsidRPr="00E2480F">
        <w:rPr>
          <w:rFonts w:ascii="Consolas" w:hAnsi="Consolas" w:cs="Consolas"/>
          <w:color w:val="000000"/>
          <w:sz w:val="22"/>
          <w:szCs w:val="22"/>
          <w:lang w:val="en-US"/>
        </w:rPr>
        <w:t xml:space="preserve"> * speed * </w:t>
      </w:r>
      <w:proofErr w:type="spellStart"/>
      <w:r w:rsidRPr="00E2480F">
        <w:rPr>
          <w:rFonts w:ascii="Consolas" w:hAnsi="Consolas" w:cs="Consolas"/>
          <w:color w:val="000000"/>
          <w:sz w:val="22"/>
          <w:szCs w:val="22"/>
          <w:lang w:val="en-US"/>
        </w:rPr>
        <w:t>Time.deltaTime</w:t>
      </w:r>
      <w:proofErr w:type="spellEnd"/>
      <w:r w:rsidRPr="00E2480F">
        <w:rPr>
          <w:rFonts w:ascii="Consolas" w:hAnsi="Consolas" w:cs="Consolas"/>
          <w:color w:val="000000"/>
          <w:sz w:val="22"/>
          <w:szCs w:val="22"/>
          <w:lang w:val="en-US"/>
        </w:rPr>
        <w:t>);</w:t>
      </w:r>
      <w:commentRangeEnd w:id="11"/>
      <w:r w:rsidR="00D519B2">
        <w:rPr>
          <w:rStyle w:val="CommentReference"/>
        </w:rPr>
        <w:commentReference w:id="11"/>
      </w:r>
    </w:p>
    <w:p w14:paraId="7B00DBD5" w14:textId="6AFE6B72" w:rsidR="008C79E4" w:rsidRDefault="008C79E4" w:rsidP="0066363D">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p>
    <w:p w14:paraId="3D6CD200" w14:textId="77777777" w:rsidR="008C79E4" w:rsidRPr="00E2480F" w:rsidRDefault="008C79E4" w:rsidP="0066363D">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p>
    <w:p w14:paraId="46496778" w14:textId="77777777" w:rsidR="00E2480F" w:rsidRPr="00E2480F" w:rsidRDefault="00E2480F" w:rsidP="007B7E2B">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E2480F">
        <w:rPr>
          <w:rFonts w:ascii="Consolas" w:hAnsi="Consolas" w:cs="Consolas"/>
          <w:color w:val="000000"/>
          <w:sz w:val="22"/>
          <w:szCs w:val="22"/>
          <w:lang w:val="en-US"/>
        </w:rPr>
        <w:t xml:space="preserve">    </w:t>
      </w:r>
      <w:commentRangeStart w:id="12"/>
      <w:proofErr w:type="spellStart"/>
      <w:r w:rsidRPr="00E2480F">
        <w:rPr>
          <w:rFonts w:ascii="Consolas" w:hAnsi="Consolas" w:cs="Consolas"/>
          <w:color w:val="000000"/>
          <w:sz w:val="22"/>
          <w:szCs w:val="22"/>
          <w:lang w:val="en-US"/>
        </w:rPr>
        <w:t>mAnimator.SetFloat</w:t>
      </w:r>
      <w:proofErr w:type="spellEnd"/>
      <w:r w:rsidRPr="00E2480F">
        <w:rPr>
          <w:rFonts w:ascii="Consolas" w:hAnsi="Consolas" w:cs="Consolas"/>
          <w:color w:val="000000"/>
          <w:sz w:val="22"/>
          <w:szCs w:val="22"/>
          <w:lang w:val="en-US"/>
        </w:rPr>
        <w:t>(</w:t>
      </w:r>
      <w:r w:rsidRPr="00E2480F">
        <w:rPr>
          <w:rFonts w:ascii="Consolas" w:hAnsi="Consolas" w:cs="Consolas"/>
          <w:color w:val="A31515"/>
          <w:sz w:val="22"/>
          <w:szCs w:val="22"/>
          <w:lang w:val="en-US"/>
        </w:rPr>
        <w:t>"</w:t>
      </w:r>
      <w:proofErr w:type="spellStart"/>
      <w:r w:rsidRPr="00E2480F">
        <w:rPr>
          <w:rFonts w:ascii="Consolas" w:hAnsi="Consolas" w:cs="Consolas"/>
          <w:color w:val="A31515"/>
          <w:sz w:val="22"/>
          <w:szCs w:val="22"/>
          <w:lang w:val="en-US"/>
        </w:rPr>
        <w:t>PosX</w:t>
      </w:r>
      <w:proofErr w:type="spellEnd"/>
      <w:r w:rsidRPr="00E2480F">
        <w:rPr>
          <w:rFonts w:ascii="Consolas" w:hAnsi="Consolas" w:cs="Consolas"/>
          <w:color w:val="A31515"/>
          <w:sz w:val="22"/>
          <w:szCs w:val="22"/>
          <w:lang w:val="en-US"/>
        </w:rPr>
        <w:t>"</w:t>
      </w:r>
      <w:r w:rsidRPr="00E2480F">
        <w:rPr>
          <w:rFonts w:ascii="Consolas" w:hAnsi="Consolas" w:cs="Consolas"/>
          <w:color w:val="000000"/>
          <w:sz w:val="22"/>
          <w:szCs w:val="22"/>
          <w:lang w:val="en-US"/>
        </w:rPr>
        <w:t>, 0</w:t>
      </w:r>
      <w:proofErr w:type="gramStart"/>
      <w:r w:rsidRPr="00E2480F">
        <w:rPr>
          <w:rFonts w:ascii="Consolas" w:hAnsi="Consolas" w:cs="Consolas"/>
          <w:color w:val="000000"/>
          <w:sz w:val="22"/>
          <w:szCs w:val="22"/>
          <w:lang w:val="en-US"/>
        </w:rPr>
        <w:t>);</w:t>
      </w:r>
      <w:proofErr w:type="gramEnd"/>
    </w:p>
    <w:p w14:paraId="09134EAC" w14:textId="77777777" w:rsidR="00E2480F" w:rsidRPr="00E2480F" w:rsidRDefault="00E2480F" w:rsidP="007B7E2B">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E2480F">
        <w:rPr>
          <w:rFonts w:ascii="Consolas" w:hAnsi="Consolas" w:cs="Consolas"/>
          <w:color w:val="000000"/>
          <w:sz w:val="22"/>
          <w:szCs w:val="22"/>
          <w:lang w:val="en-US"/>
        </w:rPr>
        <w:t xml:space="preserve">    </w:t>
      </w:r>
      <w:proofErr w:type="spellStart"/>
      <w:r w:rsidRPr="00E2480F">
        <w:rPr>
          <w:rFonts w:ascii="Consolas" w:hAnsi="Consolas" w:cs="Consolas"/>
          <w:color w:val="000000"/>
          <w:sz w:val="22"/>
          <w:szCs w:val="22"/>
          <w:lang w:val="en-US"/>
        </w:rPr>
        <w:t>mAnimator.SetFloat</w:t>
      </w:r>
      <w:proofErr w:type="spellEnd"/>
      <w:r w:rsidRPr="00E2480F">
        <w:rPr>
          <w:rFonts w:ascii="Consolas" w:hAnsi="Consolas" w:cs="Consolas"/>
          <w:color w:val="000000"/>
          <w:sz w:val="22"/>
          <w:szCs w:val="22"/>
          <w:lang w:val="en-US"/>
        </w:rPr>
        <w:t>(</w:t>
      </w:r>
      <w:r w:rsidRPr="00E2480F">
        <w:rPr>
          <w:rFonts w:ascii="Consolas" w:hAnsi="Consolas" w:cs="Consolas"/>
          <w:color w:val="A31515"/>
          <w:sz w:val="22"/>
          <w:szCs w:val="22"/>
          <w:lang w:val="en-US"/>
        </w:rPr>
        <w:t>"</w:t>
      </w:r>
      <w:proofErr w:type="spellStart"/>
      <w:r w:rsidRPr="00E2480F">
        <w:rPr>
          <w:rFonts w:ascii="Consolas" w:hAnsi="Consolas" w:cs="Consolas"/>
          <w:color w:val="A31515"/>
          <w:sz w:val="22"/>
          <w:szCs w:val="22"/>
          <w:lang w:val="en-US"/>
        </w:rPr>
        <w:t>PosZ</w:t>
      </w:r>
      <w:proofErr w:type="spellEnd"/>
      <w:r w:rsidRPr="00E2480F">
        <w:rPr>
          <w:rFonts w:ascii="Consolas" w:hAnsi="Consolas" w:cs="Consolas"/>
          <w:color w:val="A31515"/>
          <w:sz w:val="22"/>
          <w:szCs w:val="22"/>
          <w:lang w:val="en-US"/>
        </w:rPr>
        <w:t>"</w:t>
      </w:r>
      <w:r w:rsidRPr="00E2480F">
        <w:rPr>
          <w:rFonts w:ascii="Consolas" w:hAnsi="Consolas" w:cs="Consolas"/>
          <w:color w:val="000000"/>
          <w:sz w:val="22"/>
          <w:szCs w:val="22"/>
          <w:lang w:val="en-US"/>
        </w:rPr>
        <w:t xml:space="preserve">, </w:t>
      </w:r>
      <w:proofErr w:type="spellStart"/>
      <w:r w:rsidRPr="00E2480F">
        <w:rPr>
          <w:rFonts w:ascii="Consolas" w:hAnsi="Consolas" w:cs="Consolas"/>
          <w:color w:val="000000"/>
          <w:sz w:val="22"/>
          <w:szCs w:val="22"/>
          <w:lang w:val="en-US"/>
        </w:rPr>
        <w:t>vInput</w:t>
      </w:r>
      <w:proofErr w:type="spellEnd"/>
      <w:r w:rsidRPr="00E2480F">
        <w:rPr>
          <w:rFonts w:ascii="Consolas" w:hAnsi="Consolas" w:cs="Consolas"/>
          <w:color w:val="000000"/>
          <w:sz w:val="22"/>
          <w:szCs w:val="22"/>
          <w:lang w:val="en-US"/>
        </w:rPr>
        <w:t xml:space="preserve"> * speed / 2.0f * </w:t>
      </w:r>
      <w:proofErr w:type="spellStart"/>
      <w:r w:rsidRPr="00E2480F">
        <w:rPr>
          <w:rFonts w:ascii="Consolas" w:hAnsi="Consolas" w:cs="Consolas"/>
          <w:color w:val="000000"/>
          <w:sz w:val="22"/>
          <w:szCs w:val="22"/>
          <w:lang w:val="en-US"/>
        </w:rPr>
        <w:t>mWalkSpeed</w:t>
      </w:r>
      <w:proofErr w:type="spellEnd"/>
      <w:r w:rsidRPr="00E2480F">
        <w:rPr>
          <w:rFonts w:ascii="Consolas" w:hAnsi="Consolas" w:cs="Consolas"/>
          <w:color w:val="000000"/>
          <w:sz w:val="22"/>
          <w:szCs w:val="22"/>
          <w:lang w:val="en-US"/>
        </w:rPr>
        <w:t>);</w:t>
      </w:r>
      <w:commentRangeEnd w:id="12"/>
      <w:r w:rsidR="001238CE">
        <w:rPr>
          <w:rStyle w:val="CommentReference"/>
        </w:rPr>
        <w:commentReference w:id="12"/>
      </w:r>
    </w:p>
    <w:p w14:paraId="44BDDB6D" w14:textId="77777777" w:rsidR="00E2480F" w:rsidRPr="00E2480F" w:rsidRDefault="00E2480F" w:rsidP="007B7E2B">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E2480F">
        <w:rPr>
          <w:rFonts w:ascii="Consolas" w:hAnsi="Consolas" w:cs="Consolas"/>
          <w:color w:val="000000"/>
          <w:sz w:val="22"/>
          <w:szCs w:val="22"/>
          <w:lang w:val="en-US"/>
        </w:rPr>
        <w:t>}</w:t>
      </w:r>
    </w:p>
    <w:p w14:paraId="11690ECD" w14:textId="1AB3268F" w:rsidR="00E2480F" w:rsidRDefault="00E2480F" w:rsidP="00423C41"/>
    <w:p w14:paraId="65DB0201" w14:textId="4F5FE039" w:rsidR="004605B5" w:rsidRDefault="004605B5" w:rsidP="00423C41">
      <w:pPr>
        <w:rPr>
          <w:b/>
          <w:bCs/>
        </w:rPr>
      </w:pPr>
      <w:r w:rsidRPr="00E12DD2">
        <w:rPr>
          <w:b/>
          <w:bCs/>
        </w:rPr>
        <w:t xml:space="preserve">Discuss in class how you can further refactor this code. Your tutor will guide you on </w:t>
      </w:r>
      <w:r w:rsidR="00E12DD2" w:rsidRPr="00E12DD2">
        <w:rPr>
          <w:b/>
          <w:bCs/>
        </w:rPr>
        <w:t>refactoring.</w:t>
      </w:r>
    </w:p>
    <w:sectPr w:rsidR="004605B5">
      <w:headerReference w:type="even" r:id="rId13"/>
      <w:headerReference w:type="default" r:id="rId14"/>
      <w:footerReference w:type="even" r:id="rId15"/>
      <w:footerReference w:type="default" r:id="rId16"/>
      <w:headerReference w:type="first" r:id="rId17"/>
      <w:footerReference w:type="first" r:id="rId18"/>
      <w:pgSz w:w="12240" w:h="15840"/>
      <w:pgMar w:top="1440" w:right="1440" w:bottom="1440" w:left="1440" w:header="720" w:footer="720" w:gutter="0"/>
      <w:pgNumType w:start="1"/>
      <w:cols w:space="720"/>
      <w:titlePg/>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 w:author="Shamim AKHTAR (TP)" w:date="2020-12-09T10:31:00Z" w:initials="SA(">
    <w:p w14:paraId="3824C0AA" w14:textId="77777777" w:rsidR="00160DFB" w:rsidRDefault="00160DFB">
      <w:pPr>
        <w:pStyle w:val="CommentText"/>
      </w:pPr>
      <w:r>
        <w:rPr>
          <w:rStyle w:val="CommentReference"/>
        </w:rPr>
        <w:annotationRef/>
      </w:r>
      <w:r w:rsidR="008339B2" w:rsidRPr="008339B2">
        <w:t>Makes a variable not show up in the inspector but be serialized.</w:t>
      </w:r>
    </w:p>
    <w:p w14:paraId="3E3376C8" w14:textId="77777777" w:rsidR="008339B2" w:rsidRDefault="008339B2">
      <w:pPr>
        <w:pStyle w:val="CommentText"/>
      </w:pPr>
    </w:p>
    <w:p w14:paraId="78D1BFB2" w14:textId="0DADA988" w:rsidR="00473D1C" w:rsidRDefault="007A1729">
      <w:pPr>
        <w:pStyle w:val="CommentText"/>
      </w:pPr>
      <w:hyperlink r:id="rId1" w:history="1">
        <w:r w:rsidR="00473D1C" w:rsidRPr="00C263B6">
          <w:rPr>
            <w:rStyle w:val="Hyperlink"/>
          </w:rPr>
          <w:t>https://docs.unity3d.com/ScriptReference/HideInInspector.html</w:t>
        </w:r>
      </w:hyperlink>
    </w:p>
    <w:p w14:paraId="6556EC56" w14:textId="369121FD" w:rsidR="00473D1C" w:rsidRDefault="00473D1C">
      <w:pPr>
        <w:pStyle w:val="CommentText"/>
      </w:pPr>
    </w:p>
  </w:comment>
  <w:comment w:id="5" w:author="Shamim AKHTAR (TP)" w:date="2020-12-09T10:44:00Z" w:initials="SA(">
    <w:p w14:paraId="11937C36" w14:textId="64DD906E" w:rsidR="00280CE7" w:rsidRDefault="00280CE7">
      <w:pPr>
        <w:pStyle w:val="CommentText"/>
      </w:pPr>
      <w:r>
        <w:rPr>
          <w:rStyle w:val="CommentReference"/>
        </w:rPr>
        <w:annotationRef/>
      </w:r>
      <w:r>
        <w:t xml:space="preserve">Set this value explicitly in the Unity Editor by dragging and dropping the game object that comprises </w:t>
      </w:r>
      <w:r w:rsidR="008F4D5B">
        <w:t>the Animator into this field.</w:t>
      </w:r>
    </w:p>
  </w:comment>
  <w:comment w:id="6" w:author="Shamim AKHTAR (TP)" w:date="2020-12-09T10:36:00Z" w:initials="SA(">
    <w:p w14:paraId="7C39CF29" w14:textId="75795BF1" w:rsidR="007B7E2B" w:rsidRDefault="007B7E2B">
      <w:pPr>
        <w:pStyle w:val="CommentText"/>
      </w:pPr>
      <w:r>
        <w:rPr>
          <w:rStyle w:val="CommentReference"/>
        </w:rPr>
        <w:annotationRef/>
      </w:r>
      <w:r>
        <w:t>Get the horizontal and ver</w:t>
      </w:r>
      <w:r w:rsidR="002E5C90">
        <w:t>tical mouse inputs</w:t>
      </w:r>
    </w:p>
  </w:comment>
  <w:comment w:id="7" w:author="Shamim AKHTAR (TP)" w:date="2020-12-09T10:36:00Z" w:initials="SA(">
    <w:p w14:paraId="4BC91FB7" w14:textId="2FA02336" w:rsidR="002E5C90" w:rsidRDefault="002E5C90">
      <w:pPr>
        <w:pStyle w:val="CommentText"/>
      </w:pPr>
      <w:r>
        <w:rPr>
          <w:rStyle w:val="CommentReference"/>
        </w:rPr>
        <w:annotationRef/>
      </w:r>
      <w:r>
        <w:t>Check if the left shift key is pressed. If so then change the speed to run speed (twice of walk speed)</w:t>
      </w:r>
    </w:p>
  </w:comment>
  <w:comment w:id="8" w:author="Shamim AKHTAR (TP)" w:date="2020-12-09T10:44:00Z" w:initials="SA(">
    <w:p w14:paraId="3410C8DC" w14:textId="77FF209F" w:rsidR="009577AF" w:rsidRDefault="009577AF">
      <w:pPr>
        <w:pStyle w:val="CommentText"/>
      </w:pPr>
      <w:r>
        <w:rPr>
          <w:rStyle w:val="CommentReference"/>
        </w:rPr>
        <w:annotationRef/>
      </w:r>
      <w:r>
        <w:t xml:space="preserve">Check for null value of </w:t>
      </w:r>
      <w:r w:rsidR="00280CE7">
        <w:t>animator.</w:t>
      </w:r>
    </w:p>
  </w:comment>
  <w:comment w:id="9" w:author="Shamim AKHTAR (TP)" w:date="2020-12-09T10:49:00Z" w:initials="SA(">
    <w:p w14:paraId="5043013D" w14:textId="7318B12D" w:rsidR="00B24E4E" w:rsidRDefault="00B24E4E">
      <w:pPr>
        <w:pStyle w:val="CommentText"/>
      </w:pPr>
      <w:r>
        <w:rPr>
          <w:rStyle w:val="CommentReference"/>
        </w:rPr>
        <w:annotationRef/>
      </w:r>
      <w:r>
        <w:t xml:space="preserve">Rotate the player </w:t>
      </w:r>
      <w:r w:rsidR="00AD57C6">
        <w:t>along the up vector. The angle of rotation is calculated based on the mRotationSpeed times the delta time.</w:t>
      </w:r>
    </w:p>
  </w:comment>
  <w:comment w:id="10" w:author="Shamim AKHTAR (TP)" w:date="2020-12-09T10:57:00Z" w:initials="SA(">
    <w:p w14:paraId="384F381B" w14:textId="1737A5D3" w:rsidR="003F322D" w:rsidRDefault="0028799C">
      <w:pPr>
        <w:pStyle w:val="CommentText"/>
      </w:pPr>
      <w:r>
        <w:rPr>
          <w:rStyle w:val="CommentReference"/>
        </w:rPr>
        <w:annotationRef/>
      </w:r>
      <w:r>
        <w:t xml:space="preserve">Recalculate the forward direction of the Player. Make sure that the </w:t>
      </w:r>
      <w:r w:rsidR="009A7024">
        <w:t>Player does not tilt by setting the y component to 0.</w:t>
      </w:r>
      <w:r w:rsidR="003F322D">
        <w:t xml:space="preserve"> </w:t>
      </w:r>
      <w:r w:rsidR="003F322D" w:rsidRPr="003F322D">
        <w:rPr>
          <w:b/>
          <w:bCs/>
        </w:rPr>
        <w:t>Discuss why do we need to calculate the forward vector.</w:t>
      </w:r>
    </w:p>
  </w:comment>
  <w:comment w:id="11" w:author="Shamim AKHTAR (TP)" w:date="2020-12-09T10:50:00Z" w:initials="SA(">
    <w:p w14:paraId="75BC709A" w14:textId="77777777" w:rsidR="00D519B2" w:rsidRDefault="00D519B2">
      <w:pPr>
        <w:pStyle w:val="CommentText"/>
      </w:pPr>
      <w:r>
        <w:rPr>
          <w:rStyle w:val="CommentReference"/>
        </w:rPr>
        <w:annotationRef/>
      </w:r>
      <w:r>
        <w:t>Call the CharacterController’s move method</w:t>
      </w:r>
      <w:r w:rsidR="005E24A3">
        <w:t>. The vector is the differential vector towards the Player’s forward direction.</w:t>
      </w:r>
    </w:p>
    <w:p w14:paraId="7250D18C" w14:textId="77777777" w:rsidR="005E24A3" w:rsidRDefault="005E24A3">
      <w:pPr>
        <w:pStyle w:val="CommentText"/>
      </w:pPr>
    </w:p>
    <w:p w14:paraId="6E9CFD98" w14:textId="53FAC560" w:rsidR="005E24A3" w:rsidRDefault="005E24A3">
      <w:pPr>
        <w:pStyle w:val="CommentText"/>
      </w:pPr>
      <w:r>
        <w:t xml:space="preserve">See </w:t>
      </w:r>
      <w:hyperlink r:id="rId2" w:history="1">
        <w:r w:rsidR="00B777E4" w:rsidRPr="00C263B6">
          <w:rPr>
            <w:rStyle w:val="Hyperlink"/>
          </w:rPr>
          <w:t>https://docs.unity3d.com/ScriptReference/CharacterController.Move.html</w:t>
        </w:r>
      </w:hyperlink>
      <w:r w:rsidR="00B777E4">
        <w:t xml:space="preserve"> for more information.</w:t>
      </w:r>
    </w:p>
  </w:comment>
  <w:comment w:id="12" w:author="Shamim AKHTAR (TP)" w:date="2020-12-09T11:00:00Z" w:initials="SA(">
    <w:p w14:paraId="799518B9" w14:textId="4652A225" w:rsidR="001238CE" w:rsidRDefault="001238CE">
      <w:pPr>
        <w:pStyle w:val="CommentText"/>
      </w:pPr>
      <w:r>
        <w:rPr>
          <w:rStyle w:val="CommentReference"/>
        </w:rPr>
        <w:annotationRef/>
      </w:r>
      <w:r>
        <w:t xml:space="preserve">Set the values of PosX and Posz parameters so that </w:t>
      </w:r>
      <w:r w:rsidR="004D4B3E">
        <w:t>correct blended animation is play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556EC56" w15:done="0"/>
  <w15:commentEx w15:paraId="11937C36" w15:done="0"/>
  <w15:commentEx w15:paraId="7C39CF29" w15:done="0"/>
  <w15:commentEx w15:paraId="4BC91FB7" w15:done="0"/>
  <w15:commentEx w15:paraId="3410C8DC" w15:done="0"/>
  <w15:commentEx w15:paraId="5043013D" w15:done="0"/>
  <w15:commentEx w15:paraId="384F381B" w15:done="0"/>
  <w15:commentEx w15:paraId="6E9CFD98" w15:done="0"/>
  <w15:commentEx w15:paraId="799518B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37B25E4" w16cex:dateUtc="2020-12-09T02:31:00Z"/>
  <w16cex:commentExtensible w16cex:durableId="237B290D" w16cex:dateUtc="2020-12-09T02:44:00Z"/>
  <w16cex:commentExtensible w16cex:durableId="237B271D" w16cex:dateUtc="2020-12-09T02:36:00Z"/>
  <w16cex:commentExtensible w16cex:durableId="237B273A" w16cex:dateUtc="2020-12-09T02:36:00Z"/>
  <w16cex:commentExtensible w16cex:durableId="237B28F5" w16cex:dateUtc="2020-12-09T02:44:00Z"/>
  <w16cex:commentExtensible w16cex:durableId="237B2A2A" w16cex:dateUtc="2020-12-09T02:49:00Z"/>
  <w16cex:commentExtensible w16cex:durableId="237B2C18" w16cex:dateUtc="2020-12-09T02:57:00Z"/>
  <w16cex:commentExtensible w16cex:durableId="237B2A83" w16cex:dateUtc="2020-12-09T02:50:00Z"/>
  <w16cex:commentExtensible w16cex:durableId="237B2CC6" w16cex:dateUtc="2020-12-09T03:0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556EC56" w16cid:durableId="237B25E4"/>
  <w16cid:commentId w16cid:paraId="11937C36" w16cid:durableId="237B290D"/>
  <w16cid:commentId w16cid:paraId="7C39CF29" w16cid:durableId="237B271D"/>
  <w16cid:commentId w16cid:paraId="4BC91FB7" w16cid:durableId="237B273A"/>
  <w16cid:commentId w16cid:paraId="3410C8DC" w16cid:durableId="237B28F5"/>
  <w16cid:commentId w16cid:paraId="5043013D" w16cid:durableId="237B2A2A"/>
  <w16cid:commentId w16cid:paraId="384F381B" w16cid:durableId="237B2C18"/>
  <w16cid:commentId w16cid:paraId="6E9CFD98" w16cid:durableId="237B2A83"/>
  <w16cid:commentId w16cid:paraId="799518B9" w16cid:durableId="237B2CC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09591C" w14:textId="77777777" w:rsidR="006F2C45" w:rsidRDefault="006F2C45">
      <w:pPr>
        <w:spacing w:line="240" w:lineRule="auto"/>
      </w:pPr>
      <w:r>
        <w:separator/>
      </w:r>
    </w:p>
  </w:endnote>
  <w:endnote w:type="continuationSeparator" w:id="0">
    <w:p w14:paraId="5522BC00" w14:textId="77777777" w:rsidR="006F2C45" w:rsidRDefault="006F2C45">
      <w:pPr>
        <w:spacing w:line="240" w:lineRule="auto"/>
      </w:pPr>
      <w:r>
        <w:continuationSeparator/>
      </w:r>
    </w:p>
  </w:endnote>
  <w:endnote w:type="continuationNotice" w:id="1">
    <w:p w14:paraId="1910EFEB" w14:textId="77777777" w:rsidR="006F2C45" w:rsidRDefault="006F2C45">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Proxima Nova">
    <w:altName w:val="Tahoma"/>
    <w:charset w:val="00"/>
    <w:family w:val="auto"/>
    <w:pitch w:val="default"/>
  </w:font>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70956F" w14:textId="77777777" w:rsidR="00416EB5" w:rsidRDefault="00416EB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626DED" w14:textId="77777777" w:rsidR="00C308E5" w:rsidRDefault="00C308E5">
    <w:pPr>
      <w:widowControl w:val="0"/>
      <w:spacing w:line="240" w:lineRule="auto"/>
    </w:pPr>
  </w:p>
  <w:p w14:paraId="5D200DF0" w14:textId="77777777" w:rsidR="00C308E5" w:rsidRDefault="007A1729">
    <w:pPr>
      <w:widowControl w:val="0"/>
      <w:spacing w:line="240" w:lineRule="auto"/>
    </w:pPr>
    <w:r>
      <w:pict w14:anchorId="6127951A">
        <v:rect id="_x0000_i1027" style="width:0;height:1.5pt" o:hralign="center" o:hrstd="t" o:hr="t" fillcolor="#a0a0a0" stroked="f"/>
      </w:pict>
    </w:r>
  </w:p>
  <w:p w14:paraId="31C39F28" w14:textId="3945E8AF" w:rsidR="00C308E5" w:rsidRDefault="00DE5C34">
    <w:pPr>
      <w:widowControl w:val="0"/>
      <w:spacing w:line="240" w:lineRule="auto"/>
      <w:jc w:val="right"/>
      <w:rPr>
        <w:sz w:val="20"/>
        <w:szCs w:val="20"/>
      </w:rPr>
    </w:pPr>
    <w:r>
      <w:t xml:space="preserve"> </w:t>
    </w:r>
    <w:r>
      <w:rPr>
        <w:sz w:val="20"/>
        <w:szCs w:val="20"/>
      </w:rPr>
      <w:t xml:space="preserve">PGGE Worksheet </w:t>
    </w:r>
    <w:r w:rsidR="00D13AE9">
      <w:rPr>
        <w:sz w:val="20"/>
        <w:szCs w:val="20"/>
      </w:rPr>
      <w:t xml:space="preserve">1 </w:t>
    </w:r>
    <w:r w:rsidR="00416EB5">
      <w:rPr>
        <w:sz w:val="20"/>
        <w:szCs w:val="20"/>
      </w:rPr>
      <w:t>– S</w:t>
    </w:r>
    <w:r w:rsidR="00F7045E">
      <w:rPr>
        <w:sz w:val="20"/>
        <w:szCs w:val="20"/>
      </w:rPr>
      <w:t>o</w:t>
    </w:r>
    <w:r w:rsidR="00416EB5">
      <w:rPr>
        <w:sz w:val="20"/>
        <w:szCs w:val="20"/>
      </w:rPr>
      <w:t>lution</w:t>
    </w:r>
    <w:r w:rsidR="00F7045E">
      <w:rPr>
        <w:sz w:val="20"/>
        <w:szCs w:val="20"/>
      </w:rPr>
      <w:t>s</w:t>
    </w:r>
    <w:r w:rsidR="00416EB5">
      <w:rPr>
        <w:sz w:val="20"/>
        <w:szCs w:val="20"/>
      </w:rPr>
      <w:t xml:space="preserve"> to </w:t>
    </w:r>
    <w:r w:rsidR="00416EB5" w:rsidRPr="00416EB5">
      <w:rPr>
        <w:sz w:val="20"/>
        <w:szCs w:val="20"/>
      </w:rPr>
      <w:t>Programming Assignment</w:t>
    </w:r>
    <w:r w:rsidR="00F7045E">
      <w:rPr>
        <w:sz w:val="20"/>
        <w:szCs w:val="20"/>
      </w:rPr>
      <w:t>s</w:t>
    </w:r>
    <w:r w:rsidR="00E50C11">
      <w:rPr>
        <w:sz w:val="20"/>
        <w:szCs w:val="20"/>
      </w:rPr>
      <w:t xml:space="preserve"> </w:t>
    </w:r>
    <w:r>
      <w:t xml:space="preserve">| </w:t>
    </w:r>
    <w:r>
      <w:rPr>
        <w:sz w:val="20"/>
        <w:szCs w:val="20"/>
      </w:rPr>
      <w:t xml:space="preserve">Page - </w:t>
    </w:r>
    <w:r>
      <w:rPr>
        <w:sz w:val="20"/>
        <w:szCs w:val="20"/>
      </w:rPr>
      <w:fldChar w:fldCharType="begin"/>
    </w:r>
    <w:r>
      <w:rPr>
        <w:sz w:val="20"/>
        <w:szCs w:val="20"/>
      </w:rPr>
      <w:instrText>PAGE</w:instrText>
    </w:r>
    <w:r>
      <w:rPr>
        <w:sz w:val="20"/>
        <w:szCs w:val="20"/>
      </w:rPr>
      <w:fldChar w:fldCharType="separate"/>
    </w:r>
    <w:r w:rsidR="007D246B">
      <w:rPr>
        <w:noProof/>
        <w:sz w:val="20"/>
        <w:szCs w:val="20"/>
      </w:rPr>
      <w:t>2</w:t>
    </w:r>
    <w:r>
      <w:rPr>
        <w:sz w:val="20"/>
        <w:szCs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3E25F749" w14:paraId="7E39DF52" w14:textId="77777777" w:rsidTr="3E25F749">
      <w:tc>
        <w:tcPr>
          <w:tcW w:w="3120" w:type="dxa"/>
        </w:tcPr>
        <w:p w14:paraId="6BBD9C85" w14:textId="0A6A5140" w:rsidR="3E25F749" w:rsidRDefault="3E25F749" w:rsidP="3E25F749">
          <w:pPr>
            <w:pStyle w:val="Header"/>
            <w:ind w:left="-115"/>
          </w:pPr>
        </w:p>
      </w:tc>
      <w:tc>
        <w:tcPr>
          <w:tcW w:w="3120" w:type="dxa"/>
        </w:tcPr>
        <w:p w14:paraId="46401897" w14:textId="001F4A84" w:rsidR="3E25F749" w:rsidRDefault="3E25F749" w:rsidP="3E25F749">
          <w:pPr>
            <w:pStyle w:val="Header"/>
            <w:jc w:val="center"/>
          </w:pPr>
        </w:p>
      </w:tc>
      <w:tc>
        <w:tcPr>
          <w:tcW w:w="3120" w:type="dxa"/>
        </w:tcPr>
        <w:p w14:paraId="7F3C9275" w14:textId="177F7C5C" w:rsidR="3E25F749" w:rsidRDefault="3E25F749" w:rsidP="3E25F749">
          <w:pPr>
            <w:pStyle w:val="Header"/>
            <w:ind w:right="-115"/>
            <w:jc w:val="right"/>
          </w:pPr>
        </w:p>
      </w:tc>
    </w:tr>
  </w:tbl>
  <w:p w14:paraId="60D05C45" w14:textId="415719E9" w:rsidR="3E25F749" w:rsidRDefault="3E25F749" w:rsidP="3E25F74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9EDD53" w14:textId="77777777" w:rsidR="006F2C45" w:rsidRDefault="006F2C45">
      <w:pPr>
        <w:spacing w:line="240" w:lineRule="auto"/>
      </w:pPr>
      <w:r>
        <w:separator/>
      </w:r>
    </w:p>
  </w:footnote>
  <w:footnote w:type="continuationSeparator" w:id="0">
    <w:p w14:paraId="3C1C6991" w14:textId="77777777" w:rsidR="006F2C45" w:rsidRDefault="006F2C45">
      <w:pPr>
        <w:spacing w:line="240" w:lineRule="auto"/>
      </w:pPr>
      <w:r>
        <w:continuationSeparator/>
      </w:r>
    </w:p>
  </w:footnote>
  <w:footnote w:type="continuationNotice" w:id="1">
    <w:p w14:paraId="1998E45B" w14:textId="77777777" w:rsidR="006F2C45" w:rsidRDefault="006F2C45">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B61B0A" w14:textId="77777777" w:rsidR="00416EB5" w:rsidRDefault="00416EB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82A685" w14:textId="77777777" w:rsidR="00C308E5" w:rsidRDefault="00C308E5">
    <w:pPr>
      <w:pStyle w:val="Subtitle"/>
      <w:keepNext w:val="0"/>
      <w:keepLines w:val="0"/>
      <w:widowControl w:val="0"/>
      <w:shd w:val="clear" w:color="auto" w:fill="FFFFFF"/>
      <w:rPr>
        <w:sz w:val="16"/>
        <w:szCs w:val="16"/>
      </w:rPr>
    </w:pPr>
    <w:bookmarkStart w:id="13" w:name="_62ybciweumj9" w:colFirst="0" w:colLast="0"/>
    <w:bookmarkEnd w:id="13"/>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3E25F749" w14:paraId="26608FF1" w14:textId="77777777" w:rsidTr="3E25F749">
      <w:tc>
        <w:tcPr>
          <w:tcW w:w="3120" w:type="dxa"/>
        </w:tcPr>
        <w:p w14:paraId="7F02E9D8" w14:textId="2C6196EA" w:rsidR="3E25F749" w:rsidRDefault="3E25F749" w:rsidP="3E25F749">
          <w:pPr>
            <w:pStyle w:val="Header"/>
            <w:ind w:left="-115"/>
          </w:pPr>
        </w:p>
      </w:tc>
      <w:tc>
        <w:tcPr>
          <w:tcW w:w="3120" w:type="dxa"/>
        </w:tcPr>
        <w:p w14:paraId="0B9CD45D" w14:textId="33D01C65" w:rsidR="3E25F749" w:rsidRDefault="3E25F749" w:rsidP="3E25F749">
          <w:pPr>
            <w:pStyle w:val="Header"/>
            <w:jc w:val="center"/>
          </w:pPr>
        </w:p>
      </w:tc>
      <w:tc>
        <w:tcPr>
          <w:tcW w:w="3120" w:type="dxa"/>
        </w:tcPr>
        <w:p w14:paraId="5BA15C47" w14:textId="4A5A74B6" w:rsidR="3E25F749" w:rsidRDefault="3E25F749" w:rsidP="3E25F749">
          <w:pPr>
            <w:pStyle w:val="Header"/>
            <w:ind w:right="-115"/>
            <w:jc w:val="right"/>
          </w:pPr>
        </w:p>
      </w:tc>
    </w:tr>
  </w:tbl>
  <w:p w14:paraId="4F70A74B" w14:textId="003DEBE0" w:rsidR="3E25F749" w:rsidRDefault="3E25F749" w:rsidP="3E25F749">
    <w:pPr>
      <w:pStyle w:val="Header"/>
    </w:pPr>
  </w:p>
</w:hdr>
</file>

<file path=word/intelligence.xml><?xml version="1.0" encoding="utf-8"?>
<int:Intelligence xmlns:oel="http://schemas.microsoft.com/office/2019/extlst" xmlns:int="http://schemas.microsoft.com/office/intelligence/2019/intelligence">
  <int:OnDemandWorkflows>
    <int:OnDemandWorkflow Type="SimilarityCheck" ParagraphVersions="783512343-2004318071 894629331-2004318071 1252878728-2004318071 2041996285-2004318071 1697045527-2004318071 517361632-2004318071 516095737-2004318071 968641429-2004318071 128738472-1835571417 2073962014-2004318071 2099857850-1395129319 872306198-2004318071 1060727558-2004318071 415999907-2004318071 1769450041-904535447 785008132-2004318071 552395831-2004318071 989587168-2004318071 1078030841-2004318071 700332389-2004318071 28093610-2004318071 1483253884-2004318071 1108637124-1454836125 636923157-2004318071 56279052-2004318071 1267085165-2004318071 1976976060-2004318071 936055768-2004318071 80023175-2004318071 382404696-2004318071 101436774-2004318071 231957178-2004318071 25113739-2004318071 135227930-2004318071 1382425693-2004318071 864935069-2004318071 1683310209-2004318071 914270730-2004318071 877535243-2004318071 875567806-2004318071 880717622-2004318071 2064935252-2004318071 1494859006-2004318071 1265906001-2004318071 1133826172-2004318071 1057946020-2004318071 1575243714-2004318071 450142168-2004318071 1778702129-2004318071 1455445428-2004318071 732221850-2004318071 1829362280-2004318071 772588375-2004318071 984524880-2004318071 1501288546-2004318071 2133393622-2004318071 1662131905-2004318071 1228065951-2004318071 1021364461-2004318071 580243398-2004318071 1750116808-2004318071 2039367962-2004318071 1654085226-2004318071 1658525432-2004318071 168626331-2004318071 823120893-2004318071 1195660492-2004318071 594927441-2004318071 2080697256-2004318071 1674675696-2004318071 2014066279-1640241638 126883083-2004318071 1032057288-450957384 165631138-2004318071 1472106383-173622340 1150701681-2004318071 1436083118-2022034789 1701011936-2004318071 816757797-1337178806 980727105-2004318071 710558202-2004318071 1671549596-2004318071 1377406145-2004318071 960076041-1405345438 217158843-2004318071 1907412659-1961693107 653697143-2004318071 1584840035-473971904 952359801-2004318071 350627375-807644629 237838158-755640423 1444406147-2004318071 1053631594-1593493933 194842448-2004318071 593572563-974346868 327280119-2004318071 1341979466-2004318071 927012002-2004318071 1455513861-2004318071 1404293711-2004318071 275431484-882377780 1270734354-1079277619 359444103-1405573088 522169593-1029250808 520481398-2004318071 490442763-2004318071 286378418-2004318071 1920164100-2004318071 1331547869-2004318071 1557514810-2004318071 280754694-2004318071 376668592-2004318071 1749219246-2004318071 1814345634-2004318071 1470476670-2004318071 177676670-2004318071 1659672005-2004318071 691703000-2004318071 1178210812-2004318071 1020317793-2004318071 836173643-2004318071 537699036-2004318071 533764034-2004318071 542813195-2004318071 1367797548-2004318071 1083328581-2004318071 1189830240-2004318071 1318085763-2004318071 342676749-2004318071 775296751-2004318071 1813685770-2004318071 1432401909-2004318071 2055078464-2004318071 1328103346-2004318071 2088591260-2004318071 1892277402-2004318071 186713791-2004318071 218921005-2004318071 845872886-2004318071 1304684563-2004318071 1873481829-2004318071 278976339-2004318071 91307145-2004318071 1680604104-2004318071 107413849-2004318071 950761233-2004318071 620996815-2004318071 409983662-2004318071 371519909-2004318071 576132549-2004318071 32169304-2004318071 708453371-2004318071 327356853-2004318071 642446782-2004318071 616708919-2004318071 1248223617-2004318071 1421310045-2004318071 496071733-2004318071 1881401529-2004318071 748939363-2004318071 655808023-2004318071 840951221-2004318071 213651666-2004318071 635307873-2004318071 1372449748-2004318071 1675430609-2004318071 838129116-2004318071 415046633-2004318071 702839797-2004318071 1031026260-2004318071 777323409-2004318071 242654555-2004318071 2004840721-2004318071 1864465965-2004318071 1928494810-2004318071 1543073996-2004318071 191441111-2004318071 1548776628-2004318071 362416861-2004318071 1369408057-2004318071 1867749517-2004318071 1963998432-2004318071 184307122-2004318071 205349871-2004318071 707754273-2004318071 2051452516-2004318071 77411969-2004318071 507557434-2004318071 865832412-2004318071 1906184960-2004318071 1481367113-2004318071 1906013939-2004318071 1949253558-2004318071 1403787171-2004318071 202612495-2004318071 1741277678-2004318071 1129616445-2004318071 516410820-2004318071 1915590493-2004318071 1511313333-2004318071 1802581397-2004318071 1898022238-2004318071 772172608-2004318071 1196241592-2004318071 2006943416-2004318071 1040205003-2004318071 727446692-2004318071 29690292-2004318071 2131883228-2004318071 1860935206-2004318071 1612643554-2004318071 534267211-2004318071 1189544933-2004318071 663569441-2004318071 1903917812-2004318071 690545176-2004318071 544639875-2004318071 2127748462-2004318071 2055582126-2004318071 1979600800-2004318071 943829305-2004318071 1262008969-2004318071 1515784707-2004318071 618787501-2004318071 187149228-2004318071 200378951-2004318071 1280475235-2004318071 336867701-2004318071 1706688681-2004318071 733496630-2004318071 1464074005-2004318071 1721612798-2004318071 1274363560-2004318071 443651779-2004318071 313624478-2004318071 1068262536-2004318071 1402572472-2004318071 1157961335-2004318071 1866179354-2004318071 1575816809-2004318071 1783543455-2004318071 1757471194-2004318071 1252351541-2004318071 1159459921-2004318071 1551405524-2004318071 410999301-2004318071 1756178889-2004318071 1445525544-2004318071 2093286706-2004318071 761616956-2004318071 608397330-2004318071 1224490451-2004318071 266118615-2004318071 517138674-2004318071 473914487-2004318071 1170931410-2004318071 396272632-2004318071 1006970682-2004318071 750696067-2004318071 728529993-2004318071 2078848240-2004318071 695358150-2004318071 568216544-2004318071 1745981686-2004318071 83041597-2004318071 2109040615-2004318071 861925976-2004318071 48292692-2004318071 142457428-2004318071 1516359029-2004318071 1964237062-2004318071 380414670-2004318071 2032225182-2004318071 224321981-2004318071 201774214-2004318071 2098448737-2004318071 2065797372-2004318071 1371804262-2004318071 1778565331-2004318071 111950967-2004318071 412640408-2004318071 693623299-2004318071 710107343-2004318071 1538635295-2004318071 1696113585-2004318071 2102179004-2004318071 46038700-2004318071 1628319494-2004318071 2016341828-2004318071 1000210108-2004318071 927094279-2004318071 116071250-2004318071 75744493-2004318071 1311140620-2004318071 853907707-2004318071 757769487-2004318071 1477114893-2004318071 947151649-2004318071 1678486463-2004318071 784906373-2004318071 1700504320-2004318071 126430027-2004318071 877562912-2004318071 1147307030-2004318071 309469025-2004318071 1059752059-2004318071 1573040645-2004318071 288641989-2004318071 528374246-2004318071 1296802374-2004318071 1771907449-2004318071 1296892720-2004318071 511715436-2004318071 899384540-2004318071 709151912-2004318071 745279389-2004318071 1218435052-2004318071 925582096-2004318071 297311705-2004318071 1921796588-2004318071 184342145-2004318071 549304424-2004318071 693641557-2004318071 889426565-2004318071 1696124309-1628289129 60015129-2004318071 1451875059-2004318071 27359748-2004318071 718448601-2004318071 1853747902-2004318071 1893093435-2004318071 1758513808-2004318071 754441252-2004318071 1002775846-2004318071 355398913-2004318071 1165616334-2004318071 1883998867-2004318071 487595557-2004318071 241247468-2004318071 1070734603-2004318071 2058422370-2004318071 1956351024-2004318071 241041295-2004318071 1193391779-2004318071 1936225040-2004318071 152249236-2004318071 1044943999-2004318071 24484522-2004318071 398142726-2004318071 45808302-2004318071 1513064030-2004318071 1816303931-2004318071 1375556546-2004318071 2122524133-2004318071 139574279-2004318071 1118247298-2004318071 529159734-2004318071 421143071-2004318071 446415923-2004318071 1690472498-2004318071 388156620-2004318071 756506762-2004318071 1960790777-2004318071 894181166-2004318071 1146417348-2004318071 161836254-2004318071 709768723-2004318071 360529392-2004318071 12442409-2004318071 244147584-2004318071 1635490923-2004318071 1579978162-2004318071 1850007423-2004318071 1665069648-2004318071 14861709-2004318071 381773715-2004318071 347026040-2004318071 540012592-2004318071 1780359504-2004318071 552657223-2004318071 1409232759-2004318071 2144132554-2004318071 1902480988-2004318071 1611874957-2004318071 1575813388-2004318071 1749951434-2004318071 415233266-2004318071 388277596-2004318071 1944611788-2004318071 914122201-2004318071 1566314411-2004318071 802294568-2004318071 671274732-2004318071 268167670-2004318071 1313558047-2004318071 973129533-2004318071 1256738827-2004318071 1297320580-2004318071 418758553-2004318071 650386345-2004318071 1281752162-2004318071 2140150581-2004318071 1450227651-2004318071 1028041025-2004318071 1524100682-2004318071 685602882-2004318071 1398487710-2004318071 1843696522-2004318071 1962742952-2004318071 739145531-2004318071 1107350067-2004318071 881637404-2004318071 360696803-2004318071 1656586855-2004318071 457218416-2004318071 407578207-2004318071 369870165-2004318071 1553864680-2004318071 940051150-2004318071 663965034-2004318071 1494067049-2004318071 2078032142-2004318071 1270396183-2004318071 134744244-2004318071 927109273-2004318071 263324082-2004318071 989315433-2004318071 1304672353-2004318071 1753560552-2004318071 1500637404-2004318071 33499424-2004318071 886662400-2004318071 319064466-2004318071 807298299-2004318071 420788951-2004318071 1263571657-2004318071 1830554163-2004318071 1740650219-2004318071 1409794276-2004318071 1216339397-2004318071 2088937093-2004318071 2130897368-744593130 194827357-869276773 1537301575-1247442102 1332782923-4058080 1784835565-2004318071 1562381808-2004318071 834903848-684434654 1807588485-174739776 1178605719-2050692 2134676085-394230876 1624267845-1096227305"/>
  </int:OnDemandWorkflows>
  <int:IntelligenceSettings/>
  <int:Manifest>
    <int:EntireDocument id="GEYmDOjx"/>
    <int:ParagraphRange paragraphId="872306198" textId="789099263" start="14" length="71" invalidationStart="14" invalidationLength="71" id="wk3BFiE3"/>
    <int:ParagraphRange paragraphId="1060727558" textId="2004318071" start="0" length="112" invalidationStart="0" invalidationLength="112" id="b0q5UQt3"/>
    <int:ParagraphRange paragraphId="415999907" textId="2004318071" start="0" length="139" invalidationStart="0" invalidationLength="139" id="Q0vgJ84K"/>
    <int:ParagraphRange paragraphId="28093610" textId="2004318071" start="0" length="61" invalidationStart="0" invalidationLength="61" id="JjunPWqk"/>
    <int:ParagraphRange paragraphId="1108637124" textId="1454836125" start="21" length="93" invalidationStart="21" invalidationLength="93" id="W43ZPG8M"/>
    <int:ParagraphRange paragraphId="636923157" textId="2004318071" start="0" length="169" invalidationStart="0" invalidationLength="169" id="Fiw2H80C"/>
    <int:ParagraphRange paragraphId="1267085165" textId="2004318071" start="0" length="119" invalidationStart="0" invalidationLength="119" id="0RKn09by"/>
    <int:ParagraphRange paragraphId="231957178" textId="2004318071" start="0" length="131" invalidationStart="0" invalidationLength="131" id="mSAKsA95"/>
    <int:ParagraphRange paragraphId="135227930" textId="2004318071" start="0" length="132" invalidationStart="0" invalidationLength="132" id="n2rMnW/m"/>
    <int:ParagraphRange paragraphId="877535243" textId="2004318071" start="0" length="139" invalidationStart="0" invalidationLength="139" id="nLPAlaX5"/>
    <int:ParagraphRange paragraphId="880717622" textId="2004318071" start="0" length="156" invalidationStart="0" invalidationLength="156" id="sWyiq6Bb"/>
    <int:ParagraphRange paragraphId="1494859006" textId="2004318071" start="0" length="70" invalidationStart="0" invalidationLength="70" id="xDELyqhE"/>
    <int:ParagraphRange paragraphId="450142168" textId="2004318071" start="0" length="232" invalidationStart="0" invalidationLength="232" id="+shyUuQu"/>
    <int:ParagraphRange paragraphId="1455445428" textId="2004318071" start="0" length="83" invalidationStart="0" invalidationLength="83" id="f3ZuKPmb"/>
    <int:ParagraphRange paragraphId="1829362280" textId="2004318071" start="0" length="63" invalidationStart="0" invalidationLength="63" id="AiB5xqlI"/>
    <int:ParagraphRange paragraphId="984524880" textId="2004318071" start="0" length="143" invalidationStart="0" invalidationLength="143" id="mdoVKPza"/>
    <int:ParagraphRange paragraphId="1662131905" textId="2004318071" start="0" length="348" invalidationStart="0" invalidationLength="348" id="3xx988GH"/>
    <int:ParagraphRange paragraphId="1228065951" textId="2004318071" start="0" length="205" invalidationStart="0" invalidationLength="205" id="247THtZr"/>
    <int:ParagraphRange paragraphId="2039367962" textId="2004318071" start="0" length="112" invalidationStart="0" invalidationLength="112" id="vSMLdok6"/>
    <int:ParagraphRange paragraphId="168626331" textId="2004318071" start="0" length="243" invalidationStart="0" invalidationLength="243" id="X5zTRwxG"/>
    <int:ParagraphRange paragraphId="522169593" textId="1029250808" start="0" length="93" invalidationStart="0" invalidationLength="93" id="/ooQ5qsh"/>
    <int:ParagraphRange paragraphId="286378418" textId="2004318071" start="0" length="129" invalidationStart="0" invalidationLength="129" id="/Td5Nt0i"/>
    <int:ParagraphRange paragraphId="286378418" textId="2004318071" start="130" length="54" invalidationStart="130" invalidationLength="54" id="0WE44ygX"/>
    <int:ParagraphRange paragraphId="1920164100" textId="2004318071" start="0" length="77" invalidationStart="0" invalidationLength="77" id="E/QZSBGF"/>
    <int:ParagraphRange paragraphId="1557514810" textId="2004318071" start="0" length="139" invalidationStart="0" invalidationLength="139" id="l1J8rdBc"/>
    <int:ParagraphRange paragraphId="1557514810" textId="2004318071" start="140" length="176" invalidationStart="140" invalidationLength="176" id="IfBf7WNR"/>
    <int:ParagraphRange paragraphId="708453371" textId="2004318071" start="0" length="75" invalidationStart="0" invalidationLength="75" id="i7h8A1/f"/>
    <int:ParagraphRange paragraphId="616708919" textId="2004318071" start="0" length="190" invalidationStart="0" invalidationLength="190" id="4IH/2CSJ"/>
    <int:ParagraphRange paragraphId="1248223617" textId="2004318071" start="0" length="156" invalidationStart="0" invalidationLength="156" id="3MRtRbR6"/>
    <int:ParagraphRange paragraphId="242654555" textId="2004318071" start="60" length="101" invalidationStart="60" invalidationLength="101" id="Q6wtZyta"/>
    <int:ParagraphRange paragraphId="1928494810" textId="2004318071" start="0" length="163" invalidationStart="0" invalidationLength="163" id="lmgcEG8z"/>
    <int:ParagraphRange paragraphId="362416861" textId="2004318071" start="0" length="86" invalidationStart="0" invalidationLength="86" id="WWOg7/3d"/>
    <int:ParagraphRange paragraphId="608397330" textId="2004318071" start="8" length="85" invalidationStart="8" invalidationLength="85" id="VTM1YZ2C"/>
    <int:ParagraphRange paragraphId="396272632" textId="2004318071" start="0" length="156" invalidationStart="0" invalidationLength="156" id="28CcQ4NE"/>
    <int:ParagraphRange paragraphId="1516359029" textId="2004318071" start="0" length="155" invalidationStart="0" invalidationLength="155" id="vQfD+ESe"/>
    <int:ParagraphRange paragraphId="2032225182" textId="2004318071" start="0" length="213" invalidationStart="0" invalidationLength="213" id="FQQFLyw1"/>
    <int:ParagraphRange paragraphId="224321981" textId="2004318071" start="0" length="268" invalidationStart="0" invalidationLength="268" id="hkWVUd+U"/>
    <int:ParagraphRange paragraphId="1538635295" textId="2004318071" start="8" length="68" invalidationStart="8" invalidationLength="68" id="mJ/VPinU"/>
    <int:ParagraphRange paragraphId="1696113585" textId="2004318071" start="8" length="69" invalidationStart="8" invalidationLength="69" id="xtz4uyj5"/>
    <int:ParagraphRange paragraphId="899384540" textId="2004318071" start="8" length="85" invalidationStart="8" invalidationLength="85" id="bEF37WRB"/>
    <int:ParagraphRange paragraphId="1696124309" textId="1628289129" start="0" length="315" invalidationStart="0" invalidationLength="315" id="DmAegMxW"/>
    <int:ParagraphRange paragraphId="60015129" textId="2004318071" start="0" length="268" invalidationStart="0" invalidationLength="268" id="gaS304rN"/>
    <int:ParagraphRange paragraphId="1451875059" textId="2004318071" start="0" length="141" invalidationStart="0" invalidationLength="141" id="u84gHXvJ"/>
    <int:ParagraphRange paragraphId="1044943999" textId="2004318071" start="8" length="75" invalidationStart="8" invalidationLength="75" id="/VUB+9EA"/>
    <int:ParagraphRange paragraphId="1850007423" textId="2004318071" start="0" length="250" invalidationStart="0" invalidationLength="250" id="T5eu3SLM"/>
    <int:ParagraphRange paragraphId="1665069648" textId="2004318071" start="0" length="308" invalidationStart="0" invalidationLength="308" id="4nQhvmWh"/>
    <int:ParagraphRange paragraphId="2078032142" textId="2004318071" start="0" length="115" invalidationStart="0" invalidationLength="115" id="/lfM6Ezd"/>
    <int:ParagraphRange paragraphId="134744244" textId="2004318071" start="0" length="197" invalidationStart="0" invalidationLength="197" id="fkrXFdnn"/>
    <int:ParagraphRange paragraphId="1409794276" textId="2004318071" start="0" length="193" invalidationStart="0" invalidationLength="193" id="x6pnfmEn"/>
    <int:ParagraphRange paragraphId="1409794276" textId="2004318071" start="194" length="90" invalidationStart="194" invalidationLength="90" id="UdtuGr4Z"/>
  </int:Manifest>
  <int:Observations>
    <int:Content id="GEYmDOjx">
      <int:extLst>
        <oel:ext uri="E302BA01-7950-474C-9AD3-286E660C40A8">
          <int:SimilaritySummary Version="1" RunId="1603014562081" TilesCheckedInThisRun="0" TotalNumOfTiles="350" SimilarityAnnotationCount="50" NumWords="2766" NumFlaggedWords="1218"/>
        </oel:ext>
      </int:extLst>
    </int:Content>
    <int:Content id="wk3BFiE3">
      <int:extLst>
        <oel:ext uri="426473B9-03D8-482F-96C9-C2C85392BACA">
          <int:SimilarityCritique Version="1" Context="we will concentrate on setting up the scene and the animated character." SourceType="Online" SourceTitle="A Configurable Third-Person Camera in Unity | Faramira" SourceUrl="https://faramira.com/a-configurable-third-person-camera-in-unity/" SourceSnippet="In Section 1. we will concentrate on setting up the scene and the animated character. In Section 2, we will implement the necessary third-person camera controls for PC, Linux and Mac build settings. In Section 3 we will port the third-person camera controls for touch screen devices with a virtual joystick and deploy to an Android phone.">
            <int:Suggestions CitationType="Inline">
              <int:Suggestion CitationStyle="Mla" IsIdentical="1">
                <int:ReplacementText>“we will concentrate on setting up the scene and the animated character.” (“A Configurable Third-Person Camera in Unity | Faramira”).</int:ReplacementText>
                <int:CitationText>(“A Configurable Third-Person Camera in Unity | Faramira”)</int:CitationText>
              </int:Suggestion>
              <int:Suggestion CitationStyle="Apa" IsIdentical="1">
                <int:ReplacementText>“we will concentrate on setting up the scene and the animated character.” (“A Configurable Third-Person Camera in Unity | Faramira”).</int:ReplacementText>
                <int:CitationText>(“A Configurable Third-Person Camera in Unity | Faramira”)</int:CitationText>
              </int:Suggestion>
              <int:Suggestion CitationStyle="Chicago" IsIdentical="1">
                <int:ReplacementText>“we will concentrate on setting up the scene and the animated character.” (“A Configurable Third-Person Camera in Unity | Faramira”).</int:ReplacementText>
                <int:CitationText>(“A Configurable Third-Person Camera in Unity | Faramira”)</int:CitationText>
              </int:Suggestion>
            </int:Suggestions>
            <int:Suggestions CitationType="Full">
              <int:Suggestion CitationStyle="Mla" IsIdentical="1">
                <int:ReplacementText>&lt;i&gt;A Configurable Third-Person Camera in Unity | Faramira&lt;/i&gt;, https://faramira.com/a-configurable-third-person-camera-in-unity/.</int:ReplacementText>
                <int:CitationText>&lt;i&gt;A Configurable Third-Person Camera in Unity | Faramira&lt;/i&gt;, https://faramira.com/a-configurable-third-person-camera-in-unity/.</int:CitationText>
              </int:Suggestion>
              <int:Suggestion CitationStyle="Apa" IsIdentical="1">
                <int:ReplacementText>&lt;i&gt;A Configurable Third-Person Camera in Unity | Faramira&lt;/i&gt;. (n.d.). Retrieved from https://faramira.com/a-configurable-third-person-camera-in-unity/</int:ReplacementText>
                <int:CitationText>&lt;i&gt;A Configurable Third-Person Camera in Unity | Faramira&lt;/i&gt;. (n.d.). Retrieved from https://faramira.com/a-configurable-third-person-camera-in-unity/</int:CitationText>
              </int:Suggestion>
              <int:Suggestion CitationStyle="Chicago" IsIdentical="1">
                <int:ReplacementText>“A Configurable Third-Person Camera in Unity | Faramira” n.d., https://faramira.com/a-configurable-third-person-camera-in-unity/.</int:ReplacementText>
                <int:CitationText>“A Configurable Third-Person Camera in Unity | Faramira” n.d., https://faramira.com/a-configurable-third-person-camera-in-unity/.</int:CitationText>
              </int:Suggestion>
            </int:Suggestions>
          </int:SimilarityCritique>
        </oel:ext>
      </int:extLst>
    </int:Content>
    <int:Content id="b0q5UQt3">
      <int:extLst>
        <oel:ext uri="426473B9-03D8-482F-96C9-C2C85392BACA">
          <int:SimilarityCritique Version="1" Context="In Section 2, we will implement the necessary third-person camera controls for PC, Linux and Mac build settings." SourceType="Online" SourceTitle="A Configurable Third-Person Camera in Unity | Faramira" SourceUrl="https://faramira.com/a-configurable-third-person-camera-in-unity/" SourceSnippet="In Section 2, we will implement the necessary third-person camera controls for PC, Linux and Mac build settings. In Section 3 we will port the third-person camera controls for touch screen devices with a virtual joystick and deploy to an Android phone.">
            <int:Suggestions CitationType="Inline">
              <int:Suggestion CitationStyle="Mla" IsIdentical="1">
                <int:ReplacementText>“In Section 2, we will implement the necessary third-person camera controls for PC, Linux and Mac build settings.” (“A Configurable Third-Person Camera in Unity | Faramira”).</int:ReplacementText>
                <int:CitationText>(“A Configurable Third-Person Camera in Unity | Faramira”)</int:CitationText>
              </int:Suggestion>
              <int:Suggestion CitationStyle="Apa" IsIdentical="1">
                <int:ReplacementText>“In Section 2, we will implement the necessary third-person camera controls for PC, Linux and Mac build settings.” (“A Configurable Third-Person Camera in Unity | Faramira”).</int:ReplacementText>
                <int:CitationText>(“A Configurable Third-Person Camera in Unity | Faramira”)</int:CitationText>
              </int:Suggestion>
              <int:Suggestion CitationStyle="Chicago" IsIdentical="1">
                <int:ReplacementText>“In Section 2, we will implement the necessary third-person camera controls for PC, Linux and Mac build settings.” (“A Configurable Third-Person Camera in Unity | Faramira”).</int:ReplacementText>
                <int:CitationText>(“A Configurable Third-Person Camera in Unity | Faramira”)</int:CitationText>
              </int:Suggestion>
            </int:Suggestions>
            <int:Suggestions CitationType="Full">
              <int:Suggestion CitationStyle="Mla" IsIdentical="1">
                <int:ReplacementText>&lt;i&gt;A Configurable Third-Person Camera in Unity | Faramira&lt;/i&gt;, https://faramira.com/a-configurable-third-person-camera-in-unity/.</int:ReplacementText>
                <int:CitationText>&lt;i&gt;A Configurable Third-Person Camera in Unity | Faramira&lt;/i&gt;, https://faramira.com/a-configurable-third-person-camera-in-unity/.</int:CitationText>
              </int:Suggestion>
              <int:Suggestion CitationStyle="Apa" IsIdentical="1">
                <int:ReplacementText>&lt;i&gt;A Configurable Third-Person Camera in Unity | Faramira&lt;/i&gt;. (n.d.). Retrieved from https://faramira.com/a-configurable-third-person-camera-in-unity/</int:ReplacementText>
                <int:CitationText>&lt;i&gt;A Configurable Third-Person Camera in Unity | Faramira&lt;/i&gt;. (n.d.). Retrieved from https://faramira.com/a-configurable-third-person-camera-in-unity/</int:CitationText>
              </int:Suggestion>
              <int:Suggestion CitationStyle="Chicago" IsIdentical="1">
                <int:ReplacementText>“A Configurable Third-Person Camera in Unity | Faramira” n.d., https://faramira.com/a-configurable-third-person-camera-in-unity/.</int:ReplacementText>
                <int:CitationText>“A Configurable Third-Person Camera in Unity | Faramira” n.d., https://faramira.com/a-configurable-third-person-camera-in-unity/.</int:CitationText>
              </int:Suggestion>
            </int:Suggestions>
          </int:SimilarityCritique>
        </oel:ext>
      </int:extLst>
    </int:Content>
    <int:Content id="Q0vgJ84K">
      <int:extLst>
        <oel:ext uri="426473B9-03D8-482F-96C9-C2C85392BACA">
          <int:SimilarityCritique Version="1" Context="In Section 3 we will port the third-person camera controls for touch screen devices with a virtual joystick and deploy to an Android phone." SourceType="Online" SourceTitle="A Configurable Third-Person Camera in Unity | Faramira" SourceUrl="https://faramira.com/a-configurable-third-person-camera-in-unity/" SourceSnippet="In Section 3 we will port the third-person camera controls for touch screen devices with a virtual joystick and deploy to an Android phone. Read also: Implementing Player Controls With Finite State Machine Using C# in Unity. Section 1 – Scene and Character Setup Create a Unity 3D project.">
            <int:Suggestions CitationType="Inline">
              <int:Suggestion CitationStyle="Mla" IsIdentical="1">
                <int:ReplacementText>“In Section 3 we will port the third-person camera controls for touch screen devices with a virtual joystick and deploy to an Android phone.” (“A Configurable Third-Person Camera in Unity | Faramira”).</int:ReplacementText>
                <int:CitationText>(“A Configurable Third-Person Camera in Unity | Faramira”)</int:CitationText>
              </int:Suggestion>
              <int:Suggestion CitationStyle="Apa" IsIdentical="1">
                <int:ReplacementText>“In Section 3 we will port the third-person camera controls for touch screen devices with a virtual joystick and deploy to an Android phone.” (“A Configurable Third-Person Camera in Unity | Faramira”).</int:ReplacementText>
                <int:CitationText>(“A Configurable Third-Person Camera in Unity | Faramira”)</int:CitationText>
              </int:Suggestion>
              <int:Suggestion CitationStyle="Chicago" IsIdentical="1">
                <int:ReplacementText>“In Section 3 we will port the third-person camera controls for touch screen devices with a virtual joystick and deploy to an Android phone.” (“A Configurable Third-Person Camera in Unity | Faramira”).</int:ReplacementText>
                <int:CitationText>(“A Configurable Third-Person Camera in Unity | Faramira”)</int:CitationText>
              </int:Suggestion>
            </int:Suggestions>
            <int:Suggestions CitationType="Full">
              <int:Suggestion CitationStyle="Mla" IsIdentical="1">
                <int:ReplacementText>&lt;i&gt;A Configurable Third-Person Camera in Unity | Faramira&lt;/i&gt;, https://faramira.com/a-configurable-third-person-camera-in-unity/.</int:ReplacementText>
                <int:CitationText>&lt;i&gt;A Configurable Third-Person Camera in Unity | Faramira&lt;/i&gt;, https://faramira.com/a-configurable-third-person-camera-in-unity/.</int:CitationText>
              </int:Suggestion>
              <int:Suggestion CitationStyle="Apa" IsIdentical="1">
                <int:ReplacementText>&lt;i&gt;A Configurable Third-Person Camera in Unity | Faramira&lt;/i&gt;. (n.d.). Retrieved from https://faramira.com/a-configurable-third-person-camera-in-unity/</int:ReplacementText>
                <int:CitationText>&lt;i&gt;A Configurable Third-Person Camera in Unity | Faramira&lt;/i&gt;. (n.d.). Retrieved from https://faramira.com/a-configurable-third-person-camera-in-unity/</int:CitationText>
              </int:Suggestion>
              <int:Suggestion CitationStyle="Chicago" IsIdentical="1">
                <int:ReplacementText>“A Configurable Third-Person Camera in Unity | Faramira” n.d., https://faramira.com/a-configurable-third-person-camera-in-unity/.</int:ReplacementText>
                <int:CitationText>“A Configurable Third-Person Camera in Unity | Faramira” n.d., https://faramira.com/a-configurable-third-person-camera-in-unity/.</int:CitationText>
              </int:Suggestion>
            </int:Suggestions>
          </int:SimilarityCritique>
        </oel:ext>
      </int:extLst>
    </int:Content>
    <int:Content id="JjunPWqk">
      <int:extLst>
        <oel:ext uri="426473B9-03D8-482F-96C9-C2C85392BACA">
          <int:SimilarityCritique Version="1" Context="Download the following free Assets from the Unity Asset Store" SourceType="Online" SourceTitle="A Configurable Third-Person Camera in Unity | Faramira" SourceUrl="https://faramira.com/a-configurable-third-person-camera-in-unity/" SourceSnippet="Download the following free Assets from the Unity Asset Store. Sci Fi Warrior PBR HP Polyart. Import these assets. We will use this as our player and centre our third-person camera control around this player. The imported assets comprise three prefabs and one animation controller.">
            <int:Suggestions CitationType="Inline">
              <int:Suggestion CitationStyle="Mla" IsIdentical="1">
                <int:ReplacementText>“Download the following free Assets from the Unity Asset Store” (“A Configurable Third-Person Camera in Unity | Faramira”).</int:ReplacementText>
                <int:CitationText>(“A Configurable Third-Person Camera in Unity | Faramira”)</int:CitationText>
              </int:Suggestion>
              <int:Suggestion CitationStyle="Apa" IsIdentical="1">
                <int:ReplacementText>“Download the following free Assets from the Unity Asset Store” (“A Configurable Third-Person Camera in Unity | Faramira”).</int:ReplacementText>
                <int:CitationText>(“A Configurable Third-Person Camera in Unity | Faramira”)</int:CitationText>
              </int:Suggestion>
              <int:Suggestion CitationStyle="Chicago" IsIdentical="1">
                <int:ReplacementText>“Download the following free Assets from the Unity Asset Store” (“A Configurable Third-Person Camera in Unity | Faramira”).</int:ReplacementText>
                <int:CitationText>(“A Configurable Third-Person Camera in Unity | Faramira”)</int:CitationText>
              </int:Suggestion>
            </int:Suggestions>
            <int:Suggestions CitationType="Full">
              <int:Suggestion CitationStyle="Mla" IsIdentical="1">
                <int:ReplacementText>&lt;i&gt;A Configurable Third-Person Camera in Unity | Faramira&lt;/i&gt;, https://faramira.com/a-configurable-third-person-camera-in-unity/.</int:ReplacementText>
                <int:CitationText>&lt;i&gt;A Configurable Third-Person Camera in Unity | Faramira&lt;/i&gt;, https://faramira.com/a-configurable-third-person-camera-in-unity/.</int:CitationText>
              </int:Suggestion>
              <int:Suggestion CitationStyle="Apa" IsIdentical="1">
                <int:ReplacementText>&lt;i&gt;A Configurable Third-Person Camera in Unity | Faramira&lt;/i&gt;. (n.d.). Retrieved from https://faramira.com/a-configurable-third-person-camera-in-unity/</int:ReplacementText>
                <int:CitationText>&lt;i&gt;A Configurable Third-Person Camera in Unity | Faramira&lt;/i&gt;. (n.d.). Retrieved from https://faramira.com/a-configurable-third-person-camera-in-unity/</int:CitationText>
              </int:Suggestion>
              <int:Suggestion CitationStyle="Chicago" IsIdentical="1">
                <int:ReplacementText>“A Configurable Third-Person Camera in Unity | Faramira” n.d., https://faramira.com/a-configurable-third-person-camera-in-unity/.</int:ReplacementText>
                <int:CitationText>“A Configurable Third-Person Camera in Unity | Faramira” n.d., https://faramira.com/a-configurable-third-person-camera-in-unity/.</int:CitationText>
              </int:Suggestion>
            </int:Suggestions>
          </int:SimilarityCritique>
        </oel:ext>
      </int:extLst>
    </int:Content>
    <int:Content id="W43ZPG8M">
      <int:extLst>
        <oel:ext uri="426473B9-03D8-482F-96C9-C2C85392BACA">
          <int:SimilarityCritique Version="1" Context="We will use this as our player and center our third-person camera control around this player." SourceType="Online" SourceTitle="A Configurable Third-Person Camera in Unity | Faramira" SourceUrl="https://faramira.com/a-configurable-third-person-camera-in-unity/" SourceSnippet="Import these assets. We will use this as our player and centre our third-person camera control around this player. The imported assets comprise three prefabs and one animation controller. We will use one of these prefabs and create a new animation controller that will suit our needs. Create the Character’s Animation Controller">
            <int:Suggestions CitationType="Inline">
              <int:Suggestion CitationStyle="Mla" IsIdentical="0">
                <int:ReplacementText>We will use this as our player and center our third-person camera control around this player. (“A Configurable Third-Person Camera in Unity | Faramira”).</int:ReplacementText>
                <int:CitationText>(“A Configurable Third-Person Camera in Unity | Faramira”)</int:CitationText>
              </int:Suggestion>
              <int:Suggestion CitationStyle="Apa" IsIdentical="0">
                <int:ReplacementText>We will use this as our player and center our third-person camera control around this player. (“A Configurable Third-Person Camera in Unity | Faramira”).</int:ReplacementText>
                <int:CitationText>(“A Configurable Third-Person Camera in Unity | Faramira”)</int:CitationText>
              </int:Suggestion>
              <int:Suggestion CitationStyle="Chicago" IsIdentical="0">
                <int:ReplacementText>We will use this as our player and center our third-person camera control around this player. (“A Configurable Third-Person Camera in Unity | Faramira”).</int:ReplacementText>
                <int:CitationText>(“A Configurable Third-Person Camera in Unity | Faramira”)</int:CitationText>
              </int:Suggestion>
            </int:Suggestions>
            <int:Suggestions CitationType="Full">
              <int:Suggestion CitationStyle="Mla" IsIdentical="0">
                <int:ReplacementText>&lt;i&gt;A Configurable Third-Person Camera in Unity | Faramira&lt;/i&gt;, https://faramira.com/a-configurable-third-person-camera-in-unity/.</int:ReplacementText>
                <int:CitationText>&lt;i&gt;A Configurable Third-Person Camera in Unity | Faramira&lt;/i&gt;, https://faramira.com/a-configurable-third-person-camera-in-unity/.</int:CitationText>
              </int:Suggestion>
              <int:Suggestion CitationStyle="Apa" IsIdentical="0">
                <int:ReplacementText>&lt;i&gt;A Configurable Third-Person Camera in Unity | Faramira&lt;/i&gt;. (n.d.). Retrieved from https://faramira.com/a-configurable-third-person-camera-in-unity/</int:ReplacementText>
                <int:CitationText>&lt;i&gt;A Configurable Third-Person Camera in Unity | Faramira&lt;/i&gt;. (n.d.). Retrieved from https://faramira.com/a-configurable-third-person-camera-in-unity/</int:CitationText>
              </int:Suggestion>
              <int:Suggestion CitationStyle="Chicago" IsIdentical="0">
                <int:ReplacementText>“A Configurable Third-Person Camera in Unity | Faramira” n.d., https://faramira.com/a-configurable-third-person-camera-in-unity/.</int:ReplacementText>
                <int:CitationText>“A Configurable Third-Person Camera in Unity | Faramira” n.d., https://faramira.com/a-configurable-third-person-camera-in-unity/.</int:CitationText>
              </int:Suggestion>
            </int:Suggestions>
          </int:SimilarityCritique>
        </oel:ext>
      </int:extLst>
    </int:Content>
    <int:Content id="Fiw2H80C">
      <int:extLst>
        <oel:ext uri="426473B9-03D8-482F-96C9-C2C85392BACA">
          <int:SimilarityCritique Version="1" Context="The imported assets comprise three prefabs and one animation controller. We will use one of these prefabs and create a new animation controller that will suit our needs." SourceType="Online" SourceTitle="A Configurable Third-Person Camera in Unity | Faramira" SourceUrl="https://faramira.com/a-configurable-third-person-camera-in-unity/" SourceSnippet="The imported assets comprise three prefabs and one animation controller. We will use one of these prefabs and create a new animation controller that will suit our needs. Create the Character’s Animation Controller. Create a new folder called Resources in Assets and create another folder called Animations inside the Resources folder.">
            <int:Suggestions CitationType="Inline">
              <int:Suggestion CitationStyle="Mla" IsIdentical="0">
                <int:ReplacementText>The imported assets comprise three prefabs and one animation controller. We will use one of these prefabs and create a new animation controller that will suit our needs. (“A Configurable Third-Person Camera in Unity | Faramira”).</int:ReplacementText>
                <int:CitationText>(“A Configurable Third-Person Camera in Unity | Faramira”)</int:CitationText>
              </int:Suggestion>
              <int:Suggestion CitationStyle="Apa" IsIdentical="0">
                <int:ReplacementText>The imported assets comprise three prefabs and one animation controller. We will use one of these prefabs and create a new animation controller that will suit our needs. (“A Configurable Third-Person Camera in Unity | Faramira”).</int:ReplacementText>
                <int:CitationText>(“A Configurable Third-Person Camera in Unity | Faramira”)</int:CitationText>
              </int:Suggestion>
              <int:Suggestion CitationStyle="Chicago" IsIdentical="0">
                <int:ReplacementText>The imported assets comprise three prefabs and one animation controller. We will use one of these prefabs and create a new animation controller that will suit our needs. (“A Configurable Third-Person Camera in Unity | Faramira”).</int:ReplacementText>
                <int:CitationText>(“A Configurable Third-Person Camera in Unity | Faramira”)</int:CitationText>
              </int:Suggestion>
            </int:Suggestions>
            <int:Suggestions CitationType="Full">
              <int:Suggestion CitationStyle="Mla" IsIdentical="0">
                <int:ReplacementText>&lt;i&gt;A Configurable Third-Person Camera in Unity | Faramira&lt;/i&gt;, https://faramira.com/a-configurable-third-person-camera-in-unity/.</int:ReplacementText>
                <int:CitationText>&lt;i&gt;A Configurable Third-Person Camera in Unity | Faramira&lt;/i&gt;, https://faramira.com/a-configurable-third-person-camera-in-unity/.</int:CitationText>
              </int:Suggestion>
              <int:Suggestion CitationStyle="Apa" IsIdentical="0">
                <int:ReplacementText>&lt;i&gt;A Configurable Third-Person Camera in Unity | Faramira&lt;/i&gt;. (n.d.). Retrieved from https://faramira.com/a-configurable-third-person-camera-in-unity/</int:ReplacementText>
                <int:CitationText>&lt;i&gt;A Configurable Third-Person Camera in Unity | Faramira&lt;/i&gt;. (n.d.). Retrieved from https://faramira.com/a-configurable-third-person-camera-in-unity/</int:CitationText>
              </int:Suggestion>
              <int:Suggestion CitationStyle="Chicago" IsIdentical="0">
                <int:ReplacementText>“A Configurable Third-Person Camera in Unity | Faramira” n.d., https://faramira.com/a-configurable-third-person-camera-in-unity/.</int:ReplacementText>
                <int:CitationText>“A Configurable Third-Person Camera in Unity | Faramira” n.d., https://faramira.com/a-configurable-third-person-camera-in-unity/.</int:CitationText>
              </int:Suggestion>
            </int:Suggestions>
          </int:SimilarityCritique>
        </oel:ext>
      </int:extLst>
    </int:Content>
    <int:Content id="0RKn09by">
      <int:extLst>
        <oel:ext uri="426473B9-03D8-482F-96C9-C2C85392BACA">
          <int:SimilarityCritique Version="1" Context="Create a new folder called Resources in Assets and create another folder called Animations inside the Resources folder." SourceType="Online" SourceTitle="A Configurable Third-Person Camera in Unity | Faramira" SourceUrl="https://faramira.com/a-configurable-third-person-camera-in-unity/" SourceSnippet="Create a new folder called Resources in Assets and create another folder called Animations inside the Resources folder. Right-click on the Project window → Create → Animation Controller. Name it PlayerAnim. We will use Blend Tree to create movement control for the player.">
            <int:Suggestions CitationType="Inline">
              <int:Suggestion CitationStyle="Mla" IsIdentical="1">
                <int:ReplacementText>“Create a new folder called Resources in Assets and create another folder called Animations inside the Resources folder.” (“A Configurable Third-Person Camera in Unity | Faramira”).</int:ReplacementText>
                <int:CitationText>(“A Configurable Third-Person Camera in Unity | Faramira”)</int:CitationText>
              </int:Suggestion>
              <int:Suggestion CitationStyle="Apa" IsIdentical="1">
                <int:ReplacementText>“Create a new folder called Resources in Assets and create another folder called Animations inside the Resources folder.” (“A Configurable Third-Person Camera in Unity | Faramira”).</int:ReplacementText>
                <int:CitationText>(“A Configurable Third-Person Camera in Unity | Faramira”)</int:CitationText>
              </int:Suggestion>
              <int:Suggestion CitationStyle="Chicago" IsIdentical="1">
                <int:ReplacementText>“Create a new folder called Resources in Assets and create another folder called Animations inside the Resources folder.” (“A Configurable Third-Person Camera in Unity | Faramira”).</int:ReplacementText>
                <int:CitationText>(“A Configurable Third-Person Camera in Unity | Faramira”)</int:CitationText>
              </int:Suggestion>
            </int:Suggestions>
            <int:Suggestions CitationType="Full">
              <int:Suggestion CitationStyle="Mla" IsIdentical="1">
                <int:ReplacementText>&lt;i&gt;A Configurable Third-Person Camera in Unity | Faramira&lt;/i&gt;, https://faramira.com/a-configurable-third-person-camera-in-unity/.</int:ReplacementText>
                <int:CitationText>&lt;i&gt;A Configurable Third-Person Camera in Unity | Faramira&lt;/i&gt;, https://faramira.com/a-configurable-third-person-camera-in-unity/.</int:CitationText>
              </int:Suggestion>
              <int:Suggestion CitationStyle="Apa" IsIdentical="1">
                <int:ReplacementText>&lt;i&gt;A Configurable Third-Person Camera in Unity | Faramira&lt;/i&gt;. (n.d.). Retrieved from https://faramira.com/a-configurable-third-person-camera-in-unity/</int:ReplacementText>
                <int:CitationText>&lt;i&gt;A Configurable Third-Person Camera in Unity | Faramira&lt;/i&gt;. (n.d.). Retrieved from https://faramira.com/a-configurable-third-person-camera-in-unity/</int:CitationText>
              </int:Suggestion>
              <int:Suggestion CitationStyle="Chicago" IsIdentical="1">
                <int:ReplacementText>“A Configurable Third-Person Camera in Unity | Faramira” n.d., https://faramira.com/a-configurable-third-person-camera-in-unity/.</int:ReplacementText>
                <int:CitationText>“A Configurable Third-Person Camera in Unity | Faramira” n.d., https://faramira.com/a-configurable-third-person-camera-in-unity/.</int:CitationText>
              </int:Suggestion>
            </int:Suggestions>
          </int:SimilarityCritique>
        </oel:ext>
      </int:extLst>
    </int:Content>
    <int:Content id="mSAKsA95">
      <int:extLst>
        <oel:ext uri="426473B9-03D8-482F-96C9-C2C85392BACA">
          <int:SimilarityCritique Version="1" Context="We will use Blend Tree to create movement control for the player. To know more about Unity Blend Tree refer to Unity documentation." SourceType="Online" SourceTitle="A Configurable Third-Person Camera in Unity | Faramira" SourceUrl="https://faramira.com/a-configurable-third-person-camera-in-unity/" SourceSnippet="We will use Blend Tree to create movement control for the player. To know more about Unity Blend Tree refer to Unity documentation. Right-click anywhere in the Base Layer window of the PlayerAnim animation controller and click on Create State → From New Blend Tree">
            <int:Suggestions CitationType="Inline">
              <int:Suggestion CitationStyle="Mla" IsIdentical="0">
                <int:ReplacementText>We will use Blend Tree to create movement control for the player. To know more about Unity Blend Tree refer to Unity documentation. (“A Configurable Third-Person Camera in Unity | Faramira”).</int:ReplacementText>
                <int:CitationText>(“A Configurable Third-Person Camera in Unity | Faramira”)</int:CitationText>
              </int:Suggestion>
              <int:Suggestion CitationStyle="Apa" IsIdentical="0">
                <int:ReplacementText>We will use Blend Tree to create movement control for the player. To know more about Unity Blend Tree refer to Unity documentation. (“A Configurable Third-Person Camera in Unity | Faramira”).</int:ReplacementText>
                <int:CitationText>(“A Configurable Third-Person Camera in Unity | Faramira”)</int:CitationText>
              </int:Suggestion>
              <int:Suggestion CitationStyle="Chicago" IsIdentical="0">
                <int:ReplacementText>We will use Blend Tree to create movement control for the player. To know more about Unity Blend Tree refer to Unity documentation. (“A Configurable Third-Person Camera in Unity | Faramira”).</int:ReplacementText>
                <int:CitationText>(“A Configurable Third-Person Camera in Unity | Faramira”)</int:CitationText>
              </int:Suggestion>
            </int:Suggestions>
            <int:Suggestions CitationType="Full">
              <int:Suggestion CitationStyle="Mla" IsIdentical="0">
                <int:ReplacementText>&lt;i&gt;A Configurable Third-Person Camera in Unity | Faramira&lt;/i&gt;, https://faramira.com/a-configurable-third-person-camera-in-unity/.</int:ReplacementText>
                <int:CitationText>&lt;i&gt;A Configurable Third-Person Camera in Unity | Faramira&lt;/i&gt;, https://faramira.com/a-configurable-third-person-camera-in-unity/.</int:CitationText>
              </int:Suggestion>
              <int:Suggestion CitationStyle="Apa" IsIdentical="0">
                <int:ReplacementText>&lt;i&gt;A Configurable Third-Person Camera in Unity | Faramira&lt;/i&gt;. (n.d.). Retrieved from https://faramira.com/a-configurable-third-person-camera-in-unity/</int:ReplacementText>
                <int:CitationText>&lt;i&gt;A Configurable Third-Person Camera in Unity | Faramira&lt;/i&gt;. (n.d.). Retrieved from https://faramira.com/a-configurable-third-person-camera-in-unity/</int:CitationText>
              </int:Suggestion>
              <int:Suggestion CitationStyle="Chicago" IsIdentical="0">
                <int:ReplacementText>“A Configurable Third-Person Camera in Unity | Faramira” n.d., https://faramira.com/a-configurable-third-person-camera-in-unity/.</int:ReplacementText>
                <int:CitationText>“A Configurable Third-Person Camera in Unity | Faramira” n.d., https://faramira.com/a-configurable-third-person-camera-in-unity/.</int:CitationText>
              </int:Suggestion>
            </int:Suggestions>
          </int:SimilarityCritique>
        </oel:ext>
      </int:extLst>
    </int:Content>
    <int:Content id="n2rMnW/m">
      <int:extLst>
        <oel:ext uri="426473B9-03D8-482F-96C9-C2C85392BACA">
          <int:SimilarityCritique Version="1" Context="Right-click anywhere in the Base Layer window of the PlayerAnim animation controller and click on Create State → From New Blend Tree" SourceType="Online" SourceTitle="A Configurable Third-Person Camera in Unity | Faramira" SourceUrl="https://faramira.com/a-configurable-third-person-camera-in-unity/" SourceSnippet="Right-click anywhere in the Base Layer window of the PlayerAnim animation controller and click on Create State → From New Blend Tree. Double click and select the newly created Blend Tree. Rename it to Ground Movement or any other name that you fancy.">
            <int:Suggestions CitationType="Inline">
              <int:Suggestion CitationStyle="Mla" IsIdentical="1">
                <int:ReplacementText>“Right-click anywhere in the Base Layer window of the PlayerAnim animation controller and click on Create State → From New Blend Tree” (“A Configurable Third-Person Camera in Unity | Faramira”).</int:ReplacementText>
                <int:CitationText>(“A Configurable Third-Person Camera in Unity | Faramira”)</int:CitationText>
              </int:Suggestion>
              <int:Suggestion CitationStyle="Apa" IsIdentical="1">
                <int:ReplacementText>“Right-click anywhere in the Base Layer window of the PlayerAnim animation controller and click on Create State → From New Blend Tree” (“A Configurable Third-Person Camera in Unity | Faramira”).</int:ReplacementText>
                <int:CitationText>(“A Configurable Third-Person Camera in Unity | Faramira”)</int:CitationText>
              </int:Suggestion>
              <int:Suggestion CitationStyle="Chicago" IsIdentical="1">
                <int:ReplacementText>“Right-click anywhere in the Base Layer window of the PlayerAnim animation controller and click on Create State → From New Blend Tree” (“A Configurable Third-Person Camera in Unity | Faramira”).</int:ReplacementText>
                <int:CitationText>(“A Configurable Third-Person Camera in Unity | Faramira”)</int:CitationText>
              </int:Suggestion>
            </int:Suggestions>
            <int:Suggestions CitationType="Full">
              <int:Suggestion CitationStyle="Mla" IsIdentical="1">
                <int:ReplacementText>&lt;i&gt;A Configurable Third-Person Camera in Unity | Faramira&lt;/i&gt;, https://faramira.com/a-configurable-third-person-camera-in-unity/.</int:ReplacementText>
                <int:CitationText>&lt;i&gt;A Configurable Third-Person Camera in Unity | Faramira&lt;/i&gt;, https://faramira.com/a-configurable-third-person-camera-in-unity/.</int:CitationText>
              </int:Suggestion>
              <int:Suggestion CitationStyle="Apa" IsIdentical="1">
                <int:ReplacementText>&lt;i&gt;A Configurable Third-Person Camera in Unity | Faramira&lt;/i&gt;. (n.d.). Retrieved from https://faramira.com/a-configurable-third-person-camera-in-unity/</int:ReplacementText>
                <int:CitationText>&lt;i&gt;A Configurable Third-Person Camera in Unity | Faramira&lt;/i&gt;. (n.d.). Retrieved from https://faramira.com/a-configurable-third-person-camera-in-unity/</int:CitationText>
              </int:Suggestion>
              <int:Suggestion CitationStyle="Chicago" IsIdentical="1">
                <int:ReplacementText>“A Configurable Third-Person Camera in Unity | Faramira” n.d., https://faramira.com/a-configurable-third-person-camera-in-unity/.</int:ReplacementText>
                <int:CitationText>“A Configurable Third-Person Camera in Unity | Faramira” n.d., https://faramira.com/a-configurable-third-person-camera-in-unity/.</int:CitationText>
              </int:Suggestion>
            </int:Suggestions>
          </int:SimilarityCritique>
        </oel:ext>
      </int:extLst>
    </int:Content>
    <int:Content id="nLPAlaX5">
      <int:extLst>
        <oel:ext uri="426473B9-03D8-482F-96C9-C2C85392BACA">
          <int:SimilarityCritique Version="1" Context="Rename it to Ground Movement or any other name that you fancy. Select Ground Movement and change the Blend Type to 2D Freeform Directional." SourceType="Online" SourceTitle="A Configurable Third-Person Camera in Unity | Faramira" SourceUrl="https://faramira.com/a-configurable-third-person-camera-in-unity/" SourceSnippet="Rename it to Ground Movement or any other name that you fancy. Select Ground Movement and change the Blend Type to 2D Freeform Directional. Now add two new float parameters called PosX and PosZ. These are the parameters that we will use to manipulate the animations of the player based on inputs.">
            <int:Suggestions CitationType="Inline">
              <int:Suggestion CitationStyle="Mla" IsIdentical="0">
                <int:ReplacementText>Rename it to Ground Movement or any other name that you fancy. Select Ground Movement and change the Blend Type to 2D Freeform Directional. (“A Configurable Third-Person Camera in Unity | Faramira”).</int:ReplacementText>
                <int:CitationText>(“A Configurable Third-Person Camera in Unity | Faramira”)</int:CitationText>
              </int:Suggestion>
              <int:Suggestion CitationStyle="Apa" IsIdentical="0">
                <int:ReplacementText>Rename it to Ground Movement or any other name that you fancy. Select Ground Movement and change the Blend Type to 2D Freeform Directional. (“A Configurable Third-Person Camera in Unity | Faramira”).</int:ReplacementText>
                <int:CitationText>(“A Configurable Third-Person Camera in Unity | Faramira”)</int:CitationText>
              </int:Suggestion>
              <int:Suggestion CitationStyle="Chicago" IsIdentical="0">
                <int:ReplacementText>Rename it to Ground Movement or any other name that you fancy. Select Ground Movement and change the Blend Type to 2D Freeform Directional. (“A Configurable Third-Person Camera in Unity | Faramira”).</int:ReplacementText>
                <int:CitationText>(“A Configurable Third-Person Camera in Unity | Faramira”)</int:CitationText>
              </int:Suggestion>
            </int:Suggestions>
            <int:Suggestions CitationType="Full">
              <int:Suggestion CitationStyle="Mla" IsIdentical="0">
                <int:ReplacementText>&lt;i&gt;A Configurable Third-Person Camera in Unity | Faramira&lt;/i&gt;, https://faramira.com/a-configurable-third-person-camera-in-unity/.</int:ReplacementText>
                <int:CitationText>&lt;i&gt;A Configurable Third-Person Camera in Unity | Faramira&lt;/i&gt;, https://faramira.com/a-configurable-third-person-camera-in-unity/.</int:CitationText>
              </int:Suggestion>
              <int:Suggestion CitationStyle="Apa" IsIdentical="0">
                <int:ReplacementText>&lt;i&gt;A Configurable Third-Person Camera in Unity | Faramira&lt;/i&gt;. (n.d.). Retrieved from https://faramira.com/a-configurable-third-person-camera-in-unity/</int:ReplacementText>
                <int:CitationText>&lt;i&gt;A Configurable Third-Person Camera in Unity | Faramira&lt;/i&gt;. (n.d.). Retrieved from https://faramira.com/a-configurable-third-person-camera-in-unity/</int:CitationText>
              </int:Suggestion>
              <int:Suggestion CitationStyle="Chicago" IsIdentical="0">
                <int:ReplacementText>“A Configurable Third-Person Camera in Unity | Faramira” n.d., https://faramira.com/a-configurable-third-person-camera-in-unity/.</int:ReplacementText>
                <int:CitationText>“A Configurable Third-Person Camera in Unity | Faramira” n.d., https://faramira.com/a-configurable-third-person-camera-in-unity/.</int:CitationText>
              </int:Suggestion>
            </int:Suggestions>
          </int:SimilarityCritique>
        </oel:ext>
      </int:extLst>
    </int:Content>
    <int:Content id="sWyiq6Bb">
      <int:extLst>
        <oel:ext uri="426473B9-03D8-482F-96C9-C2C85392BACA">
          <int:SimilarityCritique Version="1" Context="Now add two new float parameters called PosX and PosZ. These are the parameters that we will use to manipulate the animations of the player based on inputs." SourceType="Online" SourceTitle="A Configurable Third-Person Camera in Unity | Faramira" SourceUrl="https://faramira.com/a-configurable-third-person-camera-in-unity/" SourceSnippet="Now add two new float parameters called PosX and PosZ. These are the parameters that we will use to manipulate the animations of the player based on inputs. We will now start adding animations to the Ground Movement Blend Tree. We will do this by clicking on the + sign in Motions field.">
            <int:Suggestions CitationType="Inline">
              <int:Suggestion CitationStyle="Mla" IsIdentical="0">
                <int:ReplacementText>Now add two new float parameters called PosX and PosZ. These are the parameters that we will use to manipulate the animations of the player based on inputs. (“A Configurable Third-Person Camera in Unity | Faramira”).</int:ReplacementText>
                <int:CitationText>(“A Configurable Third-Person Camera in Unity | Faramira”)</int:CitationText>
              </int:Suggestion>
              <int:Suggestion CitationStyle="Apa" IsIdentical="0">
                <int:ReplacementText>Now add two new float parameters called PosX and PosZ. These are the parameters that we will use to manipulate the animations of the player based on inputs. (“A Configurable Third-Person Camera in Unity | Faramira”).</int:ReplacementText>
                <int:CitationText>(“A Configurable Third-Person Camera in Unity | Faramira”)</int:CitationText>
              </int:Suggestion>
              <int:Suggestion CitationStyle="Chicago" IsIdentical="0">
                <int:ReplacementText>Now add two new float parameters called PosX and PosZ. These are the parameters that we will use to manipulate the animations of the player based on inputs. (“A Configurable Third-Person Camera in Unity | Faramira”).</int:ReplacementText>
                <int:CitationText>(“A Configurable Third-Person Camera in Unity | Faramira”)</int:CitationText>
              </int:Suggestion>
            </int:Suggestions>
            <int:Suggestions CitationType="Full">
              <int:Suggestion CitationStyle="Mla" IsIdentical="0">
                <int:ReplacementText>&lt;i&gt;A Configurable Third-Person Camera in Unity | Faramira&lt;/i&gt;, https://faramira.com/a-configurable-third-person-camera-in-unity/.</int:ReplacementText>
                <int:CitationText>&lt;i&gt;A Configurable Third-Person Camera in Unity | Faramira&lt;/i&gt;, https://faramira.com/a-configurable-third-person-camera-in-unity/.</int:CitationText>
              </int:Suggestion>
              <int:Suggestion CitationStyle="Apa" IsIdentical="0">
                <int:ReplacementText>&lt;i&gt;A Configurable Third-Person Camera in Unity | Faramira&lt;/i&gt;. (n.d.). Retrieved from https://faramira.com/a-configurable-third-person-camera-in-unity/</int:ReplacementText>
                <int:CitationText>&lt;i&gt;A Configurable Third-Person Camera in Unity | Faramira&lt;/i&gt;. (n.d.). Retrieved from https://faramira.com/a-configurable-third-person-camera-in-unity/</int:CitationText>
              </int:Suggestion>
              <int:Suggestion CitationStyle="Chicago" IsIdentical="0">
                <int:ReplacementText>“A Configurable Third-Person Camera in Unity | Faramira” n.d., https://faramira.com/a-configurable-third-person-camera-in-unity/.</int:ReplacementText>
                <int:CitationText>“A Configurable Third-Person Camera in Unity | Faramira” n.d., https://faramira.com/a-configurable-third-person-camera-in-unity/.</int:CitationText>
              </int:Suggestion>
            </int:Suggestions>
          </int:SimilarityCritique>
        </oel:ext>
      </int:extLst>
    </int:Content>
    <int:Content id="xDELyqhE">
      <int:extLst>
        <oel:ext uri="426473B9-03D8-482F-96C9-C2C85392BACA">
          <int:SimilarityCritique Version="1" Context="We will now start adding animations to the Ground Movement Blend Tree." SourceType="Online" SourceTitle="A Configurable Third-Person Camera in Unity | Faramira" SourceUrl="https://faramira.com/a-configurable-third-person-camera-in-unity/" SourceSnippet="We will now start adding animations to the Ground Movement Blend Tree. We will do this by clicking on the + sign in Motions field. Click on the + and select Add Motion Field.">
            <int:Suggestions CitationType="Inline">
              <int:Suggestion CitationStyle="Mla" IsIdentical="1">
                <int:ReplacementText>“We will now start adding animations to the Ground Movement Blend Tree.” (“A Configurable Third-Person Camera in Unity | Faramira”).</int:ReplacementText>
                <int:CitationText>(“A Configurable Third-Person Camera in Unity | Faramira”)</int:CitationText>
              </int:Suggestion>
              <int:Suggestion CitationStyle="Apa" IsIdentical="1">
                <int:ReplacementText>“We will now start adding animations to the Ground Movement Blend Tree.” (“A Configurable Third-Person Camera in Unity | Faramira”).</int:ReplacementText>
                <int:CitationText>(“A Configurable Third-Person Camera in Unity | Faramira”)</int:CitationText>
              </int:Suggestion>
              <int:Suggestion CitationStyle="Chicago" IsIdentical="1">
                <int:ReplacementText>“We will now start adding animations to the Ground Movement Blend Tree.” (“A Configurable Third-Person Camera in Unity | Faramira”).</int:ReplacementText>
                <int:CitationText>(“A Configurable Third-Person Camera in Unity | Faramira”)</int:CitationText>
              </int:Suggestion>
            </int:Suggestions>
            <int:Suggestions CitationType="Full">
              <int:Suggestion CitationStyle="Mla" IsIdentical="1">
                <int:ReplacementText>&lt;i&gt;A Configurable Third-Person Camera in Unity | Faramira&lt;/i&gt;, https://faramira.com/a-configurable-third-person-camera-in-unity/.</int:ReplacementText>
                <int:CitationText>&lt;i&gt;A Configurable Third-Person Camera in Unity | Faramira&lt;/i&gt;, https://faramira.com/a-configurable-third-person-camera-in-unity/.</int:CitationText>
              </int:Suggestion>
              <int:Suggestion CitationStyle="Apa" IsIdentical="1">
                <int:ReplacementText>&lt;i&gt;A Configurable Third-Person Camera in Unity | Faramira&lt;/i&gt;. (n.d.). Retrieved from https://faramira.com/a-configurable-third-person-camera-in-unity/</int:ReplacementText>
                <int:CitationText>&lt;i&gt;A Configurable Third-Person Camera in Unity | Faramira&lt;/i&gt;. (n.d.). Retrieved from https://faramira.com/a-configurable-third-person-camera-in-unity/</int:CitationText>
              </int:Suggestion>
              <int:Suggestion CitationStyle="Chicago" IsIdentical="1">
                <int:ReplacementText>“A Configurable Third-Person Camera in Unity | Faramira” n.d., https://faramira.com/a-configurable-third-person-camera-in-unity/.</int:ReplacementText>
                <int:CitationText>“A Configurable Third-Person Camera in Unity | Faramira” n.d., https://faramira.com/a-configurable-third-person-camera-in-unity/.</int:CitationText>
              </int:Suggestion>
            </int:Suggestions>
          </int:SimilarityCritique>
        </oel:ext>
      </int:extLst>
    </int:Content>
    <int:Content id="+shyUuQu">
      <int:extLst>
        <oel:ext uri="426473B9-03D8-482F-96C9-C2C85392BACA">
          <int:SimilarityCritique Version="1" Context="We will now create the actual player. For this, we create an empty game object and rename it to Player. Drag and drop the HPCharacter prefab to the Player game object. Change the Animation Controller to the newly created PlayerAnim." SourceType="Online" SourceTitle="A Configurable Third-Person Camera in Unity | Faramira" SourceUrl="https://faramira.com/a-configurable-third-person-camera-in-unity/" SourceSnippet="We will now create the actual player. For this, we create an empty game object and rename it to Player. Drag and drop the HPCharacter prefab to the Player game object. Change the Animation Controller to the newly created PlayerAnim. Add the Character Controller component to Player.">
            <int:Suggestions CitationType="Inline">
              <int:Suggestion CitationStyle="Mla" IsIdentical="0">
                <int:ReplacementText>We will now create the actual player. For this, we create an empty game object and rename it to Player. Drag and drop the HPCharacter prefab to the Player game object. Change the Animation Controller to the newly created PlayerAnim. (“A Configurable Third-Person Camera in Unity | Faramira”).</int:ReplacementText>
                <int:CitationText>(“A Configurable Third-Person Camera in Unity | Faramira”)</int:CitationText>
              </int:Suggestion>
              <int:Suggestion CitationStyle="Apa" IsIdentical="0">
                <int:ReplacementText>We will now create the actual player. For this, we create an empty game object and rename it to Player. Drag and drop the HPCharacter prefab to the Player game object. Change the Animation Controller to the newly created PlayerAnim. (“A Configurable Third-Person Camera in Unity | Faramira”).</int:ReplacementText>
                <int:CitationText>(“A Configurable Third-Person Camera in Unity | Faramira”)</int:CitationText>
              </int:Suggestion>
              <int:Suggestion CitationStyle="Chicago" IsIdentical="0">
                <int:ReplacementText>We will now create the actual player. For this, we create an empty game object and rename it to Player. Drag and drop the HPCharacter prefab to the Player game object. Change the Animation Controller to the newly created PlayerAnim. (“A Configurable Third-Person Camera in Unity | Faramira”).</int:ReplacementText>
                <int:CitationText>(“A Configurable Third-Person Camera in Unity | Faramira”)</int:CitationText>
              </int:Suggestion>
            </int:Suggestions>
            <int:Suggestions CitationType="Full">
              <int:Suggestion CitationStyle="Mla" IsIdentical="0">
                <int:ReplacementText>&lt;i&gt;A Configurable Third-Person Camera in Unity | Faramira&lt;/i&gt;, https://faramira.com/a-configurable-third-person-camera-in-unity/.</int:ReplacementText>
                <int:CitationText>&lt;i&gt;A Configurable Third-Person Camera in Unity | Faramira&lt;/i&gt;, https://faramira.com/a-configurable-third-person-camera-in-unity/.</int:CitationText>
              </int:Suggestion>
              <int:Suggestion CitationStyle="Apa" IsIdentical="0">
                <int:ReplacementText>&lt;i&gt;A Configurable Third-Person Camera in Unity | Faramira&lt;/i&gt;. (n.d.). Retrieved from https://faramira.com/a-configurable-third-person-camera-in-unity/</int:ReplacementText>
                <int:CitationText>&lt;i&gt;A Configurable Third-Person Camera in Unity | Faramira&lt;/i&gt;. (n.d.). Retrieved from https://faramira.com/a-configurable-third-person-camera-in-unity/</int:CitationText>
              </int:Suggestion>
              <int:Suggestion CitationStyle="Chicago" IsIdentical="0">
                <int:ReplacementText>“A Configurable Third-Person Camera in Unity | Faramira” n.d., https://faramira.com/a-configurable-third-person-camera-in-unity/.</int:ReplacementText>
                <int:CitationText>“A Configurable Third-Person Camera in Unity | Faramira” n.d., https://faramira.com/a-configurable-third-person-camera-in-unity/.</int:CitationText>
              </int:Suggestion>
            </int:Suggestions>
          </int:SimilarityCritique>
        </oel:ext>
      </int:extLst>
    </int:Content>
    <int:Content id="f3ZuKPmb">
      <int:extLst>
        <oel:ext uri="426473B9-03D8-482F-96C9-C2C85392BACA">
          <int:SimilarityCritique Version="1" Context="Add the Character Controller component to Player. Change the Center Y value to 1.1." SourceType="Online" SourceTitle="A Configurable Third-Person Camera in Unity | Faramira" SourceUrl="https://faramira.com/a-configurable-third-person-camera-in-unity/" SourceSnippet="Add the Character Controller component to Player. Change the Center Y value to 1.1. For better view add the below image as a texture to the ground. ...">
            <int:Suggestions CitationType="Inline">
              <int:Suggestion CitationStyle="Mla" IsIdentical="0">
                <int:ReplacementText>Add the Character Controller component to Player. Change the Center Y value to 1.1. (“A Configurable Third-Person Camera in Unity | Faramira”).</int:ReplacementText>
                <int:CitationText>(“A Configurable Third-Person Camera in Unity | Faramira”)</int:CitationText>
              </int:Suggestion>
              <int:Suggestion CitationStyle="Apa" IsIdentical="0">
                <int:ReplacementText>Add the Character Controller component to Player. Change the Center Y value to 1.1. (“A Configurable Third-Person Camera in Unity | Faramira”).</int:ReplacementText>
                <int:CitationText>(“A Configurable Third-Person Camera in Unity | Faramira”)</int:CitationText>
              </int:Suggestion>
              <int:Suggestion CitationStyle="Chicago" IsIdentical="0">
                <int:ReplacementText>Add the Character Controller component to Player. Change the Center Y value to 1.1. (“A Configurable Third-Person Camera in Unity | Faramira”).</int:ReplacementText>
                <int:CitationText>(“A Configurable Third-Person Camera in Unity | Faramira”)</int:CitationText>
              </int:Suggestion>
            </int:Suggestions>
            <int:Suggestions CitationType="Full">
              <int:Suggestion CitationStyle="Mla" IsIdentical="0">
                <int:ReplacementText>&lt;i&gt;A Configurable Third-Person Camera in Unity | Faramira&lt;/i&gt;, https://faramira.com/a-configurable-third-person-camera-in-unity/.</int:ReplacementText>
                <int:CitationText>&lt;i&gt;A Configurable Third-Person Camera in Unity | Faramira&lt;/i&gt;, https://faramira.com/a-configurable-third-person-camera-in-unity/.</int:CitationText>
              </int:Suggestion>
              <int:Suggestion CitationStyle="Apa" IsIdentical="0">
                <int:ReplacementText>&lt;i&gt;A Configurable Third-Person Camera in Unity | Faramira&lt;/i&gt;. (n.d.). Retrieved from https://faramira.com/a-configurable-third-person-camera-in-unity/</int:ReplacementText>
                <int:CitationText>&lt;i&gt;A Configurable Third-Person Camera in Unity | Faramira&lt;/i&gt;. (n.d.). Retrieved from https://faramira.com/a-configurable-third-person-camera-in-unity/</int:CitationText>
              </int:Suggestion>
              <int:Suggestion CitationStyle="Chicago" IsIdentical="0">
                <int:ReplacementText>“A Configurable Third-Person Camera in Unity | Faramira” n.d., https://faramira.com/a-configurable-third-person-camera-in-unity/.</int:ReplacementText>
                <int:CitationText>“A Configurable Third-Person Camera in Unity | Faramira” n.d., https://faramira.com/a-configurable-third-person-camera-in-unity/.</int:CitationText>
              </int:Suggestion>
            </int:Suggestions>
          </int:SimilarityCritique>
        </oel:ext>
      </int:extLst>
    </int:Content>
    <int:Content id="AiB5xqlI">
      <int:extLst>
        <oel:ext uri="426473B9-03D8-482F-96C9-C2C85392BACA">
          <int:SimilarityCritique Version="1" Context="For better view add the below image as a texture to the ground." SourceType="Online" SourceTitle="A Configurable Third-Person Camera in Unity | Faramira" SourceUrl="https://faramira.com/a-configurable-third-person-camera-in-unity/" SourceSnippet="For better view add the below image as a texture to the ground. Go to Window → Rendering → Lighting Settings and open the Lighting window. Now check the Baked Global Illumination and click Generate Lighting .">
            <int:Suggestions CitationType="Inline">
              <int:Suggestion CitationStyle="Mla" IsIdentical="1">
                <int:ReplacementText>“For better view add the below image as a texture to the ground.” (“A Configurable Third-Person Camera in Unity | Faramira”).</int:ReplacementText>
                <int:CitationText>(“A Configurable Third-Person Camera in Unity | Faramira”)</int:CitationText>
              </int:Suggestion>
              <int:Suggestion CitationStyle="Apa" IsIdentical="1">
                <int:ReplacementText>“For better view add the below image as a texture to the ground.” (“A Configurable Third-Person Camera in Unity | Faramira”).</int:ReplacementText>
                <int:CitationText>(“A Configurable Third-Person Camera in Unity | Faramira”)</int:CitationText>
              </int:Suggestion>
              <int:Suggestion CitationStyle="Chicago" IsIdentical="1">
                <int:ReplacementText>“For better view add the below image as a texture to the ground.” (“A Configurable Third-Person Camera in Unity | Faramira”).</int:ReplacementText>
                <int:CitationText>(“A Configurable Third-Person Camera in Unity | Faramira”)</int:CitationText>
              </int:Suggestion>
            </int:Suggestions>
            <int:Suggestions CitationType="Full">
              <int:Suggestion CitationStyle="Mla" IsIdentical="1">
                <int:ReplacementText>&lt;i&gt;A Configurable Third-Person Camera in Unity | Faramira&lt;/i&gt;, https://faramira.com/a-configurable-third-person-camera-in-unity/.</int:ReplacementText>
                <int:CitationText>&lt;i&gt;A Configurable Third-Person Camera in Unity | Faramira&lt;/i&gt;, https://faramira.com/a-configurable-third-person-camera-in-unity/.</int:CitationText>
              </int:Suggestion>
              <int:Suggestion CitationStyle="Apa" IsIdentical="1">
                <int:ReplacementText>&lt;i&gt;A Configurable Third-Person Camera in Unity | Faramira&lt;/i&gt;. (n.d.). Retrieved from https://faramira.com/a-configurable-third-person-camera-in-unity/</int:ReplacementText>
                <int:CitationText>&lt;i&gt;A Configurable Third-Person Camera in Unity | Faramira&lt;/i&gt;. (n.d.). Retrieved from https://faramira.com/a-configurable-third-person-camera-in-unity/</int:CitationText>
              </int:Suggestion>
              <int:Suggestion CitationStyle="Chicago" IsIdentical="1">
                <int:ReplacementText>“A Configurable Third-Person Camera in Unity | Faramira” n.d., https://faramira.com/a-configurable-third-person-camera-in-unity/.</int:ReplacementText>
                <int:CitationText>“A Configurable Third-Person Camera in Unity | Faramira” n.d., https://faramira.com/a-configurable-third-person-camera-in-unity/.</int:CitationText>
              </int:Suggestion>
            </int:Suggestions>
          </int:SimilarityCritique>
        </oel:ext>
      </int:extLst>
    </int:Content>
    <int:Content id="mdoVKPza">
      <int:extLst>
        <oel:ext uri="426473B9-03D8-482F-96C9-C2C85392BACA">
          <int:SimilarityCritique Version="1" Context="Go to Window → Rendering → Lighting Settings and open the Lighting window. Now check the Baked Global Illumination and click Generate Lighting." SourceType="Online" SourceTitle="A Configurable Third-Person Camera in Unity | Faramira" SourceUrl="https://faramira.com/a-configurable-third-person-camera-in-unity/" SourceSnippet="Go to Window → Rendering → Lighting Settings and open the Lighting window. Now check the Baked Global Illumination and click Generate Lighting. Create a Player movement script. We will now create a movement controller for the character.">
            <int:Suggestions CitationType="Inline">
              <int:Suggestion CitationStyle="Mla" IsIdentical="0">
                <int:ReplacementText>Go to Window → Rendering → Lighting Settings and open the Lighting window. Now check the Baked Global Illumination and click Generate Lighting. (“A Configurable Third-Person Camera in Unity | Faramira”).</int:ReplacementText>
                <int:CitationText>(“A Configurable Third-Person Camera in Unity | Faramira”)</int:CitationText>
              </int:Suggestion>
              <int:Suggestion CitationStyle="Apa" IsIdentical="0">
                <int:ReplacementText>Go to Window → Rendering → Lighting Settings and open the Lighting window. Now check the Baked Global Illumination and click Generate Lighting. (“A Configurable Third-Person Camera in Unity | Faramira”).</int:ReplacementText>
                <int:CitationText>(“A Configurable Third-Person Camera in Unity | Faramira”)</int:CitationText>
              </int:Suggestion>
              <int:Suggestion CitationStyle="Chicago" IsIdentical="0">
                <int:ReplacementText>Go to Window → Rendering → Lighting Settings and open the Lighting window. Now check the Baked Global Illumination and click Generate Lighting. (“A Configurable Third-Person Camera in Unity | Faramira”).</int:ReplacementText>
                <int:CitationText>(“A Configurable Third-Person Camera in Unity | Faramira”)</int:CitationText>
              </int:Suggestion>
            </int:Suggestions>
            <int:Suggestions CitationType="Full">
              <int:Suggestion CitationStyle="Mla" IsIdentical="0">
                <int:ReplacementText>&lt;i&gt;A Configurable Third-Person Camera in Unity | Faramira&lt;/i&gt;, https://faramira.com/a-configurable-third-person-camera-in-unity/.</int:ReplacementText>
                <int:CitationText>&lt;i&gt;A Configurable Third-Person Camera in Unity | Faramira&lt;/i&gt;, https://faramira.com/a-configurable-third-person-camera-in-unity/.</int:CitationText>
              </int:Suggestion>
              <int:Suggestion CitationStyle="Apa" IsIdentical="0">
                <int:ReplacementText>&lt;i&gt;A Configurable Third-Person Camera in Unity | Faramira&lt;/i&gt;. (n.d.). Retrieved from https://faramira.com/a-configurable-third-person-camera-in-unity/</int:ReplacementText>
                <int:CitationText>&lt;i&gt;A Configurable Third-Person Camera in Unity | Faramira&lt;/i&gt;. (n.d.). Retrieved from https://faramira.com/a-configurable-third-person-camera-in-unity/</int:CitationText>
              </int:Suggestion>
              <int:Suggestion CitationStyle="Chicago" IsIdentical="0">
                <int:ReplacementText>“A Configurable Third-Person Camera in Unity | Faramira” n.d., https://faramira.com/a-configurable-third-person-camera-in-unity/.</int:ReplacementText>
                <int:CitationText>“A Configurable Third-Person Camera in Unity | Faramira” n.d., https://faramira.com/a-configurable-third-person-camera-in-unity/.</int:CitationText>
              </int:Suggestion>
            </int:Suggestions>
          </int:SimilarityCritique>
        </oel:ext>
      </int:extLst>
    </int:Content>
    <int:Content id="3xx988GH">
      <int:extLst>
        <oel:ext uri="426473B9-03D8-482F-96C9-C2C85392BACA">
          <int:SimilarityCritique Version="1" Context="We will now create a movement controller for the character. This will allow us to control the movement of the character by using keyboard and mouse inputs for PCs and a virtual joystick for touch screen devices. For now, we will only concentrate on build for PC, Linux and Mac. We will handle touch screen devices in the later part of the tutorial." SourceType="Online" SourceTitle="A Configurable Third-Person Camera in Unity | Faramira" SourceUrl="https://faramira.com/a-configurable-third-person-camera-in-unity/" SourceSnippet="We will now create a movement controller for the character. This will allow us to control the movement of the character by using keyboard and mouse inputs for PCs and a virtual joystick for touch screen devices. For now, we will only concentrate on build for PC, Linux and Mac. We will handle touch screen devices in the later part of the tutorial.">
            <int:Suggestions CitationType="Inline">
              <int:Suggestion CitationStyle="Mla" IsIdentical="0">
                <int:ReplacementText>We will now create a movement controller for the character. This will allow us to control the movement of the character by using keyboard and mouse inputs for PCs and a virtual joystick for touch screen devices. For now, we will only concentrate on build for PC, Linux and Mac. We will handle touch screen devices in the later part of the tutorial. (“A Configurable Third-Person Camera in Unity | Faramira”).</int:ReplacementText>
                <int:CitationText>(“A Configurable Third-Person Camera in Unity | Faramira”)</int:CitationText>
              </int:Suggestion>
              <int:Suggestion CitationStyle="Apa" IsIdentical="0">
                <int:ReplacementText>We will now create a movement controller for the character. This will allow us to control the movement of the character by using keyboard and mouse inputs for PCs and a virtual joystick for touch screen devices. For now, we will only concentrate on build for PC, Linux and Mac. We will handle touch screen devices in the later part of the tutorial. (“A Configurable Third-Person Camera in Unity | Faramira”).</int:ReplacementText>
                <int:CitationText>(“A Configurable Third-Person Camera in Unity | Faramira”)</int:CitationText>
              </int:Suggestion>
              <int:Suggestion CitationStyle="Chicago" IsIdentical="0">
                <int:ReplacementText>We will now create a movement controller for the character. This will allow us to control the movement of the character by using keyboard and mouse inputs for PCs and a virtual joystick for touch screen devices. For now, we will only concentrate on build for PC, Linux and Mac. We will handle touch screen devices in the later part of the tutorial. (“A Configurable Third-Person Camera in Unity | Faramira”).</int:ReplacementText>
                <int:CitationText>(“A Configurable Third-Person Camera in Unity | Faramira”)</int:CitationText>
              </int:Suggestion>
            </int:Suggestions>
            <int:Suggestions CitationType="Full">
              <int:Suggestion CitationStyle="Mla" IsIdentical="0">
                <int:ReplacementText>&lt;i&gt;A Configurable Third-Person Camera in Unity | Faramira&lt;/i&gt;, https://faramira.com/a-configurable-third-person-camera-in-unity/.</int:ReplacementText>
                <int:CitationText>&lt;i&gt;A Configurable Third-Person Camera in Unity | Faramira&lt;/i&gt;, https://faramira.com/a-configurable-third-person-camera-in-unity/.</int:CitationText>
              </int:Suggestion>
              <int:Suggestion CitationStyle="Apa" IsIdentical="0">
                <int:ReplacementText>&lt;i&gt;A Configurable Third-Person Camera in Unity | Faramira&lt;/i&gt;. (n.d.). Retrieved from https://faramira.com/a-configurable-third-person-camera-in-unity/</int:ReplacementText>
                <int:CitationText>&lt;i&gt;A Configurable Third-Person Camera in Unity | Faramira&lt;/i&gt;. (n.d.). Retrieved from https://faramira.com/a-configurable-third-person-camera-in-unity/</int:CitationText>
              </int:Suggestion>
              <int:Suggestion CitationStyle="Chicago" IsIdentical="0">
                <int:ReplacementText>“A Configurable Third-Person Camera in Unity | Faramira” n.d., https://faramira.com/a-configurable-third-person-camera-in-unity/.</int:ReplacementText>
                <int:CitationText>“A Configurable Third-Person Camera in Unity | Faramira” n.d., https://faramira.com/a-configurable-third-person-camera-in-unity/.</int:CitationText>
              </int:Suggestion>
            </int:Suggestions>
          </int:SimilarityCritique>
        </oel:ext>
      </int:extLst>
    </int:Content>
    <int:Content id="247THtZr">
      <int:extLst>
        <oel:ext uri="426473B9-03D8-482F-96C9-C2C85392BACA">
          <int:SimilarityCritique Version="1" Context="Create a new script file called PlayerMovement.cs and attach the script to the Player game object. Remember that Player is an empty game object that holds the actual character with the AnimationController." SourceType="Online" SourceTitle="A Configurable Third-Person Camera in Unity | Faramira" SourceUrl="https://faramira.com/a-configurable-third-person-camera-in-unity/" SourceSnippet="Create a new script file called PlayerMovement.cs and attach the script to the Player game object. Remember that Player is an empty game object that holds the actual character with the AnimationController. Add the following content into PlayerMovement.cs">
            <int:Suggestions CitationType="Inline">
              <int:Suggestion CitationStyle="Mla" IsIdentical="0">
                <int:ReplacementText>Create a new script file called PlayerMovement.cs and attach the script to the Player game object. Remember that Player is an empty game object that holds the actual character with the AnimationController. (“A Configurable Third-Person Camera in Unity | Faramira”).</int:ReplacementText>
                <int:CitationText>(“A Configurable Third-Person Camera in Unity | Faramira”)</int:CitationText>
              </int:Suggestion>
              <int:Suggestion CitationStyle="Apa" IsIdentical="0">
                <int:ReplacementText>Create a new script file called PlayerMovement.cs and attach the script to the Player game object. Remember that Player is an empty game object that holds the actual character with the AnimationController. (“A Configurable Third-Person Camera in Unity | Faramira”).</int:ReplacementText>
                <int:CitationText>(“A Configurable Third-Person Camera in Unity | Faramira”)</int:CitationText>
              </int:Suggestion>
              <int:Suggestion CitationStyle="Chicago" IsIdentical="0">
                <int:ReplacementText>Create a new script file called PlayerMovement.cs and attach the script to the Player game object. Remember that Player is an empty game object that holds the actual character with the AnimationController. (“A Configurable Third-Person Camera in Unity | Faramira”).</int:ReplacementText>
                <int:CitationText>(“A Configurable Third-Person Camera in Unity | Faramira”)</int:CitationText>
              </int:Suggestion>
            </int:Suggestions>
            <int:Suggestions CitationType="Full">
              <int:Suggestion CitationStyle="Mla" IsIdentical="0">
                <int:ReplacementText>&lt;i&gt;A Configurable Third-Person Camera in Unity | Faramira&lt;/i&gt;, https://faramira.com/a-configurable-third-person-camera-in-unity/.</int:ReplacementText>
                <int:CitationText>&lt;i&gt;A Configurable Third-Person Camera in Unity | Faramira&lt;/i&gt;, https://faramira.com/a-configurable-third-person-camera-in-unity/.</int:CitationText>
              </int:Suggestion>
              <int:Suggestion CitationStyle="Apa" IsIdentical="0">
                <int:ReplacementText>&lt;i&gt;A Configurable Third-Person Camera in Unity | Faramira&lt;/i&gt;. (n.d.). Retrieved from https://faramira.com/a-configurable-third-person-camera-in-unity/</int:ReplacementText>
                <int:CitationText>&lt;i&gt;A Configurable Third-Person Camera in Unity | Faramira&lt;/i&gt;. (n.d.). Retrieved from https://faramira.com/a-configurable-third-person-camera-in-unity/</int:CitationText>
              </int:Suggestion>
              <int:Suggestion CitationStyle="Chicago" IsIdentical="0">
                <int:ReplacementText>“A Configurable Third-Person Camera in Unity | Faramira” n.d., https://faramira.com/a-configurable-third-person-camera-in-unity/.</int:ReplacementText>
                <int:CitationText>“A Configurable Third-Person Camera in Unity | Faramira” n.d., https://faramira.com/a-configurable-third-person-camera-in-unity/.</int:CitationText>
              </int:Suggestion>
            </int:Suggestions>
          </int:SimilarityCritique>
        </oel:ext>
      </int:extLst>
    </int:Content>
    <int:Content id="vSMLdok6">
      <int:extLst>
        <oel:ext uri="426473B9-03D8-482F-96C9-C2C85392BACA">
          <int:SimilarityCritique Version="1" Context="Set the Animator value by dragging and dropping the HPCharacter into the M Animator field of the PlayerMovement." SourceType="Online" SourceTitle="A Configurable Third-Person Camera in Unity | Faramira" SourceUrl="https://faramira.com/a-configurable-third-person-camera-in-unity/" SourceSnippet="Set the Animator value by dragging and dropping the HPCharacter into the M Animator field of the PlayerMovement. Click Play and test the application. We will come back to PlayerMovement later again to enhance its functionality. We move on to implement the third-person camera control now one step at a time.">
            <int:Suggestions CitationType="Inline">
              <int:Suggestion CitationStyle="Mla" IsIdentical="1">
                <int:ReplacementText>“Set the Animator value by dragging and dropping the HPCharacter into the M Animator field of the PlayerMovement.” (“A Configurable Third-Person Camera in Unity | Faramira”).</int:ReplacementText>
                <int:CitationText>(“A Configurable Third-Person Camera in Unity | Faramira”)</int:CitationText>
              </int:Suggestion>
              <int:Suggestion CitationStyle="Apa" IsIdentical="1">
                <int:ReplacementText>“Set the Animator value by dragging and dropping the HPCharacter into the M Animator field of the PlayerMovement.” (“A Configurable Third-Person Camera in Unity | Faramira”).</int:ReplacementText>
                <int:CitationText>(“A Configurable Third-Person Camera in Unity | Faramira”)</int:CitationText>
              </int:Suggestion>
              <int:Suggestion CitationStyle="Chicago" IsIdentical="1">
                <int:ReplacementText>“Set the Animator value by dragging and dropping the HPCharacter into the M Animator field of the PlayerMovement.” (“A Configurable Third-Person Camera in Unity | Faramira”).</int:ReplacementText>
                <int:CitationText>(“A Configurable Third-Person Camera in Unity | Faramira”)</int:CitationText>
              </int:Suggestion>
            </int:Suggestions>
            <int:Suggestions CitationType="Full">
              <int:Suggestion CitationStyle="Mla" IsIdentical="1">
                <int:ReplacementText>&lt;i&gt;A Configurable Third-Person Camera in Unity | Faramira&lt;/i&gt;, https://faramira.com/a-configurable-third-person-camera-in-unity/.</int:ReplacementText>
                <int:CitationText>&lt;i&gt;A Configurable Third-Person Camera in Unity | Faramira&lt;/i&gt;, https://faramira.com/a-configurable-third-person-camera-in-unity/.</int:CitationText>
              </int:Suggestion>
              <int:Suggestion CitationStyle="Apa" IsIdentical="1">
                <int:ReplacementText>&lt;i&gt;A Configurable Third-Person Camera in Unity | Faramira&lt;/i&gt;. (n.d.). Retrieved from https://faramira.com/a-configurable-third-person-camera-in-unity/</int:ReplacementText>
                <int:CitationText>&lt;i&gt;A Configurable Third-Person Camera in Unity | Faramira&lt;/i&gt;. (n.d.). Retrieved from https://faramira.com/a-configurable-third-person-camera-in-unity/</int:CitationText>
              </int:Suggestion>
              <int:Suggestion CitationStyle="Chicago" IsIdentical="1">
                <int:ReplacementText>“A Configurable Third-Person Camera in Unity | Faramira” n.d., https://faramira.com/a-configurable-third-person-camera-in-unity/.</int:ReplacementText>
                <int:CitationText>“A Configurable Third-Person Camera in Unity | Faramira” n.d., https://faramira.com/a-configurable-third-person-camera-in-unity/.</int:CitationText>
              </int:Suggestion>
            </int:Suggestions>
          </int:SimilarityCritique>
        </oel:ext>
      </int:extLst>
    </int:Content>
    <int:Content id="X5zTRwxG">
      <int:extLst>
        <oel:ext uri="426473B9-03D8-482F-96C9-C2C85392BACA">
          <int:SimilarityCritique Version="1" Context="We will come back to PlayerMovement later again to enhance its functionality. We move on to implement the third-person camera control now one step at a time. By the time we finish, we hope to create a robust third-person camera control system." SourceType="Online" SourceTitle="A Configurable Third-Person Camera in Unity | Faramira" SourceUrl="https://faramira.com/a-configurable-third-person-camera-in-unity/" SourceSnippet="We will come back to PlayerMovement later again to enhance its functionality. We move on to implement the third-person camera control now one step at a time. By the time we finish, we hope to create a robust third-person camera control system. Section 2 – Implement Third-person Camera Controls.">
            <int:Suggestions CitationType="Inline">
              <int:Suggestion CitationStyle="Mla" IsIdentical="0">
                <int:ReplacementText>We will come back to PlayerMovement later again to enhance its functionality. We move on to implement the third-person camera control now one step at a time. By the time we finish, we hope to create a robust third-person camera control system. (“A Configurable Third-Person Camera in Unity | Faramira”).</int:ReplacementText>
                <int:CitationText>(“A Configurable Third-Person Camera in Unity | Faramira”)</int:CitationText>
              </int:Suggestion>
              <int:Suggestion CitationStyle="Apa" IsIdentical="0">
                <int:ReplacementText>We will come back to PlayerMovement later again to enhance its functionality. We move on to implement the third-person camera control now one step at a time. By the time we finish, we hope to create a robust third-person camera control system. (“A Configurable Third-Person Camera in Unity | Faramira”).</int:ReplacementText>
                <int:CitationText>(“A Configurable Third-Person Camera in Unity | Faramira”)</int:CitationText>
              </int:Suggestion>
              <int:Suggestion CitationStyle="Chicago" IsIdentical="0">
                <int:ReplacementText>We will come back to PlayerMovement later again to enhance its functionality. We move on to implement the third-person camera control now one step at a time. By the time we finish, we hope to create a robust third-person camera control system. (“A Configurable Third-Person Camera in Unity | Faramira”).</int:ReplacementText>
                <int:CitationText>(“A Configurable Third-Person Camera in Unity | Faramira”)</int:CitationText>
              </int:Suggestion>
            </int:Suggestions>
            <int:Suggestions CitationType="Full">
              <int:Suggestion CitationStyle="Mla" IsIdentical="0">
                <int:ReplacementText>&lt;i&gt;A Configurable Third-Person Camera in Unity | Faramira&lt;/i&gt;, https://faramira.com/a-configurable-third-person-camera-in-unity/.</int:ReplacementText>
                <int:CitationText>&lt;i&gt;A Configurable Third-Person Camera in Unity | Faramira&lt;/i&gt;, https://faramira.com/a-configurable-third-person-camera-in-unity/.</int:CitationText>
              </int:Suggestion>
              <int:Suggestion CitationStyle="Apa" IsIdentical="0">
                <int:ReplacementText>&lt;i&gt;A Configurable Third-Person Camera in Unity | Faramira&lt;/i&gt;. (n.d.). Retrieved from https://faramira.com/a-configurable-third-person-camera-in-unity/</int:ReplacementText>
                <int:CitationText>&lt;i&gt;A Configurable Third-Person Camera in Unity | Faramira&lt;/i&gt;. (n.d.). Retrieved from https://faramira.com/a-configurable-third-person-camera-in-unity/</int:CitationText>
              </int:Suggestion>
              <int:Suggestion CitationStyle="Chicago" IsIdentical="0">
                <int:ReplacementText>“A Configurable Third-Person Camera in Unity | Faramira” n.d., https://faramira.com/a-configurable-third-person-camera-in-unity/.</int:ReplacementText>
                <int:CitationText>“A Configurable Third-Person Camera in Unity | Faramira” n.d., https://faramira.com/a-configurable-third-person-camera-in-unity/.</int:CitationText>
              </int:Suggestion>
            </int:Suggestions>
          </int:SimilarityCritique>
        </oel:ext>
      </int:extLst>
    </int:Content>
    <int:Content id="/ooQ5qsh">
      <int:extLst>
        <oel:ext uri="426473B9-03D8-482F-96C9-C2C85392BACA">
          <int:SimilarityCritique Version="1" Context="Create a new script called ThirdPersonCamera.cs and add it as a component of the Main Camera." SourceType="Online" SourceTitle="A Configurable Third-Person Camera in Unity | Faramira" SourceUrl="https://faramira.com/a-configurable-third-person-camera-in-unity/" SourceSnippet="Create a new script called ThirdPersonCamera.cs and add it as component of the Main Camera. 1. Track – third-person camera control. In this mode we will let the camera track a game object by setting the LookAt value to be the designated game object’s position. In this mode the camera does not change it position.">
            <int:Suggestions CitationType="Inline">
              <int:Suggestion CitationStyle="Mla" IsIdentical="0">
                <int:ReplacementText>Create a new script called ThirdPersonCamera.cs and add it as a component of the Main Camera. (“A Configurable Third-Person Camera in Unity | Faramira”).</int:ReplacementText>
                <int:CitationText>(“A Configurable Third-Person Camera in Unity | Faramira”)</int:CitationText>
              </int:Suggestion>
              <int:Suggestion CitationStyle="Apa" IsIdentical="0">
                <int:ReplacementText>Create a new script called ThirdPersonCamera.cs and add it as a component of the Main Camera. (“A Configurable Third-Person Camera in Unity | Faramira”).</int:ReplacementText>
                <int:CitationText>(“A Configurable Third-Person Camera in Unity | Faramira”)</int:CitationText>
              </int:Suggestion>
              <int:Suggestion CitationStyle="Chicago" IsIdentical="0">
                <int:ReplacementText>Create a new script called ThirdPersonCamera.cs and add it as a component of the Main Camera. (“A Configurable Third-Person Camera in Unity | Faramira”).</int:ReplacementText>
                <int:CitationText>(“A Configurable Third-Person Camera in Unity | Faramira”)</int:CitationText>
              </int:Suggestion>
            </int:Suggestions>
            <int:Suggestions CitationType="Full">
              <int:Suggestion CitationStyle="Mla" IsIdentical="0">
                <int:ReplacementText>&lt;i&gt;A Configurable Third-Person Camera in Unity | Faramira&lt;/i&gt;, https://faramira.com/a-configurable-third-person-camera-in-unity/.</int:ReplacementText>
                <int:CitationText>&lt;i&gt;A Configurable Third-Person Camera in Unity | Faramira&lt;/i&gt;, https://faramira.com/a-configurable-third-person-camera-in-unity/.</int:CitationText>
              </int:Suggestion>
              <int:Suggestion CitationStyle="Apa" IsIdentical="0">
                <int:ReplacementText>&lt;i&gt;A Configurable Third-Person Camera in Unity | Faramira&lt;/i&gt;. (n.d.). Retrieved from https://faramira.com/a-configurable-third-person-camera-in-unity/</int:ReplacementText>
                <int:CitationText>&lt;i&gt;A Configurable Third-Person Camera in Unity | Faramira&lt;/i&gt;. (n.d.). Retrieved from https://faramira.com/a-configurable-third-person-camera-in-unity/</int:CitationText>
              </int:Suggestion>
              <int:Suggestion CitationStyle="Chicago" IsIdentical="0">
                <int:ReplacementText>“A Configurable Third-Person Camera in Unity | Faramira” n.d., https://faramira.com/a-configurable-third-person-camera-in-unity/.</int:ReplacementText>
                <int:CitationText>“A Configurable Third-Person Camera in Unity | Faramira” n.d., https://faramira.com/a-configurable-third-person-camera-in-unity/.</int:CitationText>
              </int:Suggestion>
            </int:Suggestions>
          </int:SimilarityCritique>
        </oel:ext>
      </int:extLst>
    </int:Content>
    <int:Content id="/Td5Nt0i">
      <int:extLst>
        <oel:ext uri="426473B9-03D8-482F-96C9-C2C85392BACA">
          <int:SimilarityCritique Version="1" Context="In this mode, we will let the camera track a game object by setting the LookAt value to be the designated game object’s position." SourceType="Online" SourceTitle="A Configurable Third-Person Camera in Unity | Faramira" SourceUrl="https://faramira.com/a-configurable-third-person-camera-in-unity/" SourceSnippet="In this mode we will let the camera track a game object by setting the LookAt value to be the designated game object’s position. In this mode the camera does not change it position. This is by far the simplest third-person camera control. Double click on ThirdPersonCamera.cs and open the file in your favourite IDE.">
            <int:Suggestions CitationType="Inline">
              <int:Suggestion CitationStyle="Mla" IsIdentical="0">
                <int:ReplacementText>In this mode, we will let the camera track a game object by setting the LookAt value to be the designated game object’s position. (“A Configurable Third-Person Camera in Unity | Faramira”).</int:ReplacementText>
                <int:CitationText>(“A Configurable Third-Person Camera in Unity | Faramira”)</int:CitationText>
              </int:Suggestion>
              <int:Suggestion CitationStyle="Apa" IsIdentical="0">
                <int:ReplacementText>In this mode, we will let the camera track a game object by setting the LookAt value to be the designated game object’s position. (“A Configurable Third-Person Camera in Unity | Faramira”).</int:ReplacementText>
                <int:CitationText>(“A Configurable Third-Person Camera in Unity | Faramira”)</int:CitationText>
              </int:Suggestion>
              <int:Suggestion CitationStyle="Chicago" IsIdentical="0">
                <int:ReplacementText>In this mode, we will let the camera track a game object by setting the LookAt value to be the designated game object’s position. (“A Configurable Third-Person Camera in Unity | Faramira”).</int:ReplacementText>
                <int:CitationText>(“A Configurable Third-Person Camera in Unity | Faramira”)</int:CitationText>
              </int:Suggestion>
            </int:Suggestions>
            <int:Suggestions CitationType="Full">
              <int:Suggestion CitationStyle="Mla" IsIdentical="0">
                <int:ReplacementText>&lt;i&gt;A Configurable Third-Person Camera in Unity | Faramira&lt;/i&gt;, https://faramira.com/a-configurable-third-person-camera-in-unity/.</int:ReplacementText>
                <int:CitationText>&lt;i&gt;A Configurable Third-Person Camera in Unity | Faramira&lt;/i&gt;, https://faramira.com/a-configurable-third-person-camera-in-unity/.</int:CitationText>
              </int:Suggestion>
              <int:Suggestion CitationStyle="Apa" IsIdentical="0">
                <int:ReplacementText>&lt;i&gt;A Configurable Third-Person Camera in Unity | Faramira&lt;/i&gt;. (n.d.). Retrieved from https://faramira.com/a-configurable-third-person-camera-in-unity/</int:ReplacementText>
                <int:CitationText>&lt;i&gt;A Configurable Third-Person Camera in Unity | Faramira&lt;/i&gt;. (n.d.). Retrieved from https://faramira.com/a-configurable-third-person-camera-in-unity/</int:CitationText>
              </int:Suggestion>
              <int:Suggestion CitationStyle="Chicago" IsIdentical="0">
                <int:ReplacementText>“A Configurable Third-Person Camera in Unity | Faramira” n.d., https://faramira.com/a-configurable-third-person-camera-in-unity/.</int:ReplacementText>
                <int:CitationText>“A Configurable Third-Person Camera in Unity | Faramira” n.d., https://faramira.com/a-configurable-third-person-camera-in-unity/.</int:CitationText>
              </int:Suggestion>
            </int:Suggestions>
          </int:SimilarityCritique>
        </oel:ext>
      </int:extLst>
    </int:Content>
    <int:Content id="0WE44ygX">
      <int:extLst>
        <oel:ext uri="426473B9-03D8-482F-96C9-C2C85392BACA">
          <int:SimilarityCritique Version="1" Context="In this mode, the camera does not change its position." SourceType="Online" SourceTitle="Untitled Document [www.cs.uic.edu]" SourceUrl="https://www.cs.uic.edu/~mbernasc/CS527/final/body.html" SourceSnippet="As shown in the pictures on the right, the truck moves around a pylon and the camera does not change its position. These two clues led me to think that there were three elements in this scene: the truck, the pylon and the background. At ...">
            <int:Suggestions CitationType="Inline">
              <int:Suggestion CitationStyle="Mla" IsIdentical="0">
                <int:ReplacementText>In this mode, the camera does not change its position. (“Untitled Document [www.cs.uic.edu]”).</int:ReplacementText>
                <int:CitationText>(“Untitled Document [www.cs.uic.edu]”)</int:CitationText>
              </int:Suggestion>
              <int:Suggestion CitationStyle="Apa" IsIdentical="0">
                <int:ReplacementText>In this mode, the camera does not change its position. (“Untitled Document [www.cs.uic.edu]”).</int:ReplacementText>
                <int:CitationText>(“Untitled Document [www.cs.uic.edu]”)</int:CitationText>
              </int:Suggestion>
              <int:Suggestion CitationStyle="Chicago" IsIdentical="0">
                <int:ReplacementText>In this mode, the camera does not change its position. (“Untitled Document [www.cs.uic.edu]”).</int:ReplacementText>
                <int:CitationText>(“Untitled Document [www.cs.uic.edu]”)</int:CitationText>
              </int:Suggestion>
            </int:Suggestions>
            <int:Suggestions CitationType="Full">
              <int:Suggestion CitationStyle="Mla" IsIdentical="0">
                <int:ReplacementText>&lt;i&gt;Untitled Document [www.cs.uic.edu]&lt;/i&gt;, https://www.cs.uic.edu/~mbernasc/CS527/final/body.html.</int:ReplacementText>
                <int:CitationText>&lt;i&gt;Untitled Document [www.cs.uic.edu]&lt;/i&gt;, https://www.cs.uic.edu/~mbernasc/CS527/final/body.html.</int:CitationText>
              </int:Suggestion>
              <int:Suggestion CitationStyle="Apa" IsIdentical="0">
                <int:ReplacementText>&lt;i&gt;Untitled Document [www.cs.uic.edu]&lt;/i&gt;. (n.d.). Retrieved from https://www.cs.uic.edu/~mbernasc/CS527/final/body.html</int:ReplacementText>
                <int:CitationText>&lt;i&gt;Untitled Document [www.cs.uic.edu]&lt;/i&gt;. (n.d.). Retrieved from https://www.cs.uic.edu/~mbernasc/CS527/final/body.html</int:CitationText>
              </int:Suggestion>
              <int:Suggestion CitationStyle="Chicago" IsIdentical="0">
                <int:ReplacementText>“Untitled Document [www.cs.uic.edu]” n.d., https://www.cs.uic.edu/~mbernasc/CS527/final/body.html.</int:ReplacementText>
                <int:CitationText>“Untitled Document [www.cs.uic.edu]” n.d., https://www.cs.uic.edu/~mbernasc/CS527/final/body.html.</int:CitationText>
              </int:Suggestion>
            </int:Suggestions>
          </int:SimilarityCritique>
        </oel:ext>
      </int:extLst>
    </int:Content>
    <int:Content id="E/QZSBGF">
      <int:extLst>
        <oel:ext uri="426473B9-03D8-482F-96C9-C2C85392BACA">
          <int:SimilarityCritique Version="1" Context="Double click on ThirdPersonCamera.cs and open the file in your favourite IDE." SourceType="Online" SourceTitle="A Configurable Third-Person Camera in Unity | Faramira" SourceUrl="https://faramira.com/a-configurable-third-person-camera-in-unity/" SourceSnippet="Double click on ThirdPersonCamera.cs and open the file in your favourite IDE. We will implement our third-person camera functionality in LateUpdate. From Unity: LateUpdate is called every frame if the Behaviour is enabled. LateUpdate is called after all Update functions have been called. This is useful to order script execution.">
            <int:Suggestions CitationType="Inline">
              <int:Suggestion CitationStyle="Mla" IsIdentical="1">
                <int:ReplacementText>“Double click on ThirdPersonCamera.cs and open the file in your favourite IDE.” (“A Configurable Third-Person Camera in Unity | Faramira”).</int:ReplacementText>
                <int:CitationText>(“A Configurable Third-Person Camera in Unity | Faramira”)</int:CitationText>
              </int:Suggestion>
              <int:Suggestion CitationStyle="Apa" IsIdentical="1">
                <int:ReplacementText>“Double click on ThirdPersonCamera.cs and open the file in your favourite IDE.” (“A Configurable Third-Person Camera in Unity | Faramira”).</int:ReplacementText>
                <int:CitationText>(“A Configurable Third-Person Camera in Unity | Faramira”)</int:CitationText>
              </int:Suggestion>
              <int:Suggestion CitationStyle="Chicago" IsIdentical="1">
                <int:ReplacementText>“Double click on ThirdPersonCamera.cs and open the file in your favourite IDE.” (“A Configurable Third-Person Camera in Unity | Faramira”).</int:ReplacementText>
                <int:CitationText>(“A Configurable Third-Person Camera in Unity | Faramira”)</int:CitationText>
              </int:Suggestion>
            </int:Suggestions>
            <int:Suggestions CitationType="Full">
              <int:Suggestion CitationStyle="Mla" IsIdentical="1">
                <int:ReplacementText>&lt;i&gt;A Configurable Third-Person Camera in Unity | Faramira&lt;/i&gt;, https://faramira.com/a-configurable-third-person-camera-in-unity/.</int:ReplacementText>
                <int:CitationText>&lt;i&gt;A Configurable Third-Person Camera in Unity | Faramira&lt;/i&gt;, https://faramira.com/a-configurable-third-person-camera-in-unity/.</int:CitationText>
              </int:Suggestion>
              <int:Suggestion CitationStyle="Apa" IsIdentical="1">
                <int:ReplacementText>&lt;i&gt;A Configurable Third-Person Camera in Unity | Faramira&lt;/i&gt;. (n.d.). Retrieved from https://faramira.com/a-configurable-third-person-camera-in-unity/</int:ReplacementText>
                <int:CitationText>&lt;i&gt;A Configurable Third-Person Camera in Unity | Faramira&lt;/i&gt;. (n.d.). Retrieved from https://faramira.com/a-configurable-third-person-camera-in-unity/</int:CitationText>
              </int:Suggestion>
              <int:Suggestion CitationStyle="Chicago" IsIdentical="1">
                <int:ReplacementText>“A Configurable Third-Person Camera in Unity | Faramira” n.d., https://faramira.com/a-configurable-third-person-camera-in-unity/.</int:ReplacementText>
                <int:CitationText>“A Configurable Third-Person Camera in Unity | Faramira” n.d., https://faramira.com/a-configurable-third-person-camera-in-unity/.</int:CitationText>
              </int:Suggestion>
            </int:Suggestions>
          </int:SimilarityCritique>
        </oel:ext>
      </int:extLst>
    </int:Content>
    <int:Content id="l1J8rdBc">
      <int:extLst>
        <oel:ext uri="426473B9-03D8-482F-96C9-C2C85392BACA">
          <int:SimilarityCritique Version="1" Context="From Unity: LateUpdate is called every frame if the Behaviour is enabled. LateUpdate is called after all Update functions have been called." SourceType="Online" SourceTitle="Unity Lateupdate Order" SourceUrl="http://ckuj.clarabomboniere.it/unity-lateupdate-order.html" SourceSnippet="From Unity: LateUpdate is called every frame if the Behaviour is enabled. In order to know where the words were found we need to ask tesseract for the words ( TessBaseAPIGetWords ). Before I did that, you effectively get jerky movement as the camera is always behind where it needs to be.">
            <int:Suggestions CitationType="Inline">
              <int:Suggestion CitationStyle="Mla" IsIdentical="0">
                <int:ReplacementText>From Unity: LateUpdate is called every frame if the Behaviour is enabled. LateUpdate is called after all Update functions have been called. (“Unity Lateupdate Order”).</int:ReplacementText>
                <int:CitationText>(“Unity Lateupdate Order”)</int:CitationText>
              </int:Suggestion>
              <int:Suggestion CitationStyle="Apa" IsIdentical="0">
                <int:ReplacementText>From Unity: LateUpdate is called every frame if the Behaviour is enabled. LateUpdate is called after all Update functions have been called. (“Unity Lateupdate Order”).</int:ReplacementText>
                <int:CitationText>(“Unity Lateupdate Order”)</int:CitationText>
              </int:Suggestion>
              <int:Suggestion CitationStyle="Chicago" IsIdentical="0">
                <int:ReplacementText>From Unity: LateUpdate is called every frame if the Behaviour is enabled. LateUpdate is called after all Update functions have been called. (“Unity Lateupdate Order”).</int:ReplacementText>
                <int:CitationText>(“Unity Lateupdate Order”)</int:CitationText>
              </int:Suggestion>
            </int:Suggestions>
            <int:Suggestions CitationType="Full">
              <int:Suggestion CitationStyle="Mla" IsIdentical="0">
                <int:ReplacementText>&lt;i&gt;Unity Lateupdate Order&lt;/i&gt;, http://ckuj.clarabomboniere.it/unity-lateupdate-order.html.</int:ReplacementText>
                <int:CitationText>&lt;i&gt;Unity Lateupdate Order&lt;/i&gt;, http://ckuj.clarabomboniere.it/unity-lateupdate-order.html.</int:CitationText>
              </int:Suggestion>
              <int:Suggestion CitationStyle="Apa" IsIdentical="0">
                <int:ReplacementText>&lt;i&gt;Unity Lateupdate Order&lt;/i&gt;. (n.d.). Retrieved from http://ckuj.clarabomboniere.it/unity-lateupdate-order.html</int:ReplacementText>
                <int:CitationText>&lt;i&gt;Unity Lateupdate Order&lt;/i&gt;. (n.d.). Retrieved from http://ckuj.clarabomboniere.it/unity-lateupdate-order.html</int:CitationText>
              </int:Suggestion>
              <int:Suggestion CitationStyle="Chicago" IsIdentical="0">
                <int:ReplacementText>“Unity Lateupdate Order” n.d., http://ckuj.clarabomboniere.it/unity-lateupdate-order.html.</int:ReplacementText>
                <int:CitationText>“Unity Lateupdate Order” n.d., http://ckuj.clarabomboniere.it/unity-lateupdate-order.html.</int:CitationText>
              </int:Suggestion>
            </int:Suggestions>
          </int:SimilarityCritique>
        </oel:ext>
      </int:extLst>
    </int:Content>
    <int:Content id="IfBf7WNR">
      <int:extLst>
        <oel:ext uri="426473B9-03D8-482F-96C9-C2C85392BACA">
          <int:SimilarityCritique Version="1" Context="This is useful to order script execution. For example, a follow camera should always be implemented in LateUpdate because it tracks objects that might have moved inside Update." SourceType="Online" SourceTitle="Unity - Scripting API: MonoBehaviour.LateUpdate()" SourceUrl="https://docs.unity3d.com/ScriptReference/MonoBehaviour.LateUpdate.html" SourceSnippet="LateUpdate is called after all Update functions have been called. This is useful to order script execution. For example a follow camera should always be implemented in LateUpdate because it tracks objects that might have moved inside Update.">
            <int:Suggestions CitationType="Inline">
              <int:Suggestion CitationStyle="Mla" IsIdentical="0">
                <int:ReplacementText>This is useful to order script execution. For example, a follow camera should always be implemented in LateUpdate because it tracks objects that might have moved inside Update. (“Unity - Scripting API: MonoBehaviour.LateUpdate()”).</int:ReplacementText>
                <int:CitationText>(“Unity - Scripting API: MonoBehaviour.LateUpdate()”)</int:CitationText>
              </int:Suggestion>
              <int:Suggestion CitationStyle="Apa" IsIdentical="0">
                <int:ReplacementText>This is useful to order script execution. For example, a follow camera should always be implemented in LateUpdate because it tracks objects that might have moved inside Update. (“Unity - Scripting API: MonoBehaviour.LateUpdate()”).</int:ReplacementText>
                <int:CitationText>(“Unity - Scripting API: MonoBehaviour.LateUpdate()”)</int:CitationText>
              </int:Suggestion>
              <int:Suggestion CitationStyle="Chicago" IsIdentical="0">
                <int:ReplacementText>This is useful to order script execution. For example, a follow camera should always be implemented in LateUpdate because it tracks objects that might have moved inside Update. (“Unity - Scripting API: MonoBehaviour.LateUpdate()”).</int:ReplacementText>
                <int:CitationText>(“Unity - Scripting API: MonoBehaviour.LateUpdate()”)</int:CitationText>
              </int:Suggestion>
            </int:Suggestions>
            <int:Suggestions CitationType="Full">
              <int:Suggestion CitationStyle="Mla" IsIdentical="0">
                <int:ReplacementText>&lt;i&gt;Unity - Scripting API: MonoBehaviour.LateUpdate()&lt;/i&gt;, https://docs.unity3d.com/ScriptReference/MonoBehaviour.LateUpdate.html.</int:ReplacementText>
                <int:CitationText>&lt;i&gt;Unity - Scripting API: MonoBehaviour.LateUpdate()&lt;/i&gt;, https://docs.unity3d.com/ScriptReference/MonoBehaviour.LateUpdate.html.</int:CitationText>
              </int:Suggestion>
              <int:Suggestion CitationStyle="Apa" IsIdentical="0">
                <int:ReplacementText>&lt;i&gt;Unity - Scripting API: MonoBehaviour.LateUpdate()&lt;/i&gt;. (n.d.). Retrieved from https://docs.unity3d.com/ScriptReference/MonoBehaviour.LateUpdate.html</int:ReplacementText>
                <int:CitationText>&lt;i&gt;Unity - Scripting API: MonoBehaviour.LateUpdate()&lt;/i&gt;. (n.d.). Retrieved from https://docs.unity3d.com/ScriptReference/MonoBehaviour.LateUpdate.html</int:CitationText>
              </int:Suggestion>
              <int:Suggestion CitationStyle="Chicago" IsIdentical="0">
                <int:ReplacementText>“Unity - Scripting API: MonoBehaviour.LateUpdate()” n.d., https://docs.unity3d.com/ScriptReference/MonoBehaviour.LateUpdate.html.</int:ReplacementText>
                <int:CitationText>“Unity - Scripting API: MonoBehaviour.LateUpdate()” n.d., https://docs.unity3d.com/ScriptReference/MonoBehaviour.LateUpdate.html.</int:CitationText>
              </int:Suggestion>
            </int:Suggestions>
          </int:SimilarityCritique>
        </oel:ext>
      </int:extLst>
    </int:Content>
    <int:Content id="i7h8A1/f">
      <int:extLst>
        <oel:ext uri="426473B9-03D8-482F-96C9-C2C85392BACA">
          <int:SimilarityCritique Version="1" Context="You can see that we have created an enum type called ThirdPersonCameraType." SourceType="Online" SourceTitle="A Configurable Third-Person Camera in Unity | Faramira" SourceUrl="https://faramira.com/a-configurable-third-person-camera-in-unity/" SourceSnippet="You can see that we have created an enum type called ThirdPersonCameraType. This is because we intend to implement more than one type of third-party camera control. Click play and view the behavior.">
            <int:Suggestions CitationType="Inline">
              <int:Suggestion CitationStyle="Mla" IsIdentical="1">
                <int:ReplacementText>“You can see that we have created an enum type called ThirdPersonCameraType.” (“A Configurable Third-Person Camera in Unity | Faramira”).</int:ReplacementText>
                <int:CitationText>(“A Configurable Third-Person Camera in Unity | Faramira”)</int:CitationText>
              </int:Suggestion>
              <int:Suggestion CitationStyle="Apa" IsIdentical="1">
                <int:ReplacementText>“You can see that we have created an enum type called ThirdPersonCameraType.” (“A Configurable Third-Person Camera in Unity | Faramira”).</int:ReplacementText>
                <int:CitationText>(“A Configurable Third-Person Camera in Unity | Faramira”)</int:CitationText>
              </int:Suggestion>
              <int:Suggestion CitationStyle="Chicago" IsIdentical="1">
                <int:ReplacementText>“You can see that we have created an enum type called ThirdPersonCameraType.” (“A Configurable Third-Person Camera in Unity | Faramira”).</int:ReplacementText>
                <int:CitationText>(“A Configurable Third-Person Camera in Unity | Faramira”)</int:CitationText>
              </int:Suggestion>
            </int:Suggestions>
            <int:Suggestions CitationType="Full">
              <int:Suggestion CitationStyle="Mla" IsIdentical="1">
                <int:ReplacementText>&lt;i&gt;A Configurable Third-Person Camera in Unity | Faramira&lt;/i&gt;, https://faramira.com/a-configurable-third-person-camera-in-unity/.</int:ReplacementText>
                <int:CitationText>&lt;i&gt;A Configurable Third-Person Camera in Unity | Faramira&lt;/i&gt;, https://faramira.com/a-configurable-third-person-camera-in-unity/.</int:CitationText>
              </int:Suggestion>
              <int:Suggestion CitationStyle="Apa" IsIdentical="1">
                <int:ReplacementText>&lt;i&gt;A Configurable Third-Person Camera in Unity | Faramira&lt;/i&gt;. (n.d.). Retrieved from https://faramira.com/a-configurable-third-person-camera-in-unity/</int:ReplacementText>
                <int:CitationText>&lt;i&gt;A Configurable Third-Person Camera in Unity | Faramira&lt;/i&gt;. (n.d.). Retrieved from https://faramira.com/a-configurable-third-person-camera-in-unity/</int:CitationText>
              </int:Suggestion>
              <int:Suggestion CitationStyle="Chicago" IsIdentical="1">
                <int:ReplacementText>“A Configurable Third-Person Camera in Unity | Faramira” n.d., https://faramira.com/a-configurable-third-person-camera-in-unity/.</int:ReplacementText>
                <int:CitationText>“A Configurable Third-Person Camera in Unity | Faramira” n.d., https://faramira.com/a-configurable-third-person-camera-in-unity/.</int:CitationText>
              </int:Suggestion>
            </int:Suggestions>
          </int:SimilarityCritique>
        </oel:ext>
      </int:extLst>
    </int:Content>
    <int:Content id="4IH/2CSJ">
      <int:extLst>
        <oel:ext uri="426473B9-03D8-482F-96C9-C2C85392BACA">
          <int:SimilarityCritique Version="1" Context="For our animated character, the position of the transform is at height 0. If you want to track the target’s full height then we will need to add the player’s height into the LookAt position." SourceType="Online" SourceTitle="A Configurable Third-Person Camera in Unity | Faramira" SourceUrl="https://faramira.com/a-configurable-third-person-camera-in-unity/" SourceSnippet="For our animated character, the position of the transform is at height 0. If you want to track the target’s full height then we will need to add the player’s height into the LookAt position. So, we change the CameraMove_Track function to the cater for the player’s height.">
            <int:Suggestions CitationType="Inline">
              <int:Suggestion CitationStyle="Mla" IsIdentical="0">
                <int:ReplacementText>For our animated character, the position of the transform is at height 0. If you want to track the target’s full height then we will need to add the player’s height into the LookAt position. (“A Configurable Third-Person Camera in Unity | Faramira”).</int:ReplacementText>
                <int:CitationText>(“A Configurable Third-Person Camera in Unity | Faramira”)</int:CitationText>
              </int:Suggestion>
              <int:Suggestion CitationStyle="Apa" IsIdentical="0">
                <int:ReplacementText>For our animated character, the position of the transform is at height 0. If you want to track the target’s full height then we will need to add the player’s height into the LookAt position. (“A Configurable Third-Person Camera in Unity | Faramira”).</int:ReplacementText>
                <int:CitationText>(“A Configurable Third-Person Camera in Unity | Faramira”)</int:CitationText>
              </int:Suggestion>
              <int:Suggestion CitationStyle="Chicago" IsIdentical="0">
                <int:ReplacementText>For our animated character, the position of the transform is at height 0. If you want to track the target’s full height then we will need to add the player’s height into the LookAt position. (“A Configurable Third-Person Camera in Unity | Faramira”).</int:ReplacementText>
                <int:CitationText>(“A Configurable Third-Person Camera in Unity | Faramira”)</int:CitationText>
              </int:Suggestion>
            </int:Suggestions>
            <int:Suggestions CitationType="Full">
              <int:Suggestion CitationStyle="Mla" IsIdentical="0">
                <int:ReplacementText>&lt;i&gt;A Configurable Third-Person Camera in Unity | Faramira&lt;/i&gt;, https://faramira.com/a-configurable-third-person-camera-in-unity/.</int:ReplacementText>
                <int:CitationText>&lt;i&gt;A Configurable Third-Person Camera in Unity | Faramira&lt;/i&gt;, https://faramira.com/a-configurable-third-person-camera-in-unity/.</int:CitationText>
              </int:Suggestion>
              <int:Suggestion CitationStyle="Apa" IsIdentical="0">
                <int:ReplacementText>&lt;i&gt;A Configurable Third-Person Camera in Unity | Faramira&lt;/i&gt;. (n.d.). Retrieved from https://faramira.com/a-configurable-third-person-camera-in-unity/</int:ReplacementText>
                <int:CitationText>&lt;i&gt;A Configurable Third-Person Camera in Unity | Faramira&lt;/i&gt;. (n.d.). Retrieved from https://faramira.com/a-configurable-third-person-camera-in-unity/</int:CitationText>
              </int:Suggestion>
              <int:Suggestion CitationStyle="Chicago" IsIdentical="0">
                <int:ReplacementText>“A Configurable Third-Person Camera in Unity | Faramira” n.d., https://faramira.com/a-configurable-third-person-camera-in-unity/.</int:ReplacementText>
                <int:CitationText>“A Configurable Third-Person Camera in Unity | Faramira” n.d., https://faramira.com/a-configurable-third-person-camera-in-unity/.</int:CitationText>
              </int:Suggestion>
            </int:Suggestions>
          </int:SimilarityCritique>
        </oel:ext>
      </int:extLst>
    </int:Content>
    <int:Content id="3MRtRbR6">
      <int:extLst>
        <oel:ext uri="426473B9-03D8-482F-96C9-C2C85392BACA">
          <int:SimilarityCritique Version="1" Context="So, we change the CameraMove_Track function to the cater for the player’s height. For this we will need to add another public variable called mPlayerHeight." SourceType="Online" SourceTitle="A Configurable Third-Person Camera in Unity | Faramira" SourceUrl="https://faramira.com/a-configurable-third-person-camera-in-unity/" SourceSnippet="So, we change the CameraMove_Track function to the cater for the player’s height. For this we will need to add another public variable called mPlayerHeight. // add a new variable to allow setting of the player's height. public float mPlayerHeight = 2.0f; ...">
            <int:Suggestions CitationType="Inline">
              <int:Suggestion CitationStyle="Mla" IsIdentical="0">
                <int:ReplacementText>So, we change the CameraMove_Track function to the cater for the player’s height. For this we will need to add another public variable called mPlayerHeight. (“A Configurable Third-Person Camera in Unity | Faramira”).</int:ReplacementText>
                <int:CitationText>(“A Configurable Third-Person Camera in Unity | Faramira”)</int:CitationText>
              </int:Suggestion>
              <int:Suggestion CitationStyle="Apa" IsIdentical="0">
                <int:ReplacementText>So, we change the CameraMove_Track function to the cater for the player’s height. For this we will need to add another public variable called mPlayerHeight. (“A Configurable Third-Person Camera in Unity | Faramira”).</int:ReplacementText>
                <int:CitationText>(“A Configurable Third-Person Camera in Unity | Faramira”)</int:CitationText>
              </int:Suggestion>
              <int:Suggestion CitationStyle="Chicago" IsIdentical="0">
                <int:ReplacementText>So, we change the CameraMove_Track function to the cater for the player’s height. For this we will need to add another public variable called mPlayerHeight. (“A Configurable Third-Person Camera in Unity | Faramira”).</int:ReplacementText>
                <int:CitationText>(“A Configurable Third-Person Camera in Unity | Faramira”)</int:CitationText>
              </int:Suggestion>
            </int:Suggestions>
            <int:Suggestions CitationType="Full">
              <int:Suggestion CitationStyle="Mla" IsIdentical="0">
                <int:ReplacementText>&lt;i&gt;A Configurable Third-Person Camera in Unity | Faramira&lt;/i&gt;, https://faramira.com/a-configurable-third-person-camera-in-unity/.</int:ReplacementText>
                <int:CitationText>&lt;i&gt;A Configurable Third-Person Camera in Unity | Faramira&lt;/i&gt;, https://faramira.com/a-configurable-third-person-camera-in-unity/.</int:CitationText>
              </int:Suggestion>
              <int:Suggestion CitationStyle="Apa" IsIdentical="0">
                <int:ReplacementText>&lt;i&gt;A Configurable Third-Person Camera in Unity | Faramira&lt;/i&gt;. (n.d.). Retrieved from https://faramira.com/a-configurable-third-person-camera-in-unity/</int:ReplacementText>
                <int:CitationText>&lt;i&gt;A Configurable Third-Person Camera in Unity | Faramira&lt;/i&gt;. (n.d.). Retrieved from https://faramira.com/a-configurable-third-person-camera-in-unity/</int:CitationText>
              </int:Suggestion>
              <int:Suggestion CitationStyle="Chicago" IsIdentical="0">
                <int:ReplacementText>“A Configurable Third-Person Camera in Unity | Faramira” n.d., https://faramira.com/a-configurable-third-person-camera-in-unity/.</int:ReplacementText>
                <int:CitationText>“A Configurable Third-Person Camera in Unity | Faramira” n.d., https://faramira.com/a-configurable-third-person-camera-in-unity/.</int:CitationText>
              </int:Suggestion>
            </int:Suggestions>
          </int:SimilarityCritique>
        </oel:ext>
      </int:extLst>
    </int:Content>
    <int:Content id="Q6wtZyta">
      <int:extLst>
        <oel:ext uri="426473B9-03D8-482F-96C9-C2C85392BACA">
          <int:SimilarityCritique Version="1" Context="You can change the height of the player depending on your where you would want the camera to look at." SourceType="Online" SourceTitle="A Configurable Third-Person Camera in Unity | Faramira" SourceUrl="https://faramira.com/a-configurable-third-person-camera-in-unity/" SourceSnippet="You can change the height of the player depending on your where you would want the camera to look at. 2. Follow – third-person camera control. Our next implementation of a third-person camera control will be called Follow where the camera follows the target player.">
            <int:Suggestions CitationType="Inline">
              <int:Suggestion CitationStyle="Mla" IsIdentical="1">
                <int:ReplacementText>“You can change the height of the player depending on your where you would want the camera to look at.” (“A Configurable Third-Person Camera in Unity | Faramira”).</int:ReplacementText>
                <int:CitationText>(“A Configurable Third-Person Camera in Unity | Faramira”)</int:CitationText>
              </int:Suggestion>
              <int:Suggestion CitationStyle="Apa" IsIdentical="1">
                <int:ReplacementText>“You can change the height of the player depending on your where you would want the camera to look at.” (“A Configurable Third-Person Camera in Unity | Faramira”).</int:ReplacementText>
                <int:CitationText>(“A Configurable Third-Person Camera in Unity | Faramira”)</int:CitationText>
              </int:Suggestion>
              <int:Suggestion CitationStyle="Chicago" IsIdentical="1">
                <int:ReplacementText>“You can change the height of the player depending on your where you would want the camera to look at.” (“A Configurable Third-Person Camera in Unity | Faramira”).</int:ReplacementText>
                <int:CitationText>(“A Configurable Third-Person Camera in Unity | Faramira”)</int:CitationText>
              </int:Suggestion>
            </int:Suggestions>
            <int:Suggestions CitationType="Full">
              <int:Suggestion CitationStyle="Mla" IsIdentical="1">
                <int:ReplacementText>&lt;i&gt;A Configurable Third-Person Camera in Unity | Faramira&lt;/i&gt;, https://faramira.com/a-configurable-third-person-camera-in-unity/.</int:ReplacementText>
                <int:CitationText>&lt;i&gt;A Configurable Third-Person Camera in Unity | Faramira&lt;/i&gt;, https://faramira.com/a-configurable-third-person-camera-in-unity/.</int:CitationText>
              </int:Suggestion>
              <int:Suggestion CitationStyle="Apa" IsIdentical="1">
                <int:ReplacementText>&lt;i&gt;A Configurable Third-Person Camera in Unity | Faramira&lt;/i&gt;. (n.d.). Retrieved from https://faramira.com/a-configurable-third-person-camera-in-unity/</int:ReplacementText>
                <int:CitationText>&lt;i&gt;A Configurable Third-Person Camera in Unity | Faramira&lt;/i&gt;. (n.d.). Retrieved from https://faramira.com/a-configurable-third-person-camera-in-unity/</int:CitationText>
              </int:Suggestion>
              <int:Suggestion CitationStyle="Chicago" IsIdentical="1">
                <int:ReplacementText>“A Configurable Third-Person Camera in Unity | Faramira” n.d., https://faramira.com/a-configurable-third-person-camera-in-unity/.</int:ReplacementText>
                <int:CitationText>“A Configurable Third-Person Camera in Unity | Faramira” n.d., https://faramira.com/a-configurable-third-person-camera-in-unity/.</int:CitationText>
              </int:Suggestion>
            </int:Suggestions>
          </int:SimilarityCritique>
        </oel:ext>
      </int:extLst>
    </int:Content>
    <int:Content id="lmgcEG8z">
      <int:extLst>
        <oel:ext uri="426473B9-03D8-482F-96C9-C2C85392BACA">
          <int:SimilarityCritique Version="1" Context="Our next implementation of a third-person camera control will be called Follow where the camera follows the target player. The player moves and the camera follows." SourceType="Online" SourceTitle="A Configurable Third-Person Camera in Unity | Faramira" SourceUrl="https://faramira.com/a-configurable-third-person-camera-in-unity/" SourceSnippet="Our next implementation of a third-person camera control will be called Follow where the camera follows the target player. The player moves and the camera follows. However, the rotation of the player does not affect the camera. For this we will introduce three new variables.">
            <int:Suggestions CitationType="Inline">
              <int:Suggestion CitationStyle="Mla" IsIdentical="0">
                <int:ReplacementText>Our next implementation of a third-person camera control will be called Follow where the camera follows the target player. The player moves and the camera follows. (“A Configurable Third-Person Camera in Unity | Faramira”).</int:ReplacementText>
                <int:CitationText>(“A Configurable Third-Person Camera in Unity | Faramira”)</int:CitationText>
              </int:Suggestion>
              <int:Suggestion CitationStyle="Apa" IsIdentical="0">
                <int:ReplacementText>Our next implementation of a third-person camera control will be called Follow where the camera follows the target player. The player moves and the camera follows. (“A Configurable Third-Person Camera in Unity | Faramira”).</int:ReplacementText>
                <int:CitationText>(“A Configurable Third-Person Camera in Unity | Faramira”)</int:CitationText>
              </int:Suggestion>
              <int:Suggestion CitationStyle="Chicago" IsIdentical="0">
                <int:ReplacementText>Our next implementation of a third-person camera control will be called Follow where the camera follows the target player. The player moves and the camera follows. (“A Configurable Third-Person Camera in Unity | Faramira”).</int:ReplacementText>
                <int:CitationText>(“A Configurable Third-Person Camera in Unity | Faramira”)</int:CitationText>
              </int:Suggestion>
            </int:Suggestions>
            <int:Suggestions CitationType="Full">
              <int:Suggestion CitationStyle="Mla" IsIdentical="0">
                <int:ReplacementText>&lt;i&gt;A Configurable Third-Person Camera in Unity | Faramira&lt;/i&gt;, https://faramira.com/a-configurable-third-person-camera-in-unity/.</int:ReplacementText>
                <int:CitationText>&lt;i&gt;A Configurable Third-Person Camera in Unity | Faramira&lt;/i&gt;, https://faramira.com/a-configurable-third-person-camera-in-unity/.</int:CitationText>
              </int:Suggestion>
              <int:Suggestion CitationStyle="Apa" IsIdentical="0">
                <int:ReplacementText>&lt;i&gt;A Configurable Third-Person Camera in Unity | Faramira&lt;/i&gt;. (n.d.). Retrieved from https://faramira.com/a-configurable-third-person-camera-in-unity/</int:ReplacementText>
                <int:CitationText>&lt;i&gt;A Configurable Third-Person Camera in Unity | Faramira&lt;/i&gt;. (n.d.). Retrieved from https://faramira.com/a-configurable-third-person-camera-in-unity/</int:CitationText>
              </int:Suggestion>
              <int:Suggestion CitationStyle="Chicago" IsIdentical="0">
                <int:ReplacementText>“A Configurable Third-Person Camera in Unity | Faramira” n.d., https://faramira.com/a-configurable-third-person-camera-in-unity/.</int:ReplacementText>
                <int:CitationText>“A Configurable Third-Person Camera in Unity | Faramira” n.d., https://faramira.com/a-configurable-third-person-camera-in-unity/.</int:CitationText>
              </int:Suggestion>
            </int:Suggestions>
          </int:SimilarityCritique>
        </oel:ext>
      </int:extLst>
    </int:Content>
    <int:Content id="WWOg7/3d">
      <int:extLst>
        <oel:ext uri="426473B9-03D8-482F-96C9-C2C85392BACA">
          <int:SimilarityCritique Version="1" Context="The damping factor to smoothen the changes to the position and rotation of the camera." SourceType="Online" SourceTitle="A Configurable Third-Person Camera in Unity | Faramira" SourceUrl="https://faramira.com/a-configurable-third-person-camera-in-unity/" SourceSnippet="The damping factor to smoothen the changes to the position and rotation of the camera. using System.Collections; using System.Collections.Generic; using UnityEngine; public class ThirdPersonCamera : MonoBehaviour { public enum ThirdPersonCameraType { Track , Follow ...">
            <int:Suggestions CitationType="Inline">
              <int:Suggestion CitationStyle="Mla" IsIdentical="1">
                <int:ReplacementText>“The damping factor to smoothen the changes to the position and rotation of the camera.” (“A Configurable Third-Person Camera in Unity | Faramira”).</int:ReplacementText>
                <int:CitationText>(“A Configurable Third-Person Camera in Unity | Faramira”)</int:CitationText>
              </int:Suggestion>
              <int:Suggestion CitationStyle="Apa" IsIdentical="1">
                <int:ReplacementText>“The damping factor to smoothen the changes to the position and rotation of the camera.” (“A Configurable Third-Person Camera in Unity | Faramira”).</int:ReplacementText>
                <int:CitationText>(“A Configurable Third-Person Camera in Unity | Faramira”)</int:CitationText>
              </int:Suggestion>
              <int:Suggestion CitationStyle="Chicago" IsIdentical="1">
                <int:ReplacementText>“The damping factor to smoothen the changes to the position and rotation of the camera.” (“A Configurable Third-Person Camera in Unity | Faramira”).</int:ReplacementText>
                <int:CitationText>(“A Configurable Third-Person Camera in Unity | Faramira”)</int:CitationText>
              </int:Suggestion>
            </int:Suggestions>
            <int:Suggestions CitationType="Full">
              <int:Suggestion CitationStyle="Mla" IsIdentical="1">
                <int:ReplacementText>&lt;i&gt;A Configurable Third-Person Camera in Unity | Faramira&lt;/i&gt;, https://faramira.com/a-configurable-third-person-camera-in-unity/.</int:ReplacementText>
                <int:CitationText>&lt;i&gt;A Configurable Third-Person Camera in Unity | Faramira&lt;/i&gt;, https://faramira.com/a-configurable-third-person-camera-in-unity/.</int:CitationText>
              </int:Suggestion>
              <int:Suggestion CitationStyle="Apa" IsIdentical="1">
                <int:ReplacementText>&lt;i&gt;A Configurable Third-Person Camera in Unity | Faramira&lt;/i&gt;. (n.d.). Retrieved from https://faramira.com/a-configurable-third-person-camera-in-unity/</int:ReplacementText>
                <int:CitationText>&lt;i&gt;A Configurable Third-Person Camera in Unity | Faramira&lt;/i&gt;. (n.d.). Retrieved from https://faramira.com/a-configurable-third-person-camera-in-unity/</int:CitationText>
              </int:Suggestion>
              <int:Suggestion CitationStyle="Chicago" IsIdentical="1">
                <int:ReplacementText>“A Configurable Third-Person Camera in Unity | Faramira” n.d., https://faramira.com/a-configurable-third-person-camera-in-unity/.</int:ReplacementText>
                <int:CitationText>“A Configurable Third-Person Camera in Unity | Faramira” n.d., https://faramira.com/a-configurable-third-person-camera-in-unity/.</int:CitationText>
              </int:Suggestion>
            </int:Suggestions>
          </int:SimilarityCritique>
        </oel:ext>
      </int:extLst>
    </int:Content>
    <int:Content id="VTM1YZ2C">
      <int:extLst>
        <oel:ext uri="426473B9-03D8-482F-96C9-C2C85392BACA">
          <int:SimilarityCritique Version="1" Context="// Finally, we change the position of the camera, not directly, but by applying Lerp." SourceType="Online" SourceTitle="A Configurable Third-Person Camera in Unity | Faramira" SourceUrl="https://faramira.com/a-configurable-third-person-camera-in-unity/" SourceSnippet="Vector3 targetPos = mPlayer.position; Vector3 desiredPosition = targetPos + forward * mPositionOffset.z + right * mPositionOffset.x + up * mPositionOffset.y; // Finally, we change the position of the camera, not directly, but by applying Lerp.">
            <int:Suggestions CitationType="Inline">
              <int:Suggestion CitationStyle="Mla" IsIdentical="1">
                <int:ReplacementText>“// Finally, we change the position of the camera, not directly, but by applying Lerp.” (“A Configurable Third-Person Camera in Unity | Faramira”).</int:ReplacementText>
                <int:CitationText>(“A Configurable Third-Person Camera in Unity | Faramira”)</int:CitationText>
              </int:Suggestion>
              <int:Suggestion CitationStyle="Apa" IsIdentical="1">
                <int:ReplacementText>“// Finally, we change the position of the camera, not directly, but by applying Lerp.” (“A Configurable Third-Person Camera in Unity | Faramira”).</int:ReplacementText>
                <int:CitationText>(“A Configurable Third-Person Camera in Unity | Faramira”)</int:CitationText>
              </int:Suggestion>
              <int:Suggestion CitationStyle="Chicago" IsIdentical="1">
                <int:ReplacementText>“// Finally, we change the position of the camera, not directly, but by applying Lerp.” (“A Configurable Third-Person Camera in Unity | Faramira”).</int:ReplacementText>
                <int:CitationText>(“A Configurable Third-Person Camera in Unity | Faramira”)</int:CitationText>
              </int:Suggestion>
            </int:Suggestions>
            <int:Suggestions CitationType="Full">
              <int:Suggestion CitationStyle="Mla" IsIdentical="1">
                <int:ReplacementText>&lt;i&gt;A Configurable Third-Person Camera in Unity | Faramira&lt;/i&gt;, https://faramira.com/a-configurable-third-person-camera-in-unity/.</int:ReplacementText>
                <int:CitationText>&lt;i&gt;A Configurable Third-Person Camera in Unity | Faramira&lt;/i&gt;, https://faramira.com/a-configurable-third-person-camera-in-unity/.</int:CitationText>
              </int:Suggestion>
              <int:Suggestion CitationStyle="Apa" IsIdentical="1">
                <int:ReplacementText>&lt;i&gt;A Configurable Third-Person Camera in Unity | Faramira&lt;/i&gt;. (n.d.). Retrieved from https://faramira.com/a-configurable-third-person-camera-in-unity/</int:ReplacementText>
                <int:CitationText>&lt;i&gt;A Configurable Third-Person Camera in Unity | Faramira&lt;/i&gt;. (n.d.). Retrieved from https://faramira.com/a-configurable-third-person-camera-in-unity/</int:CitationText>
              </int:Suggestion>
              <int:Suggestion CitationStyle="Chicago" IsIdentical="1">
                <int:ReplacementText>“A Configurable Third-Person Camera in Unity | Faramira” n.d., https://faramira.com/a-configurable-third-person-camera-in-unity/.</int:ReplacementText>
                <int:CitationText>“A Configurable Third-Person Camera in Unity | Faramira” n.d., https://faramira.com/a-configurable-third-person-camera-in-unity/.</int:CitationText>
              </int:Suggestion>
            </int:Suggestions>
          </int:SimilarityCritique>
        </oel:ext>
      </int:extLst>
    </int:Content>
    <int:Content id="28CcQ4NE">
      <int:extLst>
        <oel:ext uri="426473B9-03D8-482F-96C9-C2C85392BACA">
          <int:SimilarityCritique Version="1" Context="We also see that the mPlayerHeight is redundant now as we can use the mPositionOffset.y as the height of the player for our CameraMove_Track implementation." SourceType="Online" SourceTitle="A Configurable Third-Person Camera in Unity | Faramira" SourceUrl="https://faramira.com/a-configurable-third-person-camera-in-unity/" SourceSnippet="We also see that the mPlayerHeight is redundant now as we can use the mPositionOffset.y as the height of the player for our CameraMove_Track implementation. ***** void CameraMove_Track() { Vector3 targetPos = mPlayer.transform.position; // We removed mPlayerHeight and replaced with the mPositionOffset.y targetPos.y += mPositionOffset.y; transform.LookAt(targetPos); } *****">
            <int:Suggestions CitationType="Inline">
              <int:Suggestion CitationStyle="Mla" IsIdentical="1">
                <int:ReplacementText>“We also see that the mPlayerHeight is redundant now as we can use the mPositionOffset.y as the height of the player for our CameraMove_Track implementation.” (“A Configurable Third-Person Camera in Unity | Faramira”).</int:ReplacementText>
                <int:CitationText>(“A Configurable Third-Person Camera in Unity | Faramira”)</int:CitationText>
              </int:Suggestion>
              <int:Suggestion CitationStyle="Apa" IsIdentical="1">
                <int:ReplacementText>“We also see that the mPlayerHeight is redundant now as we can use the mPositionOffset.y as the height of the player for our CameraMove_Track implementation.” (“A Configurable Third-Person Camera in Unity | Faramira”).</int:ReplacementText>
                <int:CitationText>(“A Configurable Third-Person Camera in Unity | Faramira”)</int:CitationText>
              </int:Suggestion>
              <int:Suggestion CitationStyle="Chicago" IsIdentical="1">
                <int:ReplacementText>“We also see that the mPlayerHeight is redundant now as we can use the mPositionOffset.y as the height of the player for our CameraMove_Track implementation.” (“A Configurable Third-Person Camera in Unity | Faramira”).</int:ReplacementText>
                <int:CitationText>(“A Configurable Third-Person Camera in Unity | Faramira”)</int:CitationText>
              </int:Suggestion>
            </int:Suggestions>
            <int:Suggestions CitationType="Full">
              <int:Suggestion CitationStyle="Mla" IsIdentical="1">
                <int:ReplacementText>&lt;i&gt;A Configurable Third-Person Camera in Unity | Faramira&lt;/i&gt;, https://faramira.com/a-configurable-third-person-camera-in-unity/.</int:ReplacementText>
                <int:CitationText>&lt;i&gt;A Configurable Third-Person Camera in Unity | Faramira&lt;/i&gt;, https://faramira.com/a-configurable-third-person-camera-in-unity/.</int:CitationText>
              </int:Suggestion>
              <int:Suggestion CitationStyle="Apa" IsIdentical="1">
                <int:ReplacementText>&lt;i&gt;A Configurable Third-Person Camera in Unity | Faramira&lt;/i&gt;. (n.d.). Retrieved from https://faramira.com/a-configurable-third-person-camera-in-unity/</int:ReplacementText>
                <int:CitationText>&lt;i&gt;A Configurable Third-Person Camera in Unity | Faramira&lt;/i&gt;. (n.d.). Retrieved from https://faramira.com/a-configurable-third-person-camera-in-unity/</int:CitationText>
              </int:Suggestion>
              <int:Suggestion CitationStyle="Chicago" IsIdentical="1">
                <int:ReplacementText>“A Configurable Third-Person Camera in Unity | Faramira” n.d., https://faramira.com/a-configurable-third-person-camera-in-unity/.</int:ReplacementText>
                <int:CitationText>“A Configurable Third-Person Camera in Unity | Faramira” n.d., https://faramira.com/a-configurable-third-person-camera-in-unity/.</int:CitationText>
              </int:Suggestion>
            </int:Suggestions>
          </int:SimilarityCritique>
        </oel:ext>
      </int:extLst>
    </int:Content>
    <int:Content id="vQfD+ESe">
      <int:extLst>
        <oel:ext uri="426473B9-03D8-482F-96C9-C2C85392BACA">
          <int:SimilarityCritique Version="1" Context="You can see that by toggling from Track to Follow how the camera behaves. You can also change the various parameters to see how it affects the camera view." SourceType="Online" SourceTitle="A Configurable Third-Person Camera in Unity | Faramira" SourceUrl="https://faramira.com/a-configurable-third-person-camera-in-unity/" SourceSnippet="You can see that by toggling from Track to Follow how the camera behaves. You can also change the various parameters to see how it affects the camera view. 3. Follow and Track Rotation – third-person camera control.">
            <int:Suggestions CitationType="Inline">
              <int:Suggestion CitationStyle="Mla" IsIdentical="0">
                <int:ReplacementText>You can see that by toggling from Track to Follow how the camera behaves. You can also change the various parameters to see how it affects the camera view. (“A Configurable Third-Person Camera in Unity | Faramira”).</int:ReplacementText>
                <int:CitationText>(“A Configurable Third-Person Camera in Unity | Faramira”)</int:CitationText>
              </int:Suggestion>
              <int:Suggestion CitationStyle="Apa" IsIdentical="0">
                <int:ReplacementText>You can see that by toggling from Track to Follow how the camera behaves. You can also change the various parameters to see how it affects the camera view. (“A Configurable Third-Person Camera in Unity | Faramira”).</int:ReplacementText>
                <int:CitationText>(“A Configurable Third-Person Camera in Unity | Faramira”)</int:CitationText>
              </int:Suggestion>
              <int:Suggestion CitationStyle="Chicago" IsIdentical="0">
                <int:ReplacementText>You can see that by toggling from Track to Follow how the camera behaves. You can also change the various parameters to see how it affects the camera view. (“A Configurable Third-Person Camera in Unity | Faramira”).</int:ReplacementText>
                <int:CitationText>(“A Configurable Third-Person Camera in Unity | Faramira”)</int:CitationText>
              </int:Suggestion>
            </int:Suggestions>
            <int:Suggestions CitationType="Full">
              <int:Suggestion CitationStyle="Mla" IsIdentical="0">
                <int:ReplacementText>&lt;i&gt;A Configurable Third-Person Camera in Unity | Faramira&lt;/i&gt;, https://faramira.com/a-configurable-third-person-camera-in-unity/.</int:ReplacementText>
                <int:CitationText>&lt;i&gt;A Configurable Third-Person Camera in Unity | Faramira&lt;/i&gt;, https://faramira.com/a-configurable-third-person-camera-in-unity/.</int:CitationText>
              </int:Suggestion>
              <int:Suggestion CitationStyle="Apa" IsIdentical="0">
                <int:ReplacementText>&lt;i&gt;A Configurable Third-Person Camera in Unity | Faramira&lt;/i&gt;. (n.d.). Retrieved from https://faramira.com/a-configurable-third-person-camera-in-unity/</int:ReplacementText>
                <int:CitationText>&lt;i&gt;A Configurable Third-Person Camera in Unity | Faramira&lt;/i&gt;. (n.d.). Retrieved from https://faramira.com/a-configurable-third-person-camera-in-unity/</int:CitationText>
              </int:Suggestion>
              <int:Suggestion CitationStyle="Chicago" IsIdentical="0">
                <int:ReplacementText>“A Configurable Third-Person Camera in Unity | Faramira” n.d., https://faramira.com/a-configurable-third-person-camera-in-unity/.</int:ReplacementText>
                <int:CitationText>“A Configurable Third-Person Camera in Unity | Faramira” n.d., https://faramira.com/a-configurable-third-person-camera-in-unity/.</int:CitationText>
              </int:Suggestion>
            </int:Suggestions>
          </int:SimilarityCritique>
        </oel:ext>
      </int:extLst>
    </int:Content>
    <int:Content id="FQQFLyw1">
      <int:extLst>
        <oel:ext uri="426473B9-03D8-482F-96C9-C2C85392BACA">
          <int:SimilarityCritique Version="1" Context="This is an extension of the Follow third-person camera control where the camera follows and rotates based on the player’s rotation. This mode basically keeps track of the player’s position as well as the rotation." SourceType="Online" SourceTitle="A Configurable Third-Person Camera in Unity | Faramira" SourceUrl="https://faramira.com/a-configurable-third-person-camera-in-unity/" SourceSnippet="This is an extension of the Follow third-person camera control where the camera follows and rotates based on the player’s rotation. This mode basically keeps track of the player’s position as well as the rotation. To implement this we add a new type in enum ThirdPersonCameraType called Follow_TrackRotation.">
            <int:Suggestions CitationType="Inline">
              <int:Suggestion CitationStyle="Mla" IsIdentical="0">
                <int:ReplacementText>This is an extension of the Follow third-person camera control where the camera follows and rotates based on the player’s rotation. This mode basically keeps track of the player’s position as well as the rotation. (“A Configurable Third-Person Camera in Unity | Faramira”).</int:ReplacementText>
                <int:CitationText>(“A Configurable Third-Person Camera in Unity | Faramira”)</int:CitationText>
              </int:Suggestion>
              <int:Suggestion CitationStyle="Apa" IsIdentical="0">
                <int:ReplacementText>This is an extension of the Follow third-person camera control where the camera follows and rotates based on the player’s rotation. This mode basically keeps track of the player’s position as well as the rotation. (“A Configurable Third-Person Camera in Unity | Faramira”).</int:ReplacementText>
                <int:CitationText>(“A Configurable Third-Person Camera in Unity | Faramira”)</int:CitationText>
              </int:Suggestion>
              <int:Suggestion CitationStyle="Chicago" IsIdentical="0">
                <int:ReplacementText>This is an extension of the Follow third-person camera control where the camera follows and rotates based on the player’s rotation. This mode basically keeps track of the player’s position as well as the rotation. (“A Configurable Third-Person Camera in Unity | Faramira”).</int:ReplacementText>
                <int:CitationText>(“A Configurable Third-Person Camera in Unity | Faramira”)</int:CitationText>
              </int:Suggestion>
            </int:Suggestions>
            <int:Suggestions CitationType="Full">
              <int:Suggestion CitationStyle="Mla" IsIdentical="0">
                <int:ReplacementText>&lt;i&gt;A Configurable Third-Person Camera in Unity | Faramira&lt;/i&gt;, https://faramira.com/a-configurable-third-person-camera-in-unity/.</int:ReplacementText>
                <int:CitationText>&lt;i&gt;A Configurable Third-Person Camera in Unity | Faramira&lt;/i&gt;, https://faramira.com/a-configurable-third-person-camera-in-unity/.</int:CitationText>
              </int:Suggestion>
              <int:Suggestion CitationStyle="Apa" IsIdentical="0">
                <int:ReplacementText>&lt;i&gt;A Configurable Third-Person Camera in Unity | Faramira&lt;/i&gt;. (n.d.). Retrieved from https://faramira.com/a-configurable-third-person-camera-in-unity/</int:ReplacementText>
                <int:CitationText>&lt;i&gt;A Configurable Third-Person Camera in Unity | Faramira&lt;/i&gt;. (n.d.). Retrieved from https://faramira.com/a-configurable-third-person-camera-in-unity/</int:CitationText>
              </int:Suggestion>
              <int:Suggestion CitationStyle="Chicago" IsIdentical="0">
                <int:ReplacementText>“A Configurable Third-Person Camera in Unity | Faramira” n.d., https://faramira.com/a-configurable-third-person-camera-in-unity/.</int:ReplacementText>
                <int:CitationText>“A Configurable Third-Person Camera in Unity | Faramira” n.d., https://faramira.com/a-configurable-third-person-camera-in-unity/.</int:CitationText>
              </int:Suggestion>
            </int:Suggestions>
          </int:SimilarityCritique>
        </oel:ext>
      </int:extLst>
    </int:Content>
    <int:Content id="hkWVUd+U">
      <int:extLst>
        <oel:ext uri="426473B9-03D8-482F-96C9-C2C85392BACA">
          <int:SimilarityCritique Version="1" Context="To implement this we add a new type in enum ThirdPersonCameraType called Follow_TrackRotation. After that, we refactor the CameraMove_Follow function with an input bool parameter called allowRotationTracking. We then amend the function to handle the player’s rotation." SourceType="Online" SourceTitle="A Configurable Third-Person Camera in Unity | Faramira" SourceUrl="https://faramira.com/a-configurable-third-person-camera-in-unity/" SourceSnippet="To implement this we add a new type in enum ThirdPersonCameraType called Follow_TrackRotation. After that, we refactor the CameraMove_Follow function with an input bool parameter called allowRotationTracking. We then amend the function to handle the player’s rotation. // Follow camera implementation.">
            <int:Suggestions CitationType="Inline">
              <int:Suggestion CitationStyle="Mla" IsIdentical="0">
                <int:ReplacementText>To implement this we add a new type in enum ThirdPersonCameraType called Follow_TrackRotation. After that, we refactor the CameraMove_Follow function with an input bool parameter called allowRotationTracking. We then amend the function to handle the player’s rotation. (“A Configurable Third-Person Camera in Unity | Faramira”).</int:ReplacementText>
                <int:CitationText>(“A Configurable Third-Person Camera in Unity | Faramira”)</int:CitationText>
              </int:Suggestion>
              <int:Suggestion CitationStyle="Apa" IsIdentical="0">
                <int:ReplacementText>To implement this we add a new type in enum ThirdPersonCameraType called Follow_TrackRotation. After that, we refactor the CameraMove_Follow function with an input bool parameter called allowRotationTracking. We then amend the function to handle the player’s rotation. (“A Configurable Third-Person Camera in Unity | Faramira”).</int:ReplacementText>
                <int:CitationText>(“A Configurable Third-Person Camera in Unity | Faramira”)</int:CitationText>
              </int:Suggestion>
              <int:Suggestion CitationStyle="Chicago" IsIdentical="0">
                <int:ReplacementText>To implement this we add a new type in enum ThirdPersonCameraType called Follow_TrackRotation. After that, we refactor the CameraMove_Follow function with an input bool parameter called allowRotationTracking. We then amend the function to handle the player’s rotation. (“A Configurable Third-Person Camera in Unity | Faramira”).</int:ReplacementText>
                <int:CitationText>(“A Configurable Third-Person Camera in Unity | Faramira”)</int:CitationText>
              </int:Suggestion>
            </int:Suggestions>
            <int:Suggestions CitationType="Full">
              <int:Suggestion CitationStyle="Mla" IsIdentical="0">
                <int:ReplacementText>&lt;i&gt;A Configurable Third-Person Camera in Unity | Faramira&lt;/i&gt;, https://faramira.com/a-configurable-third-person-camera-in-unity/.</int:ReplacementText>
                <int:CitationText>&lt;i&gt;A Configurable Third-Person Camera in Unity | Faramira&lt;/i&gt;, https://faramira.com/a-configurable-third-person-camera-in-unity/.</int:CitationText>
              </int:Suggestion>
              <int:Suggestion CitationStyle="Apa" IsIdentical="0">
                <int:ReplacementText>&lt;i&gt;A Configurable Third-Person Camera in Unity | Faramira&lt;/i&gt;. (n.d.). Retrieved from https://faramira.com/a-configurable-third-person-camera-in-unity/</int:ReplacementText>
                <int:CitationText>&lt;i&gt;A Configurable Third-Person Camera in Unity | Faramira&lt;/i&gt;. (n.d.). Retrieved from https://faramira.com/a-configurable-third-person-camera-in-unity/</int:CitationText>
              </int:Suggestion>
              <int:Suggestion CitationStyle="Chicago" IsIdentical="0">
                <int:ReplacementText>“A Configurable Third-Person Camera in Unity | Faramira” n.d., https://faramira.com/a-configurable-third-person-camera-in-unity/.</int:ReplacementText>
                <int:CitationText>“A Configurable Third-Person Camera in Unity | Faramira” n.d., https://faramira.com/a-configurable-third-person-camera-in-unity/.</int:CitationText>
              </int:Suggestion>
            </int:Suggestions>
          </int:SimilarityCritique>
        </oel:ext>
      </int:extLst>
    </int:Content>
    <int:Content id="mJ/VPinU">
      <int:extLst>
        <oel:ext uri="426473B9-03D8-482F-96C9-C2C85392BACA">
          <int:SimilarityCritique Version="1" Context="// added the following code to allow rotation tracking of the player" SourceType="Online" SourceTitle="A Configurable Third-Person Camera in Unity | Faramira" SourceUrl="https://faramira.com/a-configurable-third-person-camera-in-unity/" SourceSnippet="Quaternion initialRotation = Quaternion.Euler(mAngleOffset); // added the following code to allow rotation tracking of the player // so that our camera rotates when the player rotates and at the same // time maintain the initial rotation offset.">
            <int:Suggestions CitationType="Inline">
              <int:Suggestion CitationStyle="Mla" IsIdentical="1">
                <int:ReplacementText>“// added the following code to allow rotation tracking of the player” (“A Configurable Third-Person Camera in Unity | Faramira”).</int:ReplacementText>
                <int:CitationText>(“A Configurable Third-Person Camera in Unity | Faramira”)</int:CitationText>
              </int:Suggestion>
              <int:Suggestion CitationStyle="Apa" IsIdentical="1">
                <int:ReplacementText>“// added the following code to allow rotation tracking of the player” (“A Configurable Third-Person Camera in Unity | Faramira”).</int:ReplacementText>
                <int:CitationText>(“A Configurable Third-Person Camera in Unity | Faramira”)</int:CitationText>
              </int:Suggestion>
              <int:Suggestion CitationStyle="Chicago" IsIdentical="1">
                <int:ReplacementText>“// added the following code to allow rotation tracking of the player” (“A Configurable Third-Person Camera in Unity | Faramira”).</int:ReplacementText>
                <int:CitationText>(“A Configurable Third-Person Camera in Unity | Faramira”)</int:CitationText>
              </int:Suggestion>
            </int:Suggestions>
            <int:Suggestions CitationType="Full">
              <int:Suggestion CitationStyle="Mla" IsIdentical="1">
                <int:ReplacementText>&lt;i&gt;A Configurable Third-Person Camera in Unity | Faramira&lt;/i&gt;, https://faramira.com/a-configurable-third-person-camera-in-unity/.</int:ReplacementText>
                <int:CitationText>&lt;i&gt;A Configurable Third-Person Camera in Unity | Faramira&lt;/i&gt;, https://faramira.com/a-configurable-third-person-camera-in-unity/.</int:CitationText>
              </int:Suggestion>
              <int:Suggestion CitationStyle="Apa" IsIdentical="1">
                <int:ReplacementText>&lt;i&gt;A Configurable Third-Person Camera in Unity | Faramira&lt;/i&gt;. (n.d.). Retrieved from https://faramira.com/a-configurable-third-person-camera-in-unity/</int:ReplacementText>
                <int:CitationText>&lt;i&gt;A Configurable Third-Person Camera in Unity | Faramira&lt;/i&gt;. (n.d.). Retrieved from https://faramira.com/a-configurable-third-person-camera-in-unity/</int:CitationText>
              </int:Suggestion>
              <int:Suggestion CitationStyle="Chicago" IsIdentical="1">
                <int:ReplacementText>“A Configurable Third-Person Camera in Unity | Faramira” n.d., https://faramira.com/a-configurable-third-person-camera-in-unity/.</int:ReplacementText>
                <int:CitationText>“A Configurable Third-Person Camera in Unity | Faramira” n.d., https://faramira.com/a-configurable-third-person-camera-in-unity/.</int:CitationText>
              </int:Suggestion>
            </int:Suggestions>
          </int:SimilarityCritique>
        </oel:ext>
      </int:extLst>
    </int:Content>
    <int:Content id="xtz4uyj5">
      <int:extLst>
        <oel:ext uri="426473B9-03D8-482F-96C9-C2C85392BACA">
          <int:SimilarityCritique Version="1" Context="// so that our camera rotates when the player rotates and at the same" SourceType="Online" SourceTitle="A Configurable Third-Person Camera in Unity | Faramira" SourceUrl="https://faramira.com/a-configurable-third-person-camera-in-unity/" SourceSnippet="Quaternion initialRotation = Quaternion.Euler(mAngleOffset); // added the following code to allow rotation tracking of the player // so that our camera rotates when the player rotates and at the same // time maintain the initial rotation offset.">
            <int:Suggestions CitationType="Inline">
              <int:Suggestion CitationStyle="Mla" IsIdentical="1">
                <int:ReplacementText>“// so that our camera rotates when the player rotates and at the same” (“A Configurable Third-Person Camera in Unity | Faramira”).</int:ReplacementText>
                <int:CitationText>(“A Configurable Third-Person Camera in Unity | Faramira”)</int:CitationText>
              </int:Suggestion>
              <int:Suggestion CitationStyle="Apa" IsIdentical="1">
                <int:ReplacementText>“// so that our camera rotates when the player rotates and at the same” (“A Configurable Third-Person Camera in Unity | Faramira”).</int:ReplacementText>
                <int:CitationText>(“A Configurable Third-Person Camera in Unity | Faramira”)</int:CitationText>
              </int:Suggestion>
              <int:Suggestion CitationStyle="Chicago" IsIdentical="1">
                <int:ReplacementText>“// so that our camera rotates when the player rotates and at the same” (“A Configurable Third-Person Camera in Unity | Faramira”).</int:ReplacementText>
                <int:CitationText>(“A Configurable Third-Person Camera in Unity | Faramira”)</int:CitationText>
              </int:Suggestion>
            </int:Suggestions>
            <int:Suggestions CitationType="Full">
              <int:Suggestion CitationStyle="Mla" IsIdentical="1">
                <int:ReplacementText>&lt;i&gt;A Configurable Third-Person Camera in Unity | Faramira&lt;/i&gt;, https://faramira.com/a-configurable-third-person-camera-in-unity/.</int:ReplacementText>
                <int:CitationText>&lt;i&gt;A Configurable Third-Person Camera in Unity | Faramira&lt;/i&gt;, https://faramira.com/a-configurable-third-person-camera-in-unity/.</int:CitationText>
              </int:Suggestion>
              <int:Suggestion CitationStyle="Apa" IsIdentical="1">
                <int:ReplacementText>&lt;i&gt;A Configurable Third-Person Camera in Unity | Faramira&lt;/i&gt;. (n.d.). Retrieved from https://faramira.com/a-configurable-third-person-camera-in-unity/</int:ReplacementText>
                <int:CitationText>&lt;i&gt;A Configurable Third-Person Camera in Unity | Faramira&lt;/i&gt;. (n.d.). Retrieved from https://faramira.com/a-configurable-third-person-camera-in-unity/</int:CitationText>
              </int:Suggestion>
              <int:Suggestion CitationStyle="Chicago" IsIdentical="1">
                <int:ReplacementText>“A Configurable Third-Person Camera in Unity | Faramira” n.d., https://faramira.com/a-configurable-third-person-camera-in-unity/.</int:ReplacementText>
                <int:CitationText>“A Configurable Third-Person Camera in Unity | Faramira” n.d., https://faramira.com/a-configurable-third-person-camera-in-unity/.</int:CitationText>
              </int:Suggestion>
            </int:Suggestions>
          </int:SimilarityCritique>
        </oel:ext>
      </int:extLst>
    </int:Content>
    <int:Content id="bEF37WRB">
      <int:extLst>
        <oel:ext uri="426473B9-03D8-482F-96C9-C2C85392BACA">
          <int:SimilarityCritique Version="1" Context="// Finally, we change the position of the camera, not directly, but by applying Lerp." SourceType="Online" SourceTitle="A Configurable Third-Person Camera in Unity | Faramira" SourceUrl="https://faramira.com/a-configurable-third-person-camera-in-unity/" SourceSnippet="Vector3 targetPos = mPlayer.position; Vector3 desiredPosition = targetPos + forward * mPositionOffset.z + right * mPositionOffset.x + up * mPositionOffset.y; // Finally, we change the position of the camera, not directly, but by applying Lerp.">
            <int:Suggestions CitationType="Inline">
              <int:Suggestion CitationStyle="Mla" IsIdentical="1">
                <int:ReplacementText>“// Finally, we change the position of the camera, not directly, but by applying Lerp.” (“A Configurable Third-Person Camera in Unity | Faramira”).</int:ReplacementText>
                <int:CitationText>(“A Configurable Third-Person Camera in Unity | Faramira”)</int:CitationText>
              </int:Suggestion>
              <int:Suggestion CitationStyle="Apa" IsIdentical="1">
                <int:ReplacementText>“// Finally, we change the position of the camera, not directly, but by applying Lerp.” (“A Configurable Third-Person Camera in Unity | Faramira”).</int:ReplacementText>
                <int:CitationText>(“A Configurable Third-Person Camera in Unity | Faramira”)</int:CitationText>
              </int:Suggestion>
              <int:Suggestion CitationStyle="Chicago" IsIdentical="1">
                <int:ReplacementText>“// Finally, we change the position of the camera, not directly, but by applying Lerp.” (“A Configurable Third-Person Camera in Unity | Faramira”).</int:ReplacementText>
                <int:CitationText>(“A Configurable Third-Person Camera in Unity | Faramira”)</int:CitationText>
              </int:Suggestion>
            </int:Suggestions>
            <int:Suggestions CitationType="Full">
              <int:Suggestion CitationStyle="Mla" IsIdentical="1">
                <int:ReplacementText>&lt;i&gt;A Configurable Third-Person Camera in Unity | Faramira&lt;/i&gt;, https://faramira.com/a-configurable-third-person-camera-in-unity/.</int:ReplacementText>
                <int:CitationText>&lt;i&gt;A Configurable Third-Person Camera in Unity | Faramira&lt;/i&gt;, https://faramira.com/a-configurable-third-person-camera-in-unity/.</int:CitationText>
              </int:Suggestion>
              <int:Suggestion CitationStyle="Apa" IsIdentical="1">
                <int:ReplacementText>&lt;i&gt;A Configurable Third-Person Camera in Unity | Faramira&lt;/i&gt;. (n.d.). Retrieved from https://faramira.com/a-configurable-third-person-camera-in-unity/</int:ReplacementText>
                <int:CitationText>&lt;i&gt;A Configurable Third-Person Camera in Unity | Faramira&lt;/i&gt;. (n.d.). Retrieved from https://faramira.com/a-configurable-third-person-camera-in-unity/</int:CitationText>
              </int:Suggestion>
              <int:Suggestion CitationStyle="Chicago" IsIdentical="1">
                <int:ReplacementText>“A Configurable Third-Person Camera in Unity | Faramira” n.d., https://faramira.com/a-configurable-third-person-camera-in-unity/.</int:ReplacementText>
                <int:CitationText>“A Configurable Third-Person Camera in Unity | Faramira” n.d., https://faramira.com/a-configurable-third-person-camera-in-unity/.</int:CitationText>
              </int:Suggestion>
            </int:Suggestions>
          </int:SimilarityCritique>
        </oel:ext>
      </int:extLst>
    </int:Content>
    <int:Content id="DmAegMxW">
      <int:extLst>
        <oel:ext uri="426473B9-03D8-482F-96C9-C2C85392BACA">
          <int:SimilarityCritique Version="1" Context="In this mode of third-person camera the camera follows the target player but the camera has independent rotation based on mouse input. This mode of camera is generally used in touch screen devices where the virtual joystick controls the player’s motion whereas the touch and drag on the screen handles the rotation." SourceType="Online" SourceTitle="A Configurable Third-Person Camera in Unity | Faramira" SourceUrl="https://faramira.com/a-configurable-third-person-camera-in-unity/" SourceSnippet="In this mode of third-person camera the camera follows the target player but the camera has independent rotation based on mouse input. This mode of camera is generally used in touch screen devices where the virtual joystick controls the player’s motion where as the touch and drag on the screen handles the rotation.">
            <int:Suggestions CitationType="Inline">
              <int:Suggestion CitationStyle="Mla" IsIdentical="0">
                <int:ReplacementText>In this mode of third-person camera the camera follows the target player but the camera has independent rotation based on mouse input. This mode of camera is generally used in touch screen devices where the virtual joystick controls the player’s motion whereas the touch and drag on the screen handles the rotation. (“A Configurable Third-Person Camera in Unity | Faramira”).</int:ReplacementText>
                <int:CitationText>(“A Configurable Third-Person Camera in Unity | Faramira”)</int:CitationText>
              </int:Suggestion>
              <int:Suggestion CitationStyle="Apa" IsIdentical="0">
                <int:ReplacementText>In this mode of third-person camera the camera follows the target player but the camera has independent rotation based on mouse input. This mode of camera is generally used in touch screen devices where the virtual joystick controls the player’s motion whereas the touch and drag on the screen handles the rotation. (“A Configurable Third-Person Camera in Unity | Faramira”).</int:ReplacementText>
                <int:CitationText>(“A Configurable Third-Person Camera in Unity | Faramira”)</int:CitationText>
              </int:Suggestion>
              <int:Suggestion CitationStyle="Chicago" IsIdentical="0">
                <int:ReplacementText>In this mode of third-person camera the camera follows the target player but the camera has independent rotation based on mouse input. This mode of camera is generally used in touch screen devices where the virtual joystick controls the player’s motion whereas the touch and drag on the screen handles the rotation. (“A Configurable Third-Person Camera in Unity | Faramira”).</int:ReplacementText>
                <int:CitationText>(“A Configurable Third-Person Camera in Unity | Faramira”)</int:CitationText>
              </int:Suggestion>
            </int:Suggestions>
            <int:Suggestions CitationType="Full">
              <int:Suggestion CitationStyle="Mla" IsIdentical="0">
                <int:ReplacementText>&lt;i&gt;A Configurable Third-Person Camera in Unity | Faramira&lt;/i&gt;, https://faramira.com/a-configurable-third-person-camera-in-unity/.</int:ReplacementText>
                <int:CitationText>&lt;i&gt;A Configurable Third-Person Camera in Unity | Faramira&lt;/i&gt;, https://faramira.com/a-configurable-third-person-camera-in-unity/.</int:CitationText>
              </int:Suggestion>
              <int:Suggestion CitationStyle="Apa" IsIdentical="0">
                <int:ReplacementText>&lt;i&gt;A Configurable Third-Person Camera in Unity | Faramira&lt;/i&gt;. (n.d.). Retrieved from https://faramira.com/a-configurable-third-person-camera-in-unity/</int:ReplacementText>
                <int:CitationText>&lt;i&gt;A Configurable Third-Person Camera in Unity | Faramira&lt;/i&gt;. (n.d.). Retrieved from https://faramira.com/a-configurable-third-person-camera-in-unity/</int:CitationText>
              </int:Suggestion>
              <int:Suggestion CitationStyle="Chicago" IsIdentical="0">
                <int:ReplacementText>“A Configurable Third-Person Camera in Unity | Faramira” n.d., https://faramira.com/a-configurable-third-person-camera-in-unity/.</int:ReplacementText>
                <int:CitationText>“A Configurable Third-Person Camera in Unity | Faramira” n.d., https://faramira.com/a-configurable-third-person-camera-in-unity/.</int:CitationText>
              </int:Suggestion>
            </int:Suggestions>
          </int:SimilarityCritique>
        </oel:ext>
      </int:extLst>
    </int:Content>
    <int:Content id="gaS304rN">
      <int:extLst>
        <oel:ext uri="426473B9-03D8-482F-96C9-C2C85392BACA">
          <int:SimilarityCritique Version="1" Context="Many times instead of applying the rotation to the player directly the rotation is applied on to the camera. Then whenever the player moves it orients itself to the camera’s forward direction. It allows independent rotation of the camera when the player is stationary." SourceType="Online" SourceTitle="A Configurable Third-Person Camera in Unity | Faramira" SourceUrl="https://faramira.com/a-configurable-third-person-camera-in-unity/" SourceSnippet="Many times instead of applying the rotation to the player directly the rotation is applied on to the camera. Then whenever the player moves it orients itself to the camera’s forward direction. It allows independent rotation of the camera when the player is stationary. For this mode we add a new enum value called the Follow_IndependentRotation.">
            <int:Suggestions CitationType="Inline">
              <int:Suggestion CitationStyle="Mla" IsIdentical="0">
                <int:ReplacementText>Many times instead of applying the rotation to the player directly the rotation is applied on to the camera. Then whenever the player moves it orients itself to the camera’s forward direction. It allows independent rotation of the camera when the player is stationary. (“A Configurable Third-Person Camera in Unity | Faramira”).</int:ReplacementText>
                <int:CitationText>(“A Configurable Third-Person Camera in Unity | Faramira”)</int:CitationText>
              </int:Suggestion>
              <int:Suggestion CitationStyle="Apa" IsIdentical="0">
                <int:ReplacementText>Many times instead of applying the rotation to the player directly the rotation is applied on to the camera. Then whenever the player moves it orients itself to the camera’s forward direction. It allows independent rotation of the camera when the player is stationary. (“A Configurable Third-Person Camera in Unity | Faramira”).</int:ReplacementText>
                <int:CitationText>(“A Configurable Third-Person Camera in Unity | Faramira”)</int:CitationText>
              </int:Suggestion>
              <int:Suggestion CitationStyle="Chicago" IsIdentical="0">
                <int:ReplacementText>Many times instead of applying the rotation to the player directly the rotation is applied on to the camera. Then whenever the player moves it orients itself to the camera’s forward direction. It allows independent rotation of the camera when the player is stationary. (“A Configurable Third-Person Camera in Unity | Faramira”).</int:ReplacementText>
                <int:CitationText>(“A Configurable Third-Person Camera in Unity | Faramira”)</int:CitationText>
              </int:Suggestion>
            </int:Suggestions>
            <int:Suggestions CitationType="Full">
              <int:Suggestion CitationStyle="Mla" IsIdentical="0">
                <int:ReplacementText>&lt;i&gt;A Configurable Third-Person Camera in Unity | Faramira&lt;/i&gt;, https://faramira.com/a-configurable-third-person-camera-in-unity/.</int:ReplacementText>
                <int:CitationText>&lt;i&gt;A Configurable Third-Person Camera in Unity | Faramira&lt;/i&gt;, https://faramira.com/a-configurable-third-person-camera-in-unity/.</int:CitationText>
              </int:Suggestion>
              <int:Suggestion CitationStyle="Apa" IsIdentical="0">
                <int:ReplacementText>&lt;i&gt;A Configurable Third-Person Camera in Unity | Faramira&lt;/i&gt;. (n.d.). Retrieved from https://faramira.com/a-configurable-third-person-camera-in-unity/</int:ReplacementText>
                <int:CitationText>&lt;i&gt;A Configurable Third-Person Camera in Unity | Faramira&lt;/i&gt;. (n.d.). Retrieved from https://faramira.com/a-configurable-third-person-camera-in-unity/</int:CitationText>
              </int:Suggestion>
              <int:Suggestion CitationStyle="Chicago" IsIdentical="0">
                <int:ReplacementText>“A Configurable Third-Person Camera in Unity | Faramira” n.d., https://faramira.com/a-configurable-third-person-camera-in-unity/.</int:ReplacementText>
                <int:CitationText>“A Configurable Third-Person Camera in Unity | Faramira” n.d., https://faramira.com/a-configurable-third-person-camera-in-unity/.</int:CitationText>
              </int:Suggestion>
            </int:Suggestions>
          </int:SimilarityCritique>
        </oel:ext>
      </int:extLst>
    </int:Content>
    <int:Content id="u84gHXvJ">
      <int:extLst>
        <oel:ext uri="426473B9-03D8-482F-96C9-C2C85392BACA">
          <int:SimilarityCritique Version="1" Context="For this mode we add a new enum value called the Follow_IndependentRotation. We then implement the function named Follow_IndependentRotation." SourceType="Online" SourceTitle="A Configurable Third-Person Camera in Unity | Faramira" SourceUrl="https://faramira.com/a-configurable-third-person-camera-in-unity/" SourceSnippet="For this mode we add a new enum value called the Follow_IndependentRotation. We then implement the function named Follow_IndependentRotation. To implement this mode of camera behaviour we also introduce 3 new public variables and 1 private variable.">
            <int:Suggestions CitationType="Inline">
              <int:Suggestion CitationStyle="Mla" IsIdentical="0">
                <int:ReplacementText>For this mode we add a new enum value called the Follow_IndependentRotation. We then implement the function named Follow_IndependentRotation. (“A Configurable Third-Person Camera in Unity | Faramira”).</int:ReplacementText>
                <int:CitationText>(“A Configurable Third-Person Camera in Unity | Faramira”)</int:CitationText>
              </int:Suggestion>
              <int:Suggestion CitationStyle="Apa" IsIdentical="0">
                <int:ReplacementText>For this mode we add a new enum value called the Follow_IndependentRotation. We then implement the function named Follow_IndependentRotation. (“A Configurable Third-Person Camera in Unity | Faramira”).</int:ReplacementText>
                <int:CitationText>(“A Configurable Third-Person Camera in Unity | Faramira”)</int:CitationText>
              </int:Suggestion>
              <int:Suggestion CitationStyle="Chicago" IsIdentical="0">
                <int:ReplacementText>For this mode we add a new enum value called the Follow_IndependentRotation. We then implement the function named Follow_IndependentRotation. (“A Configurable Third-Person Camera in Unity | Faramira”).</int:ReplacementText>
                <int:CitationText>(“A Configurable Third-Person Camera in Unity | Faramira”)</int:CitationText>
              </int:Suggestion>
            </int:Suggestions>
            <int:Suggestions CitationType="Full">
              <int:Suggestion CitationStyle="Mla" IsIdentical="0">
                <int:ReplacementText>&lt;i&gt;A Configurable Third-Person Camera in Unity | Faramira&lt;/i&gt;, https://faramira.com/a-configurable-third-person-camera-in-unity/.</int:ReplacementText>
                <int:CitationText>&lt;i&gt;A Configurable Third-Person Camera in Unity | Faramira&lt;/i&gt;, https://faramira.com/a-configurable-third-person-camera-in-unity/.</int:CitationText>
              </int:Suggestion>
              <int:Suggestion CitationStyle="Apa" IsIdentical="0">
                <int:ReplacementText>&lt;i&gt;A Configurable Third-Person Camera in Unity | Faramira&lt;/i&gt;. (n.d.). Retrieved from https://faramira.com/a-configurable-third-person-camera-in-unity/</int:ReplacementText>
                <int:CitationText>&lt;i&gt;A Configurable Third-Person Camera in Unity | Faramira&lt;/i&gt;. (n.d.). Retrieved from https://faramira.com/a-configurable-third-person-camera-in-unity/</int:CitationText>
              </int:Suggestion>
              <int:Suggestion CitationStyle="Chicago" IsIdentical="0">
                <int:ReplacementText>“A Configurable Third-Person Camera in Unity | Faramira” n.d., https://faramira.com/a-configurable-third-person-camera-in-unity/.</int:ReplacementText>
                <int:CitationText>“A Configurable Third-Person Camera in Unity | Faramira” n.d., https://faramira.com/a-configurable-third-person-camera-in-unity/.</int:CitationText>
              </int:Suggestion>
            </int:Suggestions>
          </int:SimilarityCritique>
        </oel:ext>
      </int:extLst>
    </int:Content>
    <int:Content id="/VUB+9EA">
      <int:extLst>
        <oel:ext uri="426473B9-03D8-482F-96C9-C2C85392BACA">
          <int:SimilarityCritique Version="1" Context="// We clamp the angle along the X axis to be between the min and max pitch." SourceType="Online" SourceTitle="A Configurable Third-Person Camera in Unity | Faramira" SourceUrl="https://faramira.com/a-configurable-third-person-camera-in-unity/" SourceSnippet="Quaternion initialRotation = Quaternion.Euler(mAngleOffset); Vector3 eu = transform.rotation.eulerAngles; angleX -= my * mRotationSpeed; // We clamp the angle along the X axis to be between the min and max pitch.">
            <int:Suggestions CitationType="Inline">
              <int:Suggestion CitationStyle="Mla" IsIdentical="1">
                <int:ReplacementText>“// We clamp the angle along the X axis to be between the min and max pitch.” (“A Configurable Third-Person Camera in Unity | Faramira”).</int:ReplacementText>
                <int:CitationText>(“A Configurable Third-Person Camera in Unity | Faramira”)</int:CitationText>
              </int:Suggestion>
              <int:Suggestion CitationStyle="Apa" IsIdentical="1">
                <int:ReplacementText>“// We clamp the angle along the X axis to be between the min and max pitch.” (“A Configurable Third-Person Camera in Unity | Faramira”).</int:ReplacementText>
                <int:CitationText>(“A Configurable Third-Person Camera in Unity | Faramira”)</int:CitationText>
              </int:Suggestion>
              <int:Suggestion CitationStyle="Chicago" IsIdentical="1">
                <int:ReplacementText>“// We clamp the angle along the X axis to be between the min and max pitch.” (“A Configurable Third-Person Camera in Unity | Faramira”).</int:ReplacementText>
                <int:CitationText>(“A Configurable Third-Person Camera in Unity | Faramira”)</int:CitationText>
              </int:Suggestion>
            </int:Suggestions>
            <int:Suggestions CitationType="Full">
              <int:Suggestion CitationStyle="Mla" IsIdentical="1">
                <int:ReplacementText>&lt;i&gt;A Configurable Third-Person Camera in Unity | Faramira&lt;/i&gt;, https://faramira.com/a-configurable-third-person-camera-in-unity/.</int:ReplacementText>
                <int:CitationText>&lt;i&gt;A Configurable Third-Person Camera in Unity | Faramira&lt;/i&gt;, https://faramira.com/a-configurable-third-person-camera-in-unity/.</int:CitationText>
              </int:Suggestion>
              <int:Suggestion CitationStyle="Apa" IsIdentical="1">
                <int:ReplacementText>&lt;i&gt;A Configurable Third-Person Camera in Unity | Faramira&lt;/i&gt;. (n.d.). Retrieved from https://faramira.com/a-configurable-third-person-camera-in-unity/</int:ReplacementText>
                <int:CitationText>&lt;i&gt;A Configurable Third-Person Camera in Unity | Faramira&lt;/i&gt;. (n.d.). Retrieved from https://faramira.com/a-configurable-third-person-camera-in-unity/</int:CitationText>
              </int:Suggestion>
              <int:Suggestion CitationStyle="Chicago" IsIdentical="1">
                <int:ReplacementText>“A Configurable Third-Person Camera in Unity | Faramira” n.d., https://faramira.com/a-configurable-third-person-camera-in-unity/.</int:ReplacementText>
                <int:CitationText>“A Configurable Third-Person Camera in Unity | Faramira” n.d., https://faramira.com/a-configurable-third-person-camera-in-unity/.</int:CitationText>
              </int:Suggestion>
            </int:Suggestions>
          </int:SimilarityCritique>
        </oel:ext>
      </int:extLst>
    </int:Content>
    <int:Content id="T5eu3SLM">
      <int:extLst>
        <oel:ext uri="426473B9-03D8-482F-96C9-C2C85392BACA">
          <int:SimilarityCritique Version="1" Context="However, you might have noticed that this camera is not very useful unless you make the player follow the camera’s rotation. We now open up our PlayerMovement.cs script and modify to allow the player to rotate based on the camera’s forward direction." SourceType="Online" SourceTitle="A Configurable Third-Person Camera in Unity | Faramira" SourceUrl="https://faramira.com/a-configurable-third-person-camera-in-unity/" SourceSnippet="However, you might have noticed that this camera is not very useful unless you make the player follow the camera’s rotation. We now open up our PlayerMovement.cs script and modify to allow the player to rotate based on the camera’s forward direction. We add a new boolean variable called mFollowCameraForward.">
            <int:Suggestions CitationType="Inline">
              <int:Suggestion CitationStyle="Mla" IsIdentical="0">
                <int:ReplacementText>However, you might have noticed that this camera is not very useful unless you make the player follow the camera’s rotation. We now open up our PlayerMovement.cs script and modify to allow the player to rotate based on the camera’s forward direction. (“A Configurable Third-Person Camera in Unity | Faramira”).</int:ReplacementText>
                <int:CitationText>(“A Configurable Third-Person Camera in Unity | Faramira”)</int:CitationText>
              </int:Suggestion>
              <int:Suggestion CitationStyle="Apa" IsIdentical="0">
                <int:ReplacementText>However, you might have noticed that this camera is not very useful unless you make the player follow the camera’s rotation. We now open up our PlayerMovement.cs script and modify to allow the player to rotate based on the camera’s forward direction. (“A Configurable Third-Person Camera in Unity | Faramira”).</int:ReplacementText>
                <int:CitationText>(“A Configurable Third-Person Camera in Unity | Faramira”)</int:CitationText>
              </int:Suggestion>
              <int:Suggestion CitationStyle="Chicago" IsIdentical="0">
                <int:ReplacementText>However, you might have noticed that this camera is not very useful unless you make the player follow the camera’s rotation. We now open up our PlayerMovement.cs script and modify to allow the player to rotate based on the camera’s forward direction. (“A Configurable Third-Person Camera in Unity | Faramira”).</int:ReplacementText>
                <int:CitationText>(“A Configurable Third-Person Camera in Unity | Faramira”)</int:CitationText>
              </int:Suggestion>
            </int:Suggestions>
            <int:Suggestions CitationType="Full">
              <int:Suggestion CitationStyle="Mla" IsIdentical="0">
                <int:ReplacementText>&lt;i&gt;A Configurable Third-Person Camera in Unity | Faramira&lt;/i&gt;, https://faramira.com/a-configurable-third-person-camera-in-unity/.</int:ReplacementText>
                <int:CitationText>&lt;i&gt;A Configurable Third-Person Camera in Unity | Faramira&lt;/i&gt;, https://faramira.com/a-configurable-third-person-camera-in-unity/.</int:CitationText>
              </int:Suggestion>
              <int:Suggestion CitationStyle="Apa" IsIdentical="0">
                <int:ReplacementText>&lt;i&gt;A Configurable Third-Person Camera in Unity | Faramira&lt;/i&gt;. (n.d.). Retrieved from https://faramira.com/a-configurable-third-person-camera-in-unity/</int:ReplacementText>
                <int:CitationText>&lt;i&gt;A Configurable Third-Person Camera in Unity | Faramira&lt;/i&gt;. (n.d.). Retrieved from https://faramira.com/a-configurable-third-person-camera-in-unity/</int:CitationText>
              </int:Suggestion>
              <int:Suggestion CitationStyle="Chicago" IsIdentical="0">
                <int:ReplacementText>“A Configurable Third-Person Camera in Unity | Faramira” n.d., https://faramira.com/a-configurable-third-person-camera-in-unity/.</int:ReplacementText>
                <int:CitationText>“A Configurable Third-Person Camera in Unity | Faramira” n.d., https://faramira.com/a-configurable-third-person-camera-in-unity/.</int:CitationText>
              </int:Suggestion>
            </int:Suggestions>
          </int:SimilarityCritique>
        </oel:ext>
      </int:extLst>
    </int:Content>
    <int:Content id="4nQhvmWh">
      <int:extLst>
        <oel:ext uri="426473B9-03D8-482F-96C9-C2C85392BACA">
          <int:SimilarityCritique Version="1" Context="We add a new boolean variable called mFollowCameraForward. This flag will determine if the player should align to the camera’s forward direction. We also add a new float variable called mTurnRate that will determine the rate at which the player will turn to alight itself with the camera’s forward direction." SourceType="Online" SourceTitle="A Configurable Third-Person Camera in Unity | Faramira" SourceUrl="https://faramira.com/a-configurable-third-person-camera-in-unity/" SourceSnippet="We add a new boolean variable called mFollowCameraForward. This flag will determine if the player should align to the camera’s forward direction. We also add a new float variable called mTurnRate that will determine the rate at which the player will turn to alight itself with the camera’s forward direction.">
            <int:Suggestions CitationType="Inline">
              <int:Suggestion CitationStyle="Mla" IsIdentical="0">
                <int:ReplacementText>We add a new boolean variable called mFollowCameraForward. This flag will determine if the player should align to the camera’s forward direction. We also add a new float variable called mTurnRate that will determine the rate at which the player will turn to alight itself with the camera’s forward direction. (“A Configurable Third-Person Camera in Unity | Faramira”).</int:ReplacementText>
                <int:CitationText>(“A Configurable Third-Person Camera in Unity | Faramira”)</int:CitationText>
              </int:Suggestion>
              <int:Suggestion CitationStyle="Apa" IsIdentical="0">
                <int:ReplacementText>We add a new boolean variable called mFollowCameraForward. This flag will determine if the player should align to the camera’s forward direction. We also add a new float variable called mTurnRate that will determine the rate at which the player will turn to alight itself with the camera’s forward direction. (“A Configurable Third-Person Camera in Unity | Faramira”).</int:ReplacementText>
                <int:CitationText>(“A Configurable Third-Person Camera in Unity | Faramira”)</int:CitationText>
              </int:Suggestion>
              <int:Suggestion CitationStyle="Chicago" IsIdentical="0">
                <int:ReplacementText>We add a new boolean variable called mFollowCameraForward. This flag will determine if the player should align to the camera’s forward direction. We also add a new float variable called mTurnRate that will determine the rate at which the player will turn to alight itself with the camera’s forward direction. (“A Configurable Third-Person Camera in Unity | Faramira”).</int:ReplacementText>
                <int:CitationText>(“A Configurable Third-Person Camera in Unity | Faramira”)</int:CitationText>
              </int:Suggestion>
            </int:Suggestions>
            <int:Suggestions CitationType="Full">
              <int:Suggestion CitationStyle="Mla" IsIdentical="0">
                <int:ReplacementText>&lt;i&gt;A Configurable Third-Person Camera in Unity | Faramira&lt;/i&gt;, https://faramira.com/a-configurable-third-person-camera-in-unity/.</int:ReplacementText>
                <int:CitationText>&lt;i&gt;A Configurable Third-Person Camera in Unity | Faramira&lt;/i&gt;, https://faramira.com/a-configurable-third-person-camera-in-unity/.</int:CitationText>
              </int:Suggestion>
              <int:Suggestion CitationStyle="Apa" IsIdentical="0">
                <int:ReplacementText>&lt;i&gt;A Configurable Third-Person Camera in Unity | Faramira&lt;/i&gt;. (n.d.). Retrieved from https://faramira.com/a-configurable-third-person-camera-in-unity/</int:ReplacementText>
                <int:CitationText>&lt;i&gt;A Configurable Third-Person Camera in Unity | Faramira&lt;/i&gt;. (n.d.). Retrieved from https://faramira.com/a-configurable-third-person-camera-in-unity/</int:CitationText>
              </int:Suggestion>
              <int:Suggestion CitationStyle="Chicago" IsIdentical="0">
                <int:ReplacementText>“A Configurable Third-Person Camera in Unity | Faramira” n.d., https://faramira.com/a-configurable-third-person-camera-in-unity/.</int:ReplacementText>
                <int:CitationText>“A Configurable Third-Person Camera in Unity | Faramira” n.d., https://faramira.com/a-configurable-third-person-camera-in-unity/.</int:CitationText>
              </int:Suggestion>
            </int:Suggestions>
          </int:SimilarityCritique>
        </oel:ext>
      </int:extLst>
    </int:Content>
    <int:Content id="/lfM6Ezd">
      <int:extLst>
        <oel:ext uri="426473B9-03D8-482F-96C9-C2C85392BACA">
          <int:SimilarityCritique Version="1" Context="4. Follow and Independent Rotation – third-person camera control while player tracking camera’s forward direction.￼" SourceType="Online" SourceTitle="A Configurable Third-Person Camera in Unity | Faramira" SourceUrl="https://faramira.com/a-configurable-third-person-camera-in-unity/" SourceSnippet="Follow and Independent Rotation – third-person camera control In this mode of third-person camera the camera follows the target player but the camera has independent rotation based on mouse input. This mode of camera is generally used in touch screen devices where the virtual joystick controls the player’s motion where as the touch and drag on the screen handles the rotation.">
            <int:Suggestions CitationType="Inline">
              <int:Suggestion CitationStyle="Mla" IsIdentical="0">
                <int:ReplacementText>4. Follow and Independent Rotation – third-person camera control while player tracking camera’s forward direction.￼ (“A Configurable Third-Person Camera in Unity | Faramira”).</int:ReplacementText>
                <int:CitationText>(“A Configurable Third-Person Camera in Unity | Faramira”)</int:CitationText>
              </int:Suggestion>
              <int:Suggestion CitationStyle="Apa" IsIdentical="0">
                <int:ReplacementText>4. Follow and Independent Rotation – third-person camera control while player tracking camera’s forward direction.￼ (“A Configurable Third-Person Camera in Unity | Faramira”).</int:ReplacementText>
                <int:CitationText>(“A Configurable Third-Person Camera in Unity | Faramira”)</int:CitationText>
              </int:Suggestion>
              <int:Suggestion CitationStyle="Chicago" IsIdentical="0">
                <int:ReplacementText>4. Follow and Independent Rotation – third-person camera control while player tracking camera’s forward direction.￼ (“A Configurable Third-Person Camera in Unity | Faramira”).</int:ReplacementText>
                <int:CitationText>(“A Configurable Third-Person Camera in Unity | Faramira”)</int:CitationText>
              </int:Suggestion>
            </int:Suggestions>
            <int:Suggestions CitationType="Full">
              <int:Suggestion CitationStyle="Mla" IsIdentical="0">
                <int:ReplacementText>&lt;i&gt;A Configurable Third-Person Camera in Unity | Faramira&lt;/i&gt;, https://faramira.com/a-configurable-third-person-camera-in-unity/.</int:ReplacementText>
                <int:CitationText>&lt;i&gt;A Configurable Third-Person Camera in Unity | Faramira&lt;/i&gt;, https://faramira.com/a-configurable-third-person-camera-in-unity/.</int:CitationText>
              </int:Suggestion>
              <int:Suggestion CitationStyle="Apa" IsIdentical="0">
                <int:ReplacementText>&lt;i&gt;A Configurable Third-Person Camera in Unity | Faramira&lt;/i&gt;. (n.d.). Retrieved from https://faramira.com/a-configurable-third-person-camera-in-unity/</int:ReplacementText>
                <int:CitationText>&lt;i&gt;A Configurable Third-Person Camera in Unity | Faramira&lt;/i&gt;. (n.d.). Retrieved from https://faramira.com/a-configurable-third-person-camera-in-unity/</int:CitationText>
              </int:Suggestion>
              <int:Suggestion CitationStyle="Chicago" IsIdentical="0">
                <int:ReplacementText>“A Configurable Third-Person Camera in Unity | Faramira” n.d., https://faramira.com/a-configurable-third-person-camera-in-unity/.</int:ReplacementText>
                <int:CitationText>“A Configurable Third-Person Camera in Unity | Faramira” n.d., https://faramira.com/a-configurable-third-person-camera-in-unity/.</int:CitationText>
              </int:Suggestion>
            </int:Suggestions>
          </int:SimilarityCritique>
        </oel:ext>
      </int:extLst>
    </int:Content>
    <int:Content id="fkrXFdnn">
      <int:extLst>
        <oel:ext uri="426473B9-03D8-482F-96C9-C2C85392BACA">
          <int:SimilarityCritique Version="1" Context="The final mode is a simple Top-Down camera mode where the camera looks down on the player from an altitude. This mode will not use the mRotationOffset and the x and z values of the mPositionOffset." SourceType="Online" SourceTitle="A Configurable Third-Person Camera in Unity | Faramira" SourceUrl="https://faramira.com/a-configurable-third-person-camera-in-unity/" SourceSnippet="The final mode is a simple Top-Down camera mode where the camera looks down on the player from an altitude. This mode will not use the mRotationOffset and the x and z values of the mPositionOffset. The implementation is simple as shown below. void CameraMove_TopDown() { // For topdown camera we do not use the x and z offsets.">
            <int:Suggestions CitationType="Inline">
              <int:Suggestion CitationStyle="Mla" IsIdentical="0">
                <int:ReplacementText>The final mode is a simple Top-Down camera mode where the camera looks down on the player from an altitude. This mode will not use the mRotationOffset and the x and z values of the mPositionOffset. (“A Configurable Third-Person Camera in Unity | Faramira”).</int:ReplacementText>
                <int:CitationText>(“A Configurable Third-Person Camera in Unity | Faramira”)</int:CitationText>
              </int:Suggestion>
              <int:Suggestion CitationStyle="Apa" IsIdentical="0">
                <int:ReplacementText>The final mode is a simple Top-Down camera mode where the camera looks down on the player from an altitude. This mode will not use the mRotationOffset and the x and z values of the mPositionOffset. (“A Configurable Third-Person Camera in Unity | Faramira”).</int:ReplacementText>
                <int:CitationText>(“A Configurable Third-Person Camera in Unity | Faramira”)</int:CitationText>
              </int:Suggestion>
              <int:Suggestion CitationStyle="Chicago" IsIdentical="0">
                <int:ReplacementText>The final mode is a simple Top-Down camera mode where the camera looks down on the player from an altitude. This mode will not use the mRotationOffset and the x and z values of the mPositionOffset. (“A Configurable Third-Person Camera in Unity | Faramira”).</int:ReplacementText>
                <int:CitationText>(“A Configurable Third-Person Camera in Unity | Faramira”)</int:CitationText>
              </int:Suggestion>
            </int:Suggestions>
            <int:Suggestions CitationType="Full">
              <int:Suggestion CitationStyle="Mla" IsIdentical="0">
                <int:ReplacementText>&lt;i&gt;A Configurable Third-Person Camera in Unity | Faramira&lt;/i&gt;, https://faramira.com/a-configurable-third-person-camera-in-unity/.</int:ReplacementText>
                <int:CitationText>&lt;i&gt;A Configurable Third-Person Camera in Unity | Faramira&lt;/i&gt;, https://faramira.com/a-configurable-third-person-camera-in-unity/.</int:CitationText>
              </int:Suggestion>
              <int:Suggestion CitationStyle="Apa" IsIdentical="0">
                <int:ReplacementText>&lt;i&gt;A Configurable Third-Person Camera in Unity | Faramira&lt;/i&gt;. (n.d.). Retrieved from https://faramira.com/a-configurable-third-person-camera-in-unity/</int:ReplacementText>
                <int:CitationText>&lt;i&gt;A Configurable Third-Person Camera in Unity | Faramira&lt;/i&gt;. (n.d.). Retrieved from https://faramira.com/a-configurable-third-person-camera-in-unity/</int:CitationText>
              </int:Suggestion>
              <int:Suggestion CitationStyle="Chicago" IsIdentical="0">
                <int:ReplacementText>“A Configurable Third-Person Camera in Unity | Faramira” n.d., https://faramira.com/a-configurable-third-person-camera-in-unity/.</int:ReplacementText>
                <int:CitationText>“A Configurable Third-Person Camera in Unity | Faramira” n.d., https://faramira.com/a-configurable-third-person-camera-in-unity/.</int:CitationText>
              </int:Suggestion>
            </int:Suggestions>
          </int:SimilarityCritique>
        </oel:ext>
      </int:extLst>
    </int:Content>
    <int:Content id="x6pnfmEn">
      <int:extLst>
        <oel:ext uri="426473B9-03D8-482F-96C9-C2C85392BACA">
          <int:SimilarityCritique Version="1" Context="This concludes the tutorial on how to create a custom third-person camera control in Unity. This tutorial provides almost all possible implementations of a possible third-person camera control." SourceType="Online" SourceTitle="A Configurable Third-Person Camera in Unity | Faramira" SourceUrl="https://faramira.com/a-configurable-third-person-camera-in-unity/" SourceSnippet="This concludes the tutorial on how to create a custom third-person camera control in Unity. This tutorial provides almost all possible implementations of a possible third-person camera control. If you have any doubts or any questions please feel free to write in the comments section. The Final Scripts PlayerMovement.cs">
            <int:Suggestions CitationType="Inline">
              <int:Suggestion CitationStyle="Mla" IsIdentical="0">
                <int:ReplacementText>This concludes the tutorial on how to create a custom third-person camera control in Unity. This tutorial provides almost all possible implementations of a possible third-person camera control. (“A Configurable Third-Person Camera in Unity | Faramira”).</int:ReplacementText>
                <int:CitationText>(“A Configurable Third-Person Camera in Unity | Faramira”)</int:CitationText>
              </int:Suggestion>
              <int:Suggestion CitationStyle="Apa" IsIdentical="0">
                <int:ReplacementText>This concludes the tutorial on how to create a custom third-person camera control in Unity. This tutorial provides almost all possible implementations of a possible third-person camera control. (“A Configurable Third-Person Camera in Unity | Faramira”).</int:ReplacementText>
                <int:CitationText>(“A Configurable Third-Person Camera in Unity | Faramira”)</int:CitationText>
              </int:Suggestion>
              <int:Suggestion CitationStyle="Chicago" IsIdentical="0">
                <int:ReplacementText>This concludes the tutorial on how to create a custom third-person camera control in Unity. This tutorial provides almost all possible implementations of a possible third-person camera control. (“A Configurable Third-Person Camera in Unity | Faramira”).</int:ReplacementText>
                <int:CitationText>(“A Configurable Third-Person Camera in Unity | Faramira”)</int:CitationText>
              </int:Suggestion>
            </int:Suggestions>
            <int:Suggestions CitationType="Full">
              <int:Suggestion CitationStyle="Mla" IsIdentical="0">
                <int:ReplacementText>&lt;i&gt;A Configurable Third-Person Camera in Unity | Faramira&lt;/i&gt;, https://faramira.com/a-configurable-third-person-camera-in-unity/.</int:ReplacementText>
                <int:CitationText>&lt;i&gt;A Configurable Third-Person Camera in Unity | Faramira&lt;/i&gt;, https://faramira.com/a-configurable-third-person-camera-in-unity/.</int:CitationText>
              </int:Suggestion>
              <int:Suggestion CitationStyle="Apa" IsIdentical="0">
                <int:ReplacementText>&lt;i&gt;A Configurable Third-Person Camera in Unity | Faramira&lt;/i&gt;. (n.d.). Retrieved from https://faramira.com/a-configurable-third-person-camera-in-unity/</int:ReplacementText>
                <int:CitationText>&lt;i&gt;A Configurable Third-Person Camera in Unity | Faramira&lt;/i&gt;. (n.d.). Retrieved from https://faramira.com/a-configurable-third-person-camera-in-unity/</int:CitationText>
              </int:Suggestion>
              <int:Suggestion CitationStyle="Chicago" IsIdentical="0">
                <int:ReplacementText>“A Configurable Third-Person Camera in Unity | Faramira” n.d., https://faramira.com/a-configurable-third-person-camera-in-unity/.</int:ReplacementText>
                <int:CitationText>“A Configurable Third-Person Camera in Unity | Faramira” n.d., https://faramira.com/a-configurable-third-person-camera-in-unity/.</int:CitationText>
              </int:Suggestion>
            </int:Suggestions>
          </int:SimilarityCritique>
        </oel:ext>
      </int:extLst>
    </int:Content>
    <int:Content id="UdtuGr4Z">
      <int:extLst>
        <oel:ext uri="426473B9-03D8-482F-96C9-C2C85392BACA">
          <int:SimilarityCritique Version="1" Context="If you have any doubts or any questions please feel free to write in the comments section." SourceType="Online" SourceTitle="Staying at The Hotel Hershey: Woodside Cottages Review ..." SourceUrl="https://www.thejerseymomma.com/2016/12/hotel-hershey-woodside-cottages-review.html" SourceSnippet="If you have any questions or want to add your own two cents, please feel free to write in the comments section below. I always try to answer questions in the comments section, so ask away! Posted by TheJerseyMomma at 12:00 PM. 12 comments Filed under: hershey, pennsylvania, reviews, travel.">
            <int:Suggestions CitationType="Inline">
              <int:Suggestion CitationStyle="Mla" IsIdentical="0">
                <int:ReplacementText>If you have any doubts or any questions please feel free to write in the comments section. (“Staying at The Hotel Hershey: Woodside Cottages Review ...”).</int:ReplacementText>
                <int:CitationText>(“Staying at The Hotel Hershey: Woodside Cottages Review ...”)</int:CitationText>
              </int:Suggestion>
              <int:Suggestion CitationStyle="Apa" IsIdentical="0">
                <int:ReplacementText>If you have any doubts or any questions please feel free to write in the comments section. (“Staying at The Hotel Hershey: Woodside Cottages Review ...”).</int:ReplacementText>
                <int:CitationText>(“Staying at The Hotel Hershey: Woodside Cottages Review ...”)</int:CitationText>
              </int:Suggestion>
              <int:Suggestion CitationStyle="Chicago" IsIdentical="0">
                <int:ReplacementText>If you have any doubts or any questions please feel free to write in the comments section. (“Staying at The Hotel Hershey: Woodside Cottages Review ...”).</int:ReplacementText>
                <int:CitationText>(“Staying at The Hotel Hershey: Woodside Cottages Review ...”)</int:CitationText>
              </int:Suggestion>
            </int:Suggestions>
            <int:Suggestions CitationType="Full">
              <int:Suggestion CitationStyle="Mla" IsIdentical="0">
                <int:ReplacementText>&lt;i&gt;Staying at The Hotel Hershey: Woodside Cottages Review ...&lt;/i&gt;, https://www.thejerseymomma.com/2016/12/hotel-hershey-woodside-cottages-review.html.</int:ReplacementText>
                <int:CitationText>&lt;i&gt;Staying at The Hotel Hershey: Woodside Cottages Review ...&lt;/i&gt;, https://www.thejerseymomma.com/2016/12/hotel-hershey-woodside-cottages-review.html.</int:CitationText>
              </int:Suggestion>
              <int:Suggestion CitationStyle="Apa" IsIdentical="0">
                <int:ReplacementText>&lt;i&gt;Staying at The Hotel Hershey: Woodside Cottages Review ...&lt;/i&gt;. (n.d.). Retrieved from https://www.thejerseymomma.com/2016/12/hotel-hershey-woodside-cottages-review.html</int:ReplacementText>
                <int:CitationText>&lt;i&gt;Staying at The Hotel Hershey: Woodside Cottages Review ...&lt;/i&gt;. (n.d.). Retrieved from https://www.thejerseymomma.com/2016/12/hotel-hershey-woodside-cottages-review.html</int:CitationText>
              </int:Suggestion>
              <int:Suggestion CitationStyle="Chicago" IsIdentical="0">
                <int:ReplacementText>“Staying at The Hotel Hershey: Woodside Cottages Review ...” n.d., https://www.thejerseymomma.com/2016/12/hotel-hershey-woodside-cottages-review.html.</int:ReplacementText>
                <int:CitationText>“Staying at The Hotel Hershey: Woodside Cottages Review ...” n.d., https://www.thejerseymomma.com/2016/12/hotel-hershey-woodside-cottages-review.html.</int:CitationText>
              </int:Suggestion>
            </int:Suggestions>
          </int:SimilarityCritique>
        </oel:ext>
      </int:extLst>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AD06F9"/>
    <w:multiLevelType w:val="hybridMultilevel"/>
    <w:tmpl w:val="50509B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9795C9A"/>
    <w:multiLevelType w:val="hybridMultilevel"/>
    <w:tmpl w:val="B388E2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7035983"/>
    <w:multiLevelType w:val="hybridMultilevel"/>
    <w:tmpl w:val="7AD26F46"/>
    <w:lvl w:ilvl="0" w:tplc="33DE21B2">
      <w:start w:val="1"/>
      <w:numFmt w:val="decimal"/>
      <w:lvlText w:val="%1."/>
      <w:lvlJc w:val="left"/>
      <w:pPr>
        <w:ind w:left="720" w:hanging="360"/>
      </w:pPr>
    </w:lvl>
    <w:lvl w:ilvl="1" w:tplc="28222452">
      <w:start w:val="1"/>
      <w:numFmt w:val="lowerLetter"/>
      <w:lvlText w:val="%2."/>
      <w:lvlJc w:val="left"/>
      <w:pPr>
        <w:ind w:left="1440" w:hanging="360"/>
      </w:pPr>
    </w:lvl>
    <w:lvl w:ilvl="2" w:tplc="CADACA02">
      <w:start w:val="1"/>
      <w:numFmt w:val="lowerRoman"/>
      <w:lvlText w:val="%3."/>
      <w:lvlJc w:val="right"/>
      <w:pPr>
        <w:ind w:left="2160" w:hanging="180"/>
      </w:pPr>
    </w:lvl>
    <w:lvl w:ilvl="3" w:tplc="67A8F13A">
      <w:start w:val="1"/>
      <w:numFmt w:val="decimal"/>
      <w:lvlText w:val="%4."/>
      <w:lvlJc w:val="left"/>
      <w:pPr>
        <w:ind w:left="2880" w:hanging="360"/>
      </w:pPr>
    </w:lvl>
    <w:lvl w:ilvl="4" w:tplc="EB84DA42">
      <w:start w:val="1"/>
      <w:numFmt w:val="lowerLetter"/>
      <w:lvlText w:val="%5."/>
      <w:lvlJc w:val="left"/>
      <w:pPr>
        <w:ind w:left="3600" w:hanging="360"/>
      </w:pPr>
    </w:lvl>
    <w:lvl w:ilvl="5" w:tplc="BE8A6F82">
      <w:start w:val="1"/>
      <w:numFmt w:val="lowerRoman"/>
      <w:lvlText w:val="%6."/>
      <w:lvlJc w:val="right"/>
      <w:pPr>
        <w:ind w:left="4320" w:hanging="180"/>
      </w:pPr>
    </w:lvl>
    <w:lvl w:ilvl="6" w:tplc="55783B9E">
      <w:start w:val="1"/>
      <w:numFmt w:val="decimal"/>
      <w:lvlText w:val="%7."/>
      <w:lvlJc w:val="left"/>
      <w:pPr>
        <w:ind w:left="5040" w:hanging="360"/>
      </w:pPr>
    </w:lvl>
    <w:lvl w:ilvl="7" w:tplc="82D2360E">
      <w:start w:val="1"/>
      <w:numFmt w:val="lowerLetter"/>
      <w:lvlText w:val="%8."/>
      <w:lvlJc w:val="left"/>
      <w:pPr>
        <w:ind w:left="5760" w:hanging="360"/>
      </w:pPr>
    </w:lvl>
    <w:lvl w:ilvl="8" w:tplc="10749DF2">
      <w:start w:val="1"/>
      <w:numFmt w:val="lowerRoman"/>
      <w:lvlText w:val="%9."/>
      <w:lvlJc w:val="right"/>
      <w:pPr>
        <w:ind w:left="6480" w:hanging="180"/>
      </w:pPr>
    </w:lvl>
  </w:abstractNum>
  <w:abstractNum w:abstractNumId="3" w15:restartNumberingAfterBreak="0">
    <w:nsid w:val="276461C0"/>
    <w:multiLevelType w:val="hybridMultilevel"/>
    <w:tmpl w:val="0F6863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9C05B37"/>
    <w:multiLevelType w:val="hybridMultilevel"/>
    <w:tmpl w:val="A91ADD88"/>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5" w15:restartNumberingAfterBreak="0">
    <w:nsid w:val="2F783E97"/>
    <w:multiLevelType w:val="hybridMultilevel"/>
    <w:tmpl w:val="E2162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2FF1D53"/>
    <w:multiLevelType w:val="multilevel"/>
    <w:tmpl w:val="805EF96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7" w15:restartNumberingAfterBreak="0">
    <w:nsid w:val="362725F8"/>
    <w:multiLevelType w:val="hybridMultilevel"/>
    <w:tmpl w:val="A16E6C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C360704"/>
    <w:multiLevelType w:val="multilevel"/>
    <w:tmpl w:val="9E12B2E0"/>
    <w:lvl w:ilvl="0">
      <w:start w:val="1"/>
      <w:numFmt w:val="bullet"/>
      <w:lvlText w:val="●"/>
      <w:lvlJc w:val="left"/>
      <w:pPr>
        <w:ind w:left="720" w:hanging="360"/>
      </w:pPr>
      <w:rPr>
        <w:rFonts w:ascii="Georgia" w:eastAsia="Georgia" w:hAnsi="Georgia" w:cs="Georgia"/>
        <w:color w:val="404248"/>
        <w:sz w:val="24"/>
        <w:szCs w:val="24"/>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54D661C6"/>
    <w:multiLevelType w:val="hybridMultilevel"/>
    <w:tmpl w:val="502656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75051F1"/>
    <w:multiLevelType w:val="hybridMultilevel"/>
    <w:tmpl w:val="AB4877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7727EB9"/>
    <w:multiLevelType w:val="multilevel"/>
    <w:tmpl w:val="81CE2A9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2" w15:restartNumberingAfterBreak="0">
    <w:nsid w:val="57AA5828"/>
    <w:multiLevelType w:val="hybridMultilevel"/>
    <w:tmpl w:val="6C00B8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3865A27"/>
    <w:multiLevelType w:val="hybridMultilevel"/>
    <w:tmpl w:val="80AE0D9C"/>
    <w:lvl w:ilvl="0" w:tplc="7F06976A">
      <w:start w:val="1"/>
      <w:numFmt w:val="decimal"/>
      <w:lvlText w:val="%1."/>
      <w:lvlJc w:val="left"/>
      <w:pPr>
        <w:ind w:left="720" w:hanging="360"/>
      </w:pPr>
    </w:lvl>
    <w:lvl w:ilvl="1" w:tplc="2834AD8C">
      <w:start w:val="1"/>
      <w:numFmt w:val="lowerLetter"/>
      <w:lvlText w:val="%2."/>
      <w:lvlJc w:val="left"/>
      <w:pPr>
        <w:ind w:left="1440" w:hanging="360"/>
      </w:pPr>
    </w:lvl>
    <w:lvl w:ilvl="2" w:tplc="57D4CA36">
      <w:start w:val="1"/>
      <w:numFmt w:val="lowerRoman"/>
      <w:lvlText w:val="%3."/>
      <w:lvlJc w:val="right"/>
      <w:pPr>
        <w:ind w:left="2160" w:hanging="180"/>
      </w:pPr>
    </w:lvl>
    <w:lvl w:ilvl="3" w:tplc="EEAAACE0">
      <w:start w:val="1"/>
      <w:numFmt w:val="decimal"/>
      <w:lvlText w:val="%4."/>
      <w:lvlJc w:val="left"/>
      <w:pPr>
        <w:ind w:left="2880" w:hanging="360"/>
      </w:pPr>
    </w:lvl>
    <w:lvl w:ilvl="4" w:tplc="AB86ACA2">
      <w:start w:val="1"/>
      <w:numFmt w:val="lowerLetter"/>
      <w:lvlText w:val="%5."/>
      <w:lvlJc w:val="left"/>
      <w:pPr>
        <w:ind w:left="3600" w:hanging="360"/>
      </w:pPr>
    </w:lvl>
    <w:lvl w:ilvl="5" w:tplc="49C20D1C">
      <w:start w:val="1"/>
      <w:numFmt w:val="lowerRoman"/>
      <w:lvlText w:val="%6."/>
      <w:lvlJc w:val="right"/>
      <w:pPr>
        <w:ind w:left="4320" w:hanging="180"/>
      </w:pPr>
    </w:lvl>
    <w:lvl w:ilvl="6" w:tplc="580E7DC6">
      <w:start w:val="1"/>
      <w:numFmt w:val="decimal"/>
      <w:lvlText w:val="%7."/>
      <w:lvlJc w:val="left"/>
      <w:pPr>
        <w:ind w:left="5040" w:hanging="360"/>
      </w:pPr>
    </w:lvl>
    <w:lvl w:ilvl="7" w:tplc="94588E84">
      <w:start w:val="1"/>
      <w:numFmt w:val="lowerLetter"/>
      <w:lvlText w:val="%8."/>
      <w:lvlJc w:val="left"/>
      <w:pPr>
        <w:ind w:left="5760" w:hanging="360"/>
      </w:pPr>
    </w:lvl>
    <w:lvl w:ilvl="8" w:tplc="C318F6F8">
      <w:start w:val="1"/>
      <w:numFmt w:val="lowerRoman"/>
      <w:lvlText w:val="%9."/>
      <w:lvlJc w:val="right"/>
      <w:pPr>
        <w:ind w:left="6480" w:hanging="180"/>
      </w:pPr>
    </w:lvl>
  </w:abstractNum>
  <w:abstractNum w:abstractNumId="14" w15:restartNumberingAfterBreak="0">
    <w:nsid w:val="640D2166"/>
    <w:multiLevelType w:val="multilevel"/>
    <w:tmpl w:val="E9700ADE"/>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5" w15:restartNumberingAfterBreak="0">
    <w:nsid w:val="68D27AFE"/>
    <w:multiLevelType w:val="hybridMultilevel"/>
    <w:tmpl w:val="BFDAA3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CD57EAD"/>
    <w:multiLevelType w:val="hybridMultilevel"/>
    <w:tmpl w:val="01324F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0234E29"/>
    <w:multiLevelType w:val="multilevel"/>
    <w:tmpl w:val="7DE0957E"/>
    <w:lvl w:ilvl="0">
      <w:start w:val="1"/>
      <w:numFmt w:val="decimal"/>
      <w:lvlText w:val="%1."/>
      <w:lvlJc w:val="left"/>
      <w:pPr>
        <w:ind w:left="720" w:hanging="360"/>
      </w:pPr>
      <w:rPr>
        <w:rFonts w:ascii="Arial" w:eastAsia="Arial" w:hAnsi="Arial" w:cs="Arial"/>
        <w:b/>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8" w15:restartNumberingAfterBreak="0">
    <w:nsid w:val="704972E5"/>
    <w:multiLevelType w:val="hybridMultilevel"/>
    <w:tmpl w:val="FF0054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28C3AFB"/>
    <w:multiLevelType w:val="hybridMultilevel"/>
    <w:tmpl w:val="F18C28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9BE413D"/>
    <w:multiLevelType w:val="hybridMultilevel"/>
    <w:tmpl w:val="C27832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624390687">
    <w:abstractNumId w:val="2"/>
  </w:num>
  <w:num w:numId="2" w16cid:durableId="1325207872">
    <w:abstractNumId w:val="13"/>
  </w:num>
  <w:num w:numId="3" w16cid:durableId="155845615">
    <w:abstractNumId w:val="6"/>
  </w:num>
  <w:num w:numId="4" w16cid:durableId="963464221">
    <w:abstractNumId w:val="17"/>
  </w:num>
  <w:num w:numId="5" w16cid:durableId="1696812122">
    <w:abstractNumId w:val="8"/>
  </w:num>
  <w:num w:numId="6" w16cid:durableId="2093620681">
    <w:abstractNumId w:val="11"/>
  </w:num>
  <w:num w:numId="7" w16cid:durableId="740327413">
    <w:abstractNumId w:val="19"/>
  </w:num>
  <w:num w:numId="8" w16cid:durableId="167715077">
    <w:abstractNumId w:val="14"/>
  </w:num>
  <w:num w:numId="9" w16cid:durableId="180901686">
    <w:abstractNumId w:val="16"/>
  </w:num>
  <w:num w:numId="10" w16cid:durableId="1840659516">
    <w:abstractNumId w:val="18"/>
  </w:num>
  <w:num w:numId="11" w16cid:durableId="216211561">
    <w:abstractNumId w:val="12"/>
  </w:num>
  <w:num w:numId="12" w16cid:durableId="1846631425">
    <w:abstractNumId w:val="7"/>
  </w:num>
  <w:num w:numId="13" w16cid:durableId="765151025">
    <w:abstractNumId w:val="10"/>
  </w:num>
  <w:num w:numId="14" w16cid:durableId="1379472385">
    <w:abstractNumId w:val="0"/>
  </w:num>
  <w:num w:numId="15" w16cid:durableId="92210695">
    <w:abstractNumId w:val="4"/>
  </w:num>
  <w:num w:numId="16" w16cid:durableId="22826407">
    <w:abstractNumId w:val="3"/>
  </w:num>
  <w:num w:numId="17" w16cid:durableId="1783114808">
    <w:abstractNumId w:val="1"/>
  </w:num>
  <w:num w:numId="18" w16cid:durableId="1631588915">
    <w:abstractNumId w:val="5"/>
  </w:num>
  <w:num w:numId="19" w16cid:durableId="166944713">
    <w:abstractNumId w:val="15"/>
  </w:num>
  <w:num w:numId="20" w16cid:durableId="2143190900">
    <w:abstractNumId w:val="9"/>
  </w:num>
  <w:num w:numId="21" w16cid:durableId="1166439935">
    <w:abstractNumId w:val="2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hamim AKHTAR (TP)">
    <w15:presenceInfo w15:providerId="AD" w15:userId="S::shamim@TP.EDU.SG::1ddda523-d917-4371-beba-6f704b728e6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253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xsDA0NbUwMTYyNTRR0lEKTi0uzszPAykwNK8FAEcl0b4tAAAA"/>
  </w:docVars>
  <w:rsids>
    <w:rsidRoot w:val="00C308E5"/>
    <w:rsid w:val="00002EEF"/>
    <w:rsid w:val="00003012"/>
    <w:rsid w:val="00004138"/>
    <w:rsid w:val="000078F3"/>
    <w:rsid w:val="00011700"/>
    <w:rsid w:val="0001263F"/>
    <w:rsid w:val="00013651"/>
    <w:rsid w:val="000144E5"/>
    <w:rsid w:val="00015EFC"/>
    <w:rsid w:val="00015FF6"/>
    <w:rsid w:val="00016E4E"/>
    <w:rsid w:val="00017168"/>
    <w:rsid w:val="00024D31"/>
    <w:rsid w:val="00025157"/>
    <w:rsid w:val="00025850"/>
    <w:rsid w:val="000262A2"/>
    <w:rsid w:val="00030627"/>
    <w:rsid w:val="000308E4"/>
    <w:rsid w:val="00032CA2"/>
    <w:rsid w:val="0003486E"/>
    <w:rsid w:val="00034941"/>
    <w:rsid w:val="00035D73"/>
    <w:rsid w:val="000362CF"/>
    <w:rsid w:val="000364FF"/>
    <w:rsid w:val="000379D2"/>
    <w:rsid w:val="0004127E"/>
    <w:rsid w:val="000441BB"/>
    <w:rsid w:val="000443B5"/>
    <w:rsid w:val="00047BFD"/>
    <w:rsid w:val="00047E83"/>
    <w:rsid w:val="0005000F"/>
    <w:rsid w:val="00050648"/>
    <w:rsid w:val="0005305A"/>
    <w:rsid w:val="00055509"/>
    <w:rsid w:val="00056F01"/>
    <w:rsid w:val="000601B4"/>
    <w:rsid w:val="0006244E"/>
    <w:rsid w:val="000639E1"/>
    <w:rsid w:val="00063E26"/>
    <w:rsid w:val="000642E1"/>
    <w:rsid w:val="00065CD9"/>
    <w:rsid w:val="00065DC1"/>
    <w:rsid w:val="00070F85"/>
    <w:rsid w:val="0007160F"/>
    <w:rsid w:val="000716B5"/>
    <w:rsid w:val="00071784"/>
    <w:rsid w:val="0007662E"/>
    <w:rsid w:val="000803EF"/>
    <w:rsid w:val="000833C1"/>
    <w:rsid w:val="00083B1A"/>
    <w:rsid w:val="00085891"/>
    <w:rsid w:val="000869F7"/>
    <w:rsid w:val="0008749C"/>
    <w:rsid w:val="00090C01"/>
    <w:rsid w:val="00091D21"/>
    <w:rsid w:val="00096805"/>
    <w:rsid w:val="00097DE0"/>
    <w:rsid w:val="000A2465"/>
    <w:rsid w:val="000A54DE"/>
    <w:rsid w:val="000A65F7"/>
    <w:rsid w:val="000A681B"/>
    <w:rsid w:val="000B0518"/>
    <w:rsid w:val="000B15BB"/>
    <w:rsid w:val="000B1F6C"/>
    <w:rsid w:val="000C0E2F"/>
    <w:rsid w:val="000C2A3B"/>
    <w:rsid w:val="000C2F80"/>
    <w:rsid w:val="000C512D"/>
    <w:rsid w:val="000D1798"/>
    <w:rsid w:val="000D5E91"/>
    <w:rsid w:val="000D6EA5"/>
    <w:rsid w:val="000D79F9"/>
    <w:rsid w:val="000E0BC5"/>
    <w:rsid w:val="000E25DD"/>
    <w:rsid w:val="000E3274"/>
    <w:rsid w:val="000E4DDA"/>
    <w:rsid w:val="000E4E82"/>
    <w:rsid w:val="000E5754"/>
    <w:rsid w:val="000F16A0"/>
    <w:rsid w:val="000F5141"/>
    <w:rsid w:val="000F529F"/>
    <w:rsid w:val="000F6047"/>
    <w:rsid w:val="000F611F"/>
    <w:rsid w:val="000F6D3C"/>
    <w:rsid w:val="000F6DB4"/>
    <w:rsid w:val="000F7FFC"/>
    <w:rsid w:val="001008AD"/>
    <w:rsid w:val="00100B9B"/>
    <w:rsid w:val="00103CD7"/>
    <w:rsid w:val="00105484"/>
    <w:rsid w:val="00106412"/>
    <w:rsid w:val="0010665B"/>
    <w:rsid w:val="00106F86"/>
    <w:rsid w:val="00110E51"/>
    <w:rsid w:val="0011412C"/>
    <w:rsid w:val="00120A14"/>
    <w:rsid w:val="00121420"/>
    <w:rsid w:val="001238CE"/>
    <w:rsid w:val="00123E50"/>
    <w:rsid w:val="00126714"/>
    <w:rsid w:val="00126DD0"/>
    <w:rsid w:val="00126E20"/>
    <w:rsid w:val="00136CFF"/>
    <w:rsid w:val="00140E82"/>
    <w:rsid w:val="00141165"/>
    <w:rsid w:val="001418A3"/>
    <w:rsid w:val="00142B9D"/>
    <w:rsid w:val="001442E9"/>
    <w:rsid w:val="00144C9B"/>
    <w:rsid w:val="001454A5"/>
    <w:rsid w:val="00147F97"/>
    <w:rsid w:val="001504B7"/>
    <w:rsid w:val="00151736"/>
    <w:rsid w:val="0015516E"/>
    <w:rsid w:val="00155956"/>
    <w:rsid w:val="00160DFB"/>
    <w:rsid w:val="0016240B"/>
    <w:rsid w:val="00166E75"/>
    <w:rsid w:val="00170E06"/>
    <w:rsid w:val="0017357A"/>
    <w:rsid w:val="00173DEB"/>
    <w:rsid w:val="00176380"/>
    <w:rsid w:val="00176BD0"/>
    <w:rsid w:val="00177B84"/>
    <w:rsid w:val="0018097D"/>
    <w:rsid w:val="00181B31"/>
    <w:rsid w:val="00187358"/>
    <w:rsid w:val="00187386"/>
    <w:rsid w:val="00191C60"/>
    <w:rsid w:val="00195E0A"/>
    <w:rsid w:val="0019644E"/>
    <w:rsid w:val="001964A4"/>
    <w:rsid w:val="001975BC"/>
    <w:rsid w:val="001A3077"/>
    <w:rsid w:val="001A3424"/>
    <w:rsid w:val="001A3884"/>
    <w:rsid w:val="001A5203"/>
    <w:rsid w:val="001B06E0"/>
    <w:rsid w:val="001B25E0"/>
    <w:rsid w:val="001B274D"/>
    <w:rsid w:val="001B518B"/>
    <w:rsid w:val="001C12C0"/>
    <w:rsid w:val="001C18DE"/>
    <w:rsid w:val="001C745F"/>
    <w:rsid w:val="001C78C1"/>
    <w:rsid w:val="001C7CAA"/>
    <w:rsid w:val="001D08E7"/>
    <w:rsid w:val="001D27D8"/>
    <w:rsid w:val="001D4882"/>
    <w:rsid w:val="001D5520"/>
    <w:rsid w:val="001D6029"/>
    <w:rsid w:val="001E3008"/>
    <w:rsid w:val="001E563E"/>
    <w:rsid w:val="001E6712"/>
    <w:rsid w:val="001E75E1"/>
    <w:rsid w:val="001F0159"/>
    <w:rsid w:val="001F034B"/>
    <w:rsid w:val="001F1F8B"/>
    <w:rsid w:val="001F264D"/>
    <w:rsid w:val="001F3122"/>
    <w:rsid w:val="001F52F4"/>
    <w:rsid w:val="001F5B52"/>
    <w:rsid w:val="001F7286"/>
    <w:rsid w:val="00201A2A"/>
    <w:rsid w:val="00202343"/>
    <w:rsid w:val="002027AD"/>
    <w:rsid w:val="002035EC"/>
    <w:rsid w:val="00203F3F"/>
    <w:rsid w:val="0020701A"/>
    <w:rsid w:val="002072C4"/>
    <w:rsid w:val="002077C3"/>
    <w:rsid w:val="00210625"/>
    <w:rsid w:val="00211F32"/>
    <w:rsid w:val="0021264D"/>
    <w:rsid w:val="00215E10"/>
    <w:rsid w:val="00215F81"/>
    <w:rsid w:val="002162E8"/>
    <w:rsid w:val="00216311"/>
    <w:rsid w:val="00217BA7"/>
    <w:rsid w:val="002203F9"/>
    <w:rsid w:val="00222B88"/>
    <w:rsid w:val="002233BC"/>
    <w:rsid w:val="0022498C"/>
    <w:rsid w:val="002249CC"/>
    <w:rsid w:val="002325D0"/>
    <w:rsid w:val="00233656"/>
    <w:rsid w:val="00233989"/>
    <w:rsid w:val="00234D85"/>
    <w:rsid w:val="00235828"/>
    <w:rsid w:val="00237ED1"/>
    <w:rsid w:val="002400CE"/>
    <w:rsid w:val="0024046B"/>
    <w:rsid w:val="0024126E"/>
    <w:rsid w:val="0024145A"/>
    <w:rsid w:val="00245CAB"/>
    <w:rsid w:val="00245FD2"/>
    <w:rsid w:val="00256B86"/>
    <w:rsid w:val="00257AC6"/>
    <w:rsid w:val="00260687"/>
    <w:rsid w:val="00260800"/>
    <w:rsid w:val="002663DC"/>
    <w:rsid w:val="00271E85"/>
    <w:rsid w:val="002736BA"/>
    <w:rsid w:val="0027705D"/>
    <w:rsid w:val="00280CE7"/>
    <w:rsid w:val="00283960"/>
    <w:rsid w:val="0028477C"/>
    <w:rsid w:val="00286630"/>
    <w:rsid w:val="002874F7"/>
    <w:rsid w:val="002875E2"/>
    <w:rsid w:val="0028799C"/>
    <w:rsid w:val="00290A04"/>
    <w:rsid w:val="00291A37"/>
    <w:rsid w:val="00293039"/>
    <w:rsid w:val="00293464"/>
    <w:rsid w:val="00293693"/>
    <w:rsid w:val="00293F29"/>
    <w:rsid w:val="002945C6"/>
    <w:rsid w:val="002951B9"/>
    <w:rsid w:val="002978CC"/>
    <w:rsid w:val="002A0AE6"/>
    <w:rsid w:val="002A204C"/>
    <w:rsid w:val="002A2F77"/>
    <w:rsid w:val="002A35F3"/>
    <w:rsid w:val="002A3FE2"/>
    <w:rsid w:val="002A47FC"/>
    <w:rsid w:val="002A5AC8"/>
    <w:rsid w:val="002A647A"/>
    <w:rsid w:val="002B15FD"/>
    <w:rsid w:val="002B1693"/>
    <w:rsid w:val="002B2498"/>
    <w:rsid w:val="002B2B9E"/>
    <w:rsid w:val="002B3708"/>
    <w:rsid w:val="002B53F2"/>
    <w:rsid w:val="002C0273"/>
    <w:rsid w:val="002C0286"/>
    <w:rsid w:val="002C0408"/>
    <w:rsid w:val="002C468A"/>
    <w:rsid w:val="002C4FBF"/>
    <w:rsid w:val="002C5EE7"/>
    <w:rsid w:val="002C7A5D"/>
    <w:rsid w:val="002D2FF0"/>
    <w:rsid w:val="002D3235"/>
    <w:rsid w:val="002D335D"/>
    <w:rsid w:val="002D6393"/>
    <w:rsid w:val="002D7FE3"/>
    <w:rsid w:val="002E164A"/>
    <w:rsid w:val="002E5C90"/>
    <w:rsid w:val="002E5E85"/>
    <w:rsid w:val="002E6F15"/>
    <w:rsid w:val="002E716F"/>
    <w:rsid w:val="002F38AA"/>
    <w:rsid w:val="002F47BE"/>
    <w:rsid w:val="003005D0"/>
    <w:rsid w:val="003021A6"/>
    <w:rsid w:val="00302BD2"/>
    <w:rsid w:val="00303030"/>
    <w:rsid w:val="003042FE"/>
    <w:rsid w:val="00305C7A"/>
    <w:rsid w:val="00306B86"/>
    <w:rsid w:val="00307173"/>
    <w:rsid w:val="00307A2D"/>
    <w:rsid w:val="00310451"/>
    <w:rsid w:val="0031093C"/>
    <w:rsid w:val="00311A25"/>
    <w:rsid w:val="003134FF"/>
    <w:rsid w:val="00314E20"/>
    <w:rsid w:val="00316311"/>
    <w:rsid w:val="0031716A"/>
    <w:rsid w:val="003173BE"/>
    <w:rsid w:val="00317592"/>
    <w:rsid w:val="003177ED"/>
    <w:rsid w:val="00321C4F"/>
    <w:rsid w:val="00322130"/>
    <w:rsid w:val="00323352"/>
    <w:rsid w:val="00323848"/>
    <w:rsid w:val="00325093"/>
    <w:rsid w:val="00330F85"/>
    <w:rsid w:val="00331117"/>
    <w:rsid w:val="0033215B"/>
    <w:rsid w:val="00332EE2"/>
    <w:rsid w:val="00335833"/>
    <w:rsid w:val="00337288"/>
    <w:rsid w:val="00344A86"/>
    <w:rsid w:val="00345C84"/>
    <w:rsid w:val="003473ED"/>
    <w:rsid w:val="00347779"/>
    <w:rsid w:val="00351775"/>
    <w:rsid w:val="00352046"/>
    <w:rsid w:val="003529F8"/>
    <w:rsid w:val="00354994"/>
    <w:rsid w:val="00356EB9"/>
    <w:rsid w:val="00360587"/>
    <w:rsid w:val="00363084"/>
    <w:rsid w:val="0036424B"/>
    <w:rsid w:val="003645EC"/>
    <w:rsid w:val="003705F4"/>
    <w:rsid w:val="0037139A"/>
    <w:rsid w:val="003770B7"/>
    <w:rsid w:val="003812EE"/>
    <w:rsid w:val="003827BE"/>
    <w:rsid w:val="00386BEA"/>
    <w:rsid w:val="003901A6"/>
    <w:rsid w:val="003951A7"/>
    <w:rsid w:val="00395429"/>
    <w:rsid w:val="003969E7"/>
    <w:rsid w:val="003A00FB"/>
    <w:rsid w:val="003A0AD5"/>
    <w:rsid w:val="003A0EE8"/>
    <w:rsid w:val="003A1E93"/>
    <w:rsid w:val="003A4727"/>
    <w:rsid w:val="003A51C0"/>
    <w:rsid w:val="003A595B"/>
    <w:rsid w:val="003A644D"/>
    <w:rsid w:val="003A7596"/>
    <w:rsid w:val="003B1114"/>
    <w:rsid w:val="003B5883"/>
    <w:rsid w:val="003C0C12"/>
    <w:rsid w:val="003C3384"/>
    <w:rsid w:val="003C38EE"/>
    <w:rsid w:val="003C54CF"/>
    <w:rsid w:val="003C7936"/>
    <w:rsid w:val="003D2F30"/>
    <w:rsid w:val="003E0765"/>
    <w:rsid w:val="003E1C68"/>
    <w:rsid w:val="003E28FC"/>
    <w:rsid w:val="003E36DE"/>
    <w:rsid w:val="003E3703"/>
    <w:rsid w:val="003E3943"/>
    <w:rsid w:val="003E4D72"/>
    <w:rsid w:val="003E6673"/>
    <w:rsid w:val="003F322D"/>
    <w:rsid w:val="003F6384"/>
    <w:rsid w:val="00400E21"/>
    <w:rsid w:val="004015B7"/>
    <w:rsid w:val="00401A38"/>
    <w:rsid w:val="00403081"/>
    <w:rsid w:val="00404C70"/>
    <w:rsid w:val="004071F5"/>
    <w:rsid w:val="004127F7"/>
    <w:rsid w:val="00412D93"/>
    <w:rsid w:val="00415F45"/>
    <w:rsid w:val="0041690A"/>
    <w:rsid w:val="00416EB5"/>
    <w:rsid w:val="004176D7"/>
    <w:rsid w:val="00421C29"/>
    <w:rsid w:val="00423C41"/>
    <w:rsid w:val="00426E7E"/>
    <w:rsid w:val="00426F11"/>
    <w:rsid w:val="00427A1E"/>
    <w:rsid w:val="004310AA"/>
    <w:rsid w:val="004313A1"/>
    <w:rsid w:val="00433DF1"/>
    <w:rsid w:val="00434245"/>
    <w:rsid w:val="00434473"/>
    <w:rsid w:val="0043528E"/>
    <w:rsid w:val="00435E70"/>
    <w:rsid w:val="00437D7C"/>
    <w:rsid w:val="00441D09"/>
    <w:rsid w:val="00441DF3"/>
    <w:rsid w:val="00442035"/>
    <w:rsid w:val="00445C49"/>
    <w:rsid w:val="0045272E"/>
    <w:rsid w:val="00454599"/>
    <w:rsid w:val="004605B5"/>
    <w:rsid w:val="00461AC7"/>
    <w:rsid w:val="00461AD3"/>
    <w:rsid w:val="004722B9"/>
    <w:rsid w:val="00473D1C"/>
    <w:rsid w:val="00477604"/>
    <w:rsid w:val="004839DD"/>
    <w:rsid w:val="004845BA"/>
    <w:rsid w:val="00490F71"/>
    <w:rsid w:val="00492CF0"/>
    <w:rsid w:val="0049476E"/>
    <w:rsid w:val="00495ECC"/>
    <w:rsid w:val="004A0A45"/>
    <w:rsid w:val="004A0F45"/>
    <w:rsid w:val="004A3936"/>
    <w:rsid w:val="004A4191"/>
    <w:rsid w:val="004A4BD8"/>
    <w:rsid w:val="004A5EEC"/>
    <w:rsid w:val="004A5FF5"/>
    <w:rsid w:val="004A67A9"/>
    <w:rsid w:val="004A7082"/>
    <w:rsid w:val="004B07F4"/>
    <w:rsid w:val="004B090B"/>
    <w:rsid w:val="004B2E13"/>
    <w:rsid w:val="004B43BD"/>
    <w:rsid w:val="004B46EA"/>
    <w:rsid w:val="004B4B0E"/>
    <w:rsid w:val="004B5A81"/>
    <w:rsid w:val="004C1972"/>
    <w:rsid w:val="004C2B90"/>
    <w:rsid w:val="004C342E"/>
    <w:rsid w:val="004C4643"/>
    <w:rsid w:val="004C5DE9"/>
    <w:rsid w:val="004C657F"/>
    <w:rsid w:val="004D071D"/>
    <w:rsid w:val="004D0899"/>
    <w:rsid w:val="004D23A8"/>
    <w:rsid w:val="004D286D"/>
    <w:rsid w:val="004D29EE"/>
    <w:rsid w:val="004D4B3E"/>
    <w:rsid w:val="004E0A29"/>
    <w:rsid w:val="004E3022"/>
    <w:rsid w:val="004E37F3"/>
    <w:rsid w:val="004E4859"/>
    <w:rsid w:val="004E6101"/>
    <w:rsid w:val="004E7E0F"/>
    <w:rsid w:val="004E7E11"/>
    <w:rsid w:val="004F1DB3"/>
    <w:rsid w:val="004F4660"/>
    <w:rsid w:val="004F4D85"/>
    <w:rsid w:val="004F51A8"/>
    <w:rsid w:val="00501A76"/>
    <w:rsid w:val="005022E5"/>
    <w:rsid w:val="0050627F"/>
    <w:rsid w:val="0051177B"/>
    <w:rsid w:val="00511D22"/>
    <w:rsid w:val="00511FDA"/>
    <w:rsid w:val="00513F67"/>
    <w:rsid w:val="00517CDF"/>
    <w:rsid w:val="00520635"/>
    <w:rsid w:val="00521274"/>
    <w:rsid w:val="0052145D"/>
    <w:rsid w:val="00521E4F"/>
    <w:rsid w:val="00522706"/>
    <w:rsid w:val="005228A4"/>
    <w:rsid w:val="00527396"/>
    <w:rsid w:val="00531551"/>
    <w:rsid w:val="0053210A"/>
    <w:rsid w:val="00532180"/>
    <w:rsid w:val="00535C00"/>
    <w:rsid w:val="00540B2A"/>
    <w:rsid w:val="00541760"/>
    <w:rsid w:val="005422FD"/>
    <w:rsid w:val="005429C5"/>
    <w:rsid w:val="0054412B"/>
    <w:rsid w:val="00545684"/>
    <w:rsid w:val="00545E9E"/>
    <w:rsid w:val="005479F5"/>
    <w:rsid w:val="00552D13"/>
    <w:rsid w:val="0055460D"/>
    <w:rsid w:val="00554F3D"/>
    <w:rsid w:val="005553CA"/>
    <w:rsid w:val="00555A57"/>
    <w:rsid w:val="00557129"/>
    <w:rsid w:val="005571D2"/>
    <w:rsid w:val="0056034F"/>
    <w:rsid w:val="00560AEE"/>
    <w:rsid w:val="00561911"/>
    <w:rsid w:val="00561BDF"/>
    <w:rsid w:val="005633E2"/>
    <w:rsid w:val="00567669"/>
    <w:rsid w:val="00571AC3"/>
    <w:rsid w:val="00572A0A"/>
    <w:rsid w:val="00572F35"/>
    <w:rsid w:val="00575445"/>
    <w:rsid w:val="00576A85"/>
    <w:rsid w:val="00576FB3"/>
    <w:rsid w:val="00577091"/>
    <w:rsid w:val="00577C05"/>
    <w:rsid w:val="00582764"/>
    <w:rsid w:val="00585C9F"/>
    <w:rsid w:val="00586D8F"/>
    <w:rsid w:val="00586EAE"/>
    <w:rsid w:val="00587763"/>
    <w:rsid w:val="00591EB0"/>
    <w:rsid w:val="00593E7B"/>
    <w:rsid w:val="00597B41"/>
    <w:rsid w:val="00597B73"/>
    <w:rsid w:val="005A429D"/>
    <w:rsid w:val="005A5CDC"/>
    <w:rsid w:val="005A5F2B"/>
    <w:rsid w:val="005A6C65"/>
    <w:rsid w:val="005A71FA"/>
    <w:rsid w:val="005A75FE"/>
    <w:rsid w:val="005B007E"/>
    <w:rsid w:val="005B551E"/>
    <w:rsid w:val="005C0AE0"/>
    <w:rsid w:val="005C0DB2"/>
    <w:rsid w:val="005C0EE8"/>
    <w:rsid w:val="005C1221"/>
    <w:rsid w:val="005C1897"/>
    <w:rsid w:val="005C237D"/>
    <w:rsid w:val="005C2E2E"/>
    <w:rsid w:val="005C5814"/>
    <w:rsid w:val="005C605D"/>
    <w:rsid w:val="005D0CDD"/>
    <w:rsid w:val="005D2214"/>
    <w:rsid w:val="005D3C66"/>
    <w:rsid w:val="005D51DB"/>
    <w:rsid w:val="005D5F4B"/>
    <w:rsid w:val="005D7769"/>
    <w:rsid w:val="005D7BE6"/>
    <w:rsid w:val="005E24A3"/>
    <w:rsid w:val="005E5751"/>
    <w:rsid w:val="005E5953"/>
    <w:rsid w:val="005E5BB7"/>
    <w:rsid w:val="005E70FC"/>
    <w:rsid w:val="005F06FB"/>
    <w:rsid w:val="005F12D4"/>
    <w:rsid w:val="005F2A4F"/>
    <w:rsid w:val="005F2F7D"/>
    <w:rsid w:val="005F3497"/>
    <w:rsid w:val="005F7D96"/>
    <w:rsid w:val="00601656"/>
    <w:rsid w:val="00603105"/>
    <w:rsid w:val="006042A3"/>
    <w:rsid w:val="006043A9"/>
    <w:rsid w:val="0060769B"/>
    <w:rsid w:val="00607F16"/>
    <w:rsid w:val="00610A39"/>
    <w:rsid w:val="00611768"/>
    <w:rsid w:val="00613B7A"/>
    <w:rsid w:val="00615997"/>
    <w:rsid w:val="00616CE4"/>
    <w:rsid w:val="0061700D"/>
    <w:rsid w:val="00620B2F"/>
    <w:rsid w:val="00620B7E"/>
    <w:rsid w:val="00621558"/>
    <w:rsid w:val="006216C1"/>
    <w:rsid w:val="0062532A"/>
    <w:rsid w:val="00625C76"/>
    <w:rsid w:val="0062627F"/>
    <w:rsid w:val="006276B6"/>
    <w:rsid w:val="00630536"/>
    <w:rsid w:val="00640012"/>
    <w:rsid w:val="00642750"/>
    <w:rsid w:val="00642B71"/>
    <w:rsid w:val="006431BA"/>
    <w:rsid w:val="006453FE"/>
    <w:rsid w:val="0064655B"/>
    <w:rsid w:val="006476A4"/>
    <w:rsid w:val="006528DE"/>
    <w:rsid w:val="0065340D"/>
    <w:rsid w:val="00655A32"/>
    <w:rsid w:val="0065624A"/>
    <w:rsid w:val="0065784C"/>
    <w:rsid w:val="00663343"/>
    <w:rsid w:val="0066363D"/>
    <w:rsid w:val="00663D56"/>
    <w:rsid w:val="0066451B"/>
    <w:rsid w:val="006662BA"/>
    <w:rsid w:val="006678B2"/>
    <w:rsid w:val="006718BC"/>
    <w:rsid w:val="006725D7"/>
    <w:rsid w:val="00672A15"/>
    <w:rsid w:val="00673CAF"/>
    <w:rsid w:val="0067732E"/>
    <w:rsid w:val="00680D8C"/>
    <w:rsid w:val="00681F70"/>
    <w:rsid w:val="006847A5"/>
    <w:rsid w:val="00686BD9"/>
    <w:rsid w:val="00690733"/>
    <w:rsid w:val="00692E25"/>
    <w:rsid w:val="00693D35"/>
    <w:rsid w:val="0069537C"/>
    <w:rsid w:val="00695676"/>
    <w:rsid w:val="0069750B"/>
    <w:rsid w:val="006A0296"/>
    <w:rsid w:val="006A0984"/>
    <w:rsid w:val="006A36C9"/>
    <w:rsid w:val="006A6685"/>
    <w:rsid w:val="006A6B76"/>
    <w:rsid w:val="006B0324"/>
    <w:rsid w:val="006B2C94"/>
    <w:rsid w:val="006B3732"/>
    <w:rsid w:val="006B4F40"/>
    <w:rsid w:val="006C009C"/>
    <w:rsid w:val="006C337D"/>
    <w:rsid w:val="006C6A64"/>
    <w:rsid w:val="006C7A94"/>
    <w:rsid w:val="006C7C96"/>
    <w:rsid w:val="006D1F99"/>
    <w:rsid w:val="006D4148"/>
    <w:rsid w:val="006E286F"/>
    <w:rsid w:val="006E3AF2"/>
    <w:rsid w:val="006E49EB"/>
    <w:rsid w:val="006E5E21"/>
    <w:rsid w:val="006E7C30"/>
    <w:rsid w:val="006F1486"/>
    <w:rsid w:val="006F2C45"/>
    <w:rsid w:val="006F3C3A"/>
    <w:rsid w:val="006F4207"/>
    <w:rsid w:val="006F6671"/>
    <w:rsid w:val="006F69DC"/>
    <w:rsid w:val="00701859"/>
    <w:rsid w:val="007029C3"/>
    <w:rsid w:val="00704E51"/>
    <w:rsid w:val="00705C1E"/>
    <w:rsid w:val="00706F5D"/>
    <w:rsid w:val="00710165"/>
    <w:rsid w:val="00711198"/>
    <w:rsid w:val="00715EEE"/>
    <w:rsid w:val="00720A52"/>
    <w:rsid w:val="00722A96"/>
    <w:rsid w:val="0072744B"/>
    <w:rsid w:val="00731C37"/>
    <w:rsid w:val="00732F80"/>
    <w:rsid w:val="007340BA"/>
    <w:rsid w:val="0074065E"/>
    <w:rsid w:val="00740934"/>
    <w:rsid w:val="00741F72"/>
    <w:rsid w:val="00742696"/>
    <w:rsid w:val="00743F52"/>
    <w:rsid w:val="007441F7"/>
    <w:rsid w:val="007451CB"/>
    <w:rsid w:val="007479D3"/>
    <w:rsid w:val="00747A87"/>
    <w:rsid w:val="00747BEC"/>
    <w:rsid w:val="00750631"/>
    <w:rsid w:val="0075116D"/>
    <w:rsid w:val="00751F4A"/>
    <w:rsid w:val="007564CF"/>
    <w:rsid w:val="0076203E"/>
    <w:rsid w:val="00762503"/>
    <w:rsid w:val="00762B21"/>
    <w:rsid w:val="0076301B"/>
    <w:rsid w:val="007633DC"/>
    <w:rsid w:val="007705B5"/>
    <w:rsid w:val="007724BD"/>
    <w:rsid w:val="007736AA"/>
    <w:rsid w:val="00774EAA"/>
    <w:rsid w:val="0077678C"/>
    <w:rsid w:val="00776A15"/>
    <w:rsid w:val="00780096"/>
    <w:rsid w:val="00780A2A"/>
    <w:rsid w:val="007814EF"/>
    <w:rsid w:val="00782FA4"/>
    <w:rsid w:val="00783E98"/>
    <w:rsid w:val="00784398"/>
    <w:rsid w:val="0078692A"/>
    <w:rsid w:val="00786BBA"/>
    <w:rsid w:val="00790B6F"/>
    <w:rsid w:val="00791597"/>
    <w:rsid w:val="00791A0B"/>
    <w:rsid w:val="00794EC4"/>
    <w:rsid w:val="007958E8"/>
    <w:rsid w:val="00797183"/>
    <w:rsid w:val="00797FE1"/>
    <w:rsid w:val="007A1729"/>
    <w:rsid w:val="007A2331"/>
    <w:rsid w:val="007A33E7"/>
    <w:rsid w:val="007A3DCB"/>
    <w:rsid w:val="007A78E6"/>
    <w:rsid w:val="007B0CF7"/>
    <w:rsid w:val="007B1AAA"/>
    <w:rsid w:val="007B243E"/>
    <w:rsid w:val="007B4255"/>
    <w:rsid w:val="007B51EA"/>
    <w:rsid w:val="007B61CF"/>
    <w:rsid w:val="007B67D1"/>
    <w:rsid w:val="007B7E2B"/>
    <w:rsid w:val="007C046B"/>
    <w:rsid w:val="007C39E8"/>
    <w:rsid w:val="007C731A"/>
    <w:rsid w:val="007C7752"/>
    <w:rsid w:val="007D246B"/>
    <w:rsid w:val="007D2BDA"/>
    <w:rsid w:val="007D708E"/>
    <w:rsid w:val="007D7206"/>
    <w:rsid w:val="007D7A9D"/>
    <w:rsid w:val="007E1B62"/>
    <w:rsid w:val="007E31FA"/>
    <w:rsid w:val="007E5733"/>
    <w:rsid w:val="007F29AF"/>
    <w:rsid w:val="007F3CC8"/>
    <w:rsid w:val="007F5E38"/>
    <w:rsid w:val="00804297"/>
    <w:rsid w:val="00805749"/>
    <w:rsid w:val="0081165A"/>
    <w:rsid w:val="00811744"/>
    <w:rsid w:val="00812BC5"/>
    <w:rsid w:val="00813D5F"/>
    <w:rsid w:val="00814A28"/>
    <w:rsid w:val="00814D34"/>
    <w:rsid w:val="0081515B"/>
    <w:rsid w:val="00816AF6"/>
    <w:rsid w:val="00825218"/>
    <w:rsid w:val="0082662D"/>
    <w:rsid w:val="00831202"/>
    <w:rsid w:val="008339B2"/>
    <w:rsid w:val="008340C9"/>
    <w:rsid w:val="00836840"/>
    <w:rsid w:val="008415A3"/>
    <w:rsid w:val="008418FF"/>
    <w:rsid w:val="008430DF"/>
    <w:rsid w:val="008437F4"/>
    <w:rsid w:val="00845DC2"/>
    <w:rsid w:val="008465FB"/>
    <w:rsid w:val="008466D2"/>
    <w:rsid w:val="00846A14"/>
    <w:rsid w:val="00846EB0"/>
    <w:rsid w:val="00854F5A"/>
    <w:rsid w:val="008560AF"/>
    <w:rsid w:val="00860E68"/>
    <w:rsid w:val="00864060"/>
    <w:rsid w:val="00864DB3"/>
    <w:rsid w:val="008653C9"/>
    <w:rsid w:val="00870512"/>
    <w:rsid w:val="00871CD5"/>
    <w:rsid w:val="00875053"/>
    <w:rsid w:val="00881A53"/>
    <w:rsid w:val="00882CDB"/>
    <w:rsid w:val="0088410E"/>
    <w:rsid w:val="0089113F"/>
    <w:rsid w:val="00893F06"/>
    <w:rsid w:val="0089414A"/>
    <w:rsid w:val="00894417"/>
    <w:rsid w:val="008A0049"/>
    <w:rsid w:val="008A217F"/>
    <w:rsid w:val="008A6144"/>
    <w:rsid w:val="008A653F"/>
    <w:rsid w:val="008A7C9B"/>
    <w:rsid w:val="008B2C3B"/>
    <w:rsid w:val="008B30D3"/>
    <w:rsid w:val="008B6A70"/>
    <w:rsid w:val="008B6A9E"/>
    <w:rsid w:val="008C07D5"/>
    <w:rsid w:val="008C2A5F"/>
    <w:rsid w:val="008C5C24"/>
    <w:rsid w:val="008C79E4"/>
    <w:rsid w:val="008C7B5D"/>
    <w:rsid w:val="008D1192"/>
    <w:rsid w:val="008D28FC"/>
    <w:rsid w:val="008D6D62"/>
    <w:rsid w:val="008E1B19"/>
    <w:rsid w:val="008E2290"/>
    <w:rsid w:val="008E22E1"/>
    <w:rsid w:val="008E2E22"/>
    <w:rsid w:val="008E32F8"/>
    <w:rsid w:val="008E449D"/>
    <w:rsid w:val="008E799D"/>
    <w:rsid w:val="008F0EAF"/>
    <w:rsid w:val="008F1351"/>
    <w:rsid w:val="008F1A44"/>
    <w:rsid w:val="008F3AC0"/>
    <w:rsid w:val="008F4D5B"/>
    <w:rsid w:val="008F5C6B"/>
    <w:rsid w:val="008F6796"/>
    <w:rsid w:val="00900B1E"/>
    <w:rsid w:val="00900EC1"/>
    <w:rsid w:val="00902728"/>
    <w:rsid w:val="0090369F"/>
    <w:rsid w:val="009044AA"/>
    <w:rsid w:val="009052A2"/>
    <w:rsid w:val="009053BF"/>
    <w:rsid w:val="0090749F"/>
    <w:rsid w:val="00915900"/>
    <w:rsid w:val="00915AAB"/>
    <w:rsid w:val="009172EE"/>
    <w:rsid w:val="009208A7"/>
    <w:rsid w:val="00921451"/>
    <w:rsid w:val="00922BF8"/>
    <w:rsid w:val="00924651"/>
    <w:rsid w:val="009254BA"/>
    <w:rsid w:val="00926A94"/>
    <w:rsid w:val="00931493"/>
    <w:rsid w:val="00933709"/>
    <w:rsid w:val="00934B61"/>
    <w:rsid w:val="00934D5C"/>
    <w:rsid w:val="00935754"/>
    <w:rsid w:val="009409FA"/>
    <w:rsid w:val="009428B2"/>
    <w:rsid w:val="009434E2"/>
    <w:rsid w:val="00943FD8"/>
    <w:rsid w:val="00944473"/>
    <w:rsid w:val="00944FE0"/>
    <w:rsid w:val="009475D2"/>
    <w:rsid w:val="00950048"/>
    <w:rsid w:val="00950BEF"/>
    <w:rsid w:val="00950C9E"/>
    <w:rsid w:val="009552F0"/>
    <w:rsid w:val="0095570F"/>
    <w:rsid w:val="009558AA"/>
    <w:rsid w:val="00956DA0"/>
    <w:rsid w:val="009577AF"/>
    <w:rsid w:val="00960278"/>
    <w:rsid w:val="0096259D"/>
    <w:rsid w:val="00962B1C"/>
    <w:rsid w:val="00963BA6"/>
    <w:rsid w:val="009651DA"/>
    <w:rsid w:val="00977469"/>
    <w:rsid w:val="009811B4"/>
    <w:rsid w:val="00983120"/>
    <w:rsid w:val="009831D6"/>
    <w:rsid w:val="00985D0F"/>
    <w:rsid w:val="00987322"/>
    <w:rsid w:val="00987663"/>
    <w:rsid w:val="00990F23"/>
    <w:rsid w:val="00994E85"/>
    <w:rsid w:val="00994E9B"/>
    <w:rsid w:val="00995BF9"/>
    <w:rsid w:val="00995F16"/>
    <w:rsid w:val="00996CD3"/>
    <w:rsid w:val="009A1131"/>
    <w:rsid w:val="009A12BC"/>
    <w:rsid w:val="009A1403"/>
    <w:rsid w:val="009A2F59"/>
    <w:rsid w:val="009A3C9E"/>
    <w:rsid w:val="009A44D5"/>
    <w:rsid w:val="009A4E0A"/>
    <w:rsid w:val="009A5ECF"/>
    <w:rsid w:val="009A7024"/>
    <w:rsid w:val="009B08A7"/>
    <w:rsid w:val="009B19B1"/>
    <w:rsid w:val="009B2710"/>
    <w:rsid w:val="009B343F"/>
    <w:rsid w:val="009B4522"/>
    <w:rsid w:val="009B4B52"/>
    <w:rsid w:val="009B6255"/>
    <w:rsid w:val="009B6F90"/>
    <w:rsid w:val="009B78B8"/>
    <w:rsid w:val="009C1451"/>
    <w:rsid w:val="009C5B01"/>
    <w:rsid w:val="009C64D7"/>
    <w:rsid w:val="009C6E59"/>
    <w:rsid w:val="009D0AD8"/>
    <w:rsid w:val="009D10F5"/>
    <w:rsid w:val="009D1456"/>
    <w:rsid w:val="009D5ECC"/>
    <w:rsid w:val="009D6233"/>
    <w:rsid w:val="009D6EEE"/>
    <w:rsid w:val="009D7F51"/>
    <w:rsid w:val="009E1B54"/>
    <w:rsid w:val="009E2D17"/>
    <w:rsid w:val="009E5716"/>
    <w:rsid w:val="009E7D10"/>
    <w:rsid w:val="009F049A"/>
    <w:rsid w:val="009F2378"/>
    <w:rsid w:val="009F2674"/>
    <w:rsid w:val="009F2968"/>
    <w:rsid w:val="009F2E78"/>
    <w:rsid w:val="009F4068"/>
    <w:rsid w:val="009F5D1F"/>
    <w:rsid w:val="009F7C22"/>
    <w:rsid w:val="00A03033"/>
    <w:rsid w:val="00A06261"/>
    <w:rsid w:val="00A11803"/>
    <w:rsid w:val="00A12123"/>
    <w:rsid w:val="00A13EE0"/>
    <w:rsid w:val="00A148F2"/>
    <w:rsid w:val="00A1501D"/>
    <w:rsid w:val="00A15723"/>
    <w:rsid w:val="00A15FBD"/>
    <w:rsid w:val="00A16DB3"/>
    <w:rsid w:val="00A17455"/>
    <w:rsid w:val="00A1763B"/>
    <w:rsid w:val="00A17F0D"/>
    <w:rsid w:val="00A21454"/>
    <w:rsid w:val="00A235B4"/>
    <w:rsid w:val="00A23C51"/>
    <w:rsid w:val="00A27095"/>
    <w:rsid w:val="00A3324A"/>
    <w:rsid w:val="00A339C6"/>
    <w:rsid w:val="00A34610"/>
    <w:rsid w:val="00A35A5F"/>
    <w:rsid w:val="00A36183"/>
    <w:rsid w:val="00A40A4D"/>
    <w:rsid w:val="00A41BDB"/>
    <w:rsid w:val="00A41FFA"/>
    <w:rsid w:val="00A43D07"/>
    <w:rsid w:val="00A4403F"/>
    <w:rsid w:val="00A46A88"/>
    <w:rsid w:val="00A472DC"/>
    <w:rsid w:val="00A5165B"/>
    <w:rsid w:val="00A516EB"/>
    <w:rsid w:val="00A51AE3"/>
    <w:rsid w:val="00A51E15"/>
    <w:rsid w:val="00A5345A"/>
    <w:rsid w:val="00A5449E"/>
    <w:rsid w:val="00A546FA"/>
    <w:rsid w:val="00A5702F"/>
    <w:rsid w:val="00A57619"/>
    <w:rsid w:val="00A57688"/>
    <w:rsid w:val="00A5771F"/>
    <w:rsid w:val="00A578B6"/>
    <w:rsid w:val="00A6062A"/>
    <w:rsid w:val="00A60D3D"/>
    <w:rsid w:val="00A65871"/>
    <w:rsid w:val="00A659B1"/>
    <w:rsid w:val="00A669C9"/>
    <w:rsid w:val="00A6733C"/>
    <w:rsid w:val="00A70042"/>
    <w:rsid w:val="00A71CA5"/>
    <w:rsid w:val="00A73E91"/>
    <w:rsid w:val="00A74046"/>
    <w:rsid w:val="00A77466"/>
    <w:rsid w:val="00A778C5"/>
    <w:rsid w:val="00A77DFB"/>
    <w:rsid w:val="00A812A9"/>
    <w:rsid w:val="00A8190D"/>
    <w:rsid w:val="00A85266"/>
    <w:rsid w:val="00A873DF"/>
    <w:rsid w:val="00A879FC"/>
    <w:rsid w:val="00A90E43"/>
    <w:rsid w:val="00A917EB"/>
    <w:rsid w:val="00A92F22"/>
    <w:rsid w:val="00A93915"/>
    <w:rsid w:val="00A94169"/>
    <w:rsid w:val="00A944B8"/>
    <w:rsid w:val="00A9683A"/>
    <w:rsid w:val="00A97A5E"/>
    <w:rsid w:val="00AA3DE6"/>
    <w:rsid w:val="00AA3E24"/>
    <w:rsid w:val="00AA40C1"/>
    <w:rsid w:val="00AA4DB2"/>
    <w:rsid w:val="00AB029F"/>
    <w:rsid w:val="00AB2024"/>
    <w:rsid w:val="00AB2AC8"/>
    <w:rsid w:val="00AB362D"/>
    <w:rsid w:val="00AB4837"/>
    <w:rsid w:val="00AB4EE2"/>
    <w:rsid w:val="00AB57FE"/>
    <w:rsid w:val="00AB76F1"/>
    <w:rsid w:val="00AC104D"/>
    <w:rsid w:val="00AC15C8"/>
    <w:rsid w:val="00AC4A26"/>
    <w:rsid w:val="00AC7C41"/>
    <w:rsid w:val="00AD1D50"/>
    <w:rsid w:val="00AD24CA"/>
    <w:rsid w:val="00AD352C"/>
    <w:rsid w:val="00AD4069"/>
    <w:rsid w:val="00AD410E"/>
    <w:rsid w:val="00AD57C6"/>
    <w:rsid w:val="00AD71B9"/>
    <w:rsid w:val="00AE157A"/>
    <w:rsid w:val="00AE23ED"/>
    <w:rsid w:val="00AE43EF"/>
    <w:rsid w:val="00AE5774"/>
    <w:rsid w:val="00AE7A03"/>
    <w:rsid w:val="00AF0B92"/>
    <w:rsid w:val="00AF2241"/>
    <w:rsid w:val="00AF3C13"/>
    <w:rsid w:val="00AF46EB"/>
    <w:rsid w:val="00AF4A91"/>
    <w:rsid w:val="00AF64CC"/>
    <w:rsid w:val="00B0435F"/>
    <w:rsid w:val="00B04528"/>
    <w:rsid w:val="00B0549C"/>
    <w:rsid w:val="00B064A6"/>
    <w:rsid w:val="00B067FA"/>
    <w:rsid w:val="00B072C6"/>
    <w:rsid w:val="00B07CA1"/>
    <w:rsid w:val="00B10564"/>
    <w:rsid w:val="00B10AB9"/>
    <w:rsid w:val="00B11187"/>
    <w:rsid w:val="00B11A38"/>
    <w:rsid w:val="00B12F3D"/>
    <w:rsid w:val="00B1423A"/>
    <w:rsid w:val="00B14262"/>
    <w:rsid w:val="00B14F6F"/>
    <w:rsid w:val="00B17C86"/>
    <w:rsid w:val="00B17D7C"/>
    <w:rsid w:val="00B202D4"/>
    <w:rsid w:val="00B20461"/>
    <w:rsid w:val="00B20931"/>
    <w:rsid w:val="00B23AC8"/>
    <w:rsid w:val="00B24506"/>
    <w:rsid w:val="00B24C77"/>
    <w:rsid w:val="00B24E4E"/>
    <w:rsid w:val="00B254E9"/>
    <w:rsid w:val="00B30217"/>
    <w:rsid w:val="00B3074C"/>
    <w:rsid w:val="00B307F8"/>
    <w:rsid w:val="00B30FBF"/>
    <w:rsid w:val="00B3742D"/>
    <w:rsid w:val="00B40197"/>
    <w:rsid w:val="00B40DAC"/>
    <w:rsid w:val="00B4471E"/>
    <w:rsid w:val="00B46D68"/>
    <w:rsid w:val="00B47638"/>
    <w:rsid w:val="00B501B1"/>
    <w:rsid w:val="00B51BBC"/>
    <w:rsid w:val="00B51C92"/>
    <w:rsid w:val="00B541C4"/>
    <w:rsid w:val="00B5424F"/>
    <w:rsid w:val="00B55C2B"/>
    <w:rsid w:val="00B61984"/>
    <w:rsid w:val="00B6280F"/>
    <w:rsid w:val="00B645C6"/>
    <w:rsid w:val="00B65D1A"/>
    <w:rsid w:val="00B65F26"/>
    <w:rsid w:val="00B67027"/>
    <w:rsid w:val="00B706CB"/>
    <w:rsid w:val="00B72B2B"/>
    <w:rsid w:val="00B73112"/>
    <w:rsid w:val="00B777E4"/>
    <w:rsid w:val="00B812F8"/>
    <w:rsid w:val="00B819D5"/>
    <w:rsid w:val="00B82B3E"/>
    <w:rsid w:val="00B86C4C"/>
    <w:rsid w:val="00B87D07"/>
    <w:rsid w:val="00B907E8"/>
    <w:rsid w:val="00B91866"/>
    <w:rsid w:val="00B963F1"/>
    <w:rsid w:val="00B96565"/>
    <w:rsid w:val="00B96D1D"/>
    <w:rsid w:val="00B97510"/>
    <w:rsid w:val="00BA19F4"/>
    <w:rsid w:val="00BA476F"/>
    <w:rsid w:val="00BA68D3"/>
    <w:rsid w:val="00BB28C4"/>
    <w:rsid w:val="00BB34EE"/>
    <w:rsid w:val="00BB3A84"/>
    <w:rsid w:val="00BB43B5"/>
    <w:rsid w:val="00BB48AB"/>
    <w:rsid w:val="00BB4F42"/>
    <w:rsid w:val="00BB4F91"/>
    <w:rsid w:val="00BB6925"/>
    <w:rsid w:val="00BB6F2E"/>
    <w:rsid w:val="00BB7E3C"/>
    <w:rsid w:val="00BBDB60"/>
    <w:rsid w:val="00BC30AD"/>
    <w:rsid w:val="00BC33FE"/>
    <w:rsid w:val="00BC5A7F"/>
    <w:rsid w:val="00BC5C40"/>
    <w:rsid w:val="00BC66A3"/>
    <w:rsid w:val="00BC6989"/>
    <w:rsid w:val="00BC6B31"/>
    <w:rsid w:val="00BC799C"/>
    <w:rsid w:val="00BD1BBB"/>
    <w:rsid w:val="00BD2E75"/>
    <w:rsid w:val="00BD3890"/>
    <w:rsid w:val="00BD4282"/>
    <w:rsid w:val="00BD5404"/>
    <w:rsid w:val="00BD665F"/>
    <w:rsid w:val="00BD6792"/>
    <w:rsid w:val="00BD6D0E"/>
    <w:rsid w:val="00BE2406"/>
    <w:rsid w:val="00BE5FF8"/>
    <w:rsid w:val="00BF1E33"/>
    <w:rsid w:val="00BF317B"/>
    <w:rsid w:val="00BF3196"/>
    <w:rsid w:val="00BF3B50"/>
    <w:rsid w:val="00BF4BEC"/>
    <w:rsid w:val="00BF796D"/>
    <w:rsid w:val="00C004DC"/>
    <w:rsid w:val="00C0084C"/>
    <w:rsid w:val="00C05009"/>
    <w:rsid w:val="00C11F38"/>
    <w:rsid w:val="00C135A9"/>
    <w:rsid w:val="00C14547"/>
    <w:rsid w:val="00C16E92"/>
    <w:rsid w:val="00C17DD2"/>
    <w:rsid w:val="00C21405"/>
    <w:rsid w:val="00C240BB"/>
    <w:rsid w:val="00C24C7F"/>
    <w:rsid w:val="00C2686B"/>
    <w:rsid w:val="00C302F4"/>
    <w:rsid w:val="00C308C0"/>
    <w:rsid w:val="00C308E5"/>
    <w:rsid w:val="00C333F7"/>
    <w:rsid w:val="00C34493"/>
    <w:rsid w:val="00C34A78"/>
    <w:rsid w:val="00C35FF3"/>
    <w:rsid w:val="00C37421"/>
    <w:rsid w:val="00C413FB"/>
    <w:rsid w:val="00C43612"/>
    <w:rsid w:val="00C44CF0"/>
    <w:rsid w:val="00C459D2"/>
    <w:rsid w:val="00C46093"/>
    <w:rsid w:val="00C4681D"/>
    <w:rsid w:val="00C504BB"/>
    <w:rsid w:val="00C50FA4"/>
    <w:rsid w:val="00C53723"/>
    <w:rsid w:val="00C53ACB"/>
    <w:rsid w:val="00C561F8"/>
    <w:rsid w:val="00C56299"/>
    <w:rsid w:val="00C5638A"/>
    <w:rsid w:val="00C60EAD"/>
    <w:rsid w:val="00C64237"/>
    <w:rsid w:val="00C71E5E"/>
    <w:rsid w:val="00C736EC"/>
    <w:rsid w:val="00C76179"/>
    <w:rsid w:val="00C81DAB"/>
    <w:rsid w:val="00C8295F"/>
    <w:rsid w:val="00C83C68"/>
    <w:rsid w:val="00C85676"/>
    <w:rsid w:val="00C86F7F"/>
    <w:rsid w:val="00C87467"/>
    <w:rsid w:val="00C8746E"/>
    <w:rsid w:val="00C9320E"/>
    <w:rsid w:val="00C97BED"/>
    <w:rsid w:val="00CA2F52"/>
    <w:rsid w:val="00CA4C9C"/>
    <w:rsid w:val="00CA6232"/>
    <w:rsid w:val="00CA7459"/>
    <w:rsid w:val="00CB2100"/>
    <w:rsid w:val="00CB722E"/>
    <w:rsid w:val="00CC0BF1"/>
    <w:rsid w:val="00CC1802"/>
    <w:rsid w:val="00CC1C62"/>
    <w:rsid w:val="00CC2AAD"/>
    <w:rsid w:val="00CC33BE"/>
    <w:rsid w:val="00CC34CA"/>
    <w:rsid w:val="00CC4CD4"/>
    <w:rsid w:val="00CC4FB8"/>
    <w:rsid w:val="00CC5DC7"/>
    <w:rsid w:val="00CD160B"/>
    <w:rsid w:val="00CD17BD"/>
    <w:rsid w:val="00CD3BB3"/>
    <w:rsid w:val="00CD4BCD"/>
    <w:rsid w:val="00CD50AE"/>
    <w:rsid w:val="00CD62DB"/>
    <w:rsid w:val="00CE1675"/>
    <w:rsid w:val="00CE24D3"/>
    <w:rsid w:val="00CE3EC7"/>
    <w:rsid w:val="00CF1BC3"/>
    <w:rsid w:val="00CF248A"/>
    <w:rsid w:val="00CF77DD"/>
    <w:rsid w:val="00D00615"/>
    <w:rsid w:val="00D00C42"/>
    <w:rsid w:val="00D04D23"/>
    <w:rsid w:val="00D13072"/>
    <w:rsid w:val="00D13AE9"/>
    <w:rsid w:val="00D142A3"/>
    <w:rsid w:val="00D147EF"/>
    <w:rsid w:val="00D1513D"/>
    <w:rsid w:val="00D20786"/>
    <w:rsid w:val="00D20F0E"/>
    <w:rsid w:val="00D252A8"/>
    <w:rsid w:val="00D34BCD"/>
    <w:rsid w:val="00D35D0F"/>
    <w:rsid w:val="00D42D14"/>
    <w:rsid w:val="00D447A3"/>
    <w:rsid w:val="00D4533C"/>
    <w:rsid w:val="00D45C47"/>
    <w:rsid w:val="00D473DF"/>
    <w:rsid w:val="00D475B7"/>
    <w:rsid w:val="00D47809"/>
    <w:rsid w:val="00D501DA"/>
    <w:rsid w:val="00D509C9"/>
    <w:rsid w:val="00D516CD"/>
    <w:rsid w:val="00D518C0"/>
    <w:rsid w:val="00D519B2"/>
    <w:rsid w:val="00D54E15"/>
    <w:rsid w:val="00D5768D"/>
    <w:rsid w:val="00D57740"/>
    <w:rsid w:val="00D61530"/>
    <w:rsid w:val="00D64778"/>
    <w:rsid w:val="00D65236"/>
    <w:rsid w:val="00D65593"/>
    <w:rsid w:val="00D7008B"/>
    <w:rsid w:val="00D73AD1"/>
    <w:rsid w:val="00D74C37"/>
    <w:rsid w:val="00D751EA"/>
    <w:rsid w:val="00D804DB"/>
    <w:rsid w:val="00D80A3D"/>
    <w:rsid w:val="00D82743"/>
    <w:rsid w:val="00D82CBE"/>
    <w:rsid w:val="00D82CFE"/>
    <w:rsid w:val="00D82FED"/>
    <w:rsid w:val="00D873D3"/>
    <w:rsid w:val="00D87E45"/>
    <w:rsid w:val="00D907A4"/>
    <w:rsid w:val="00D91881"/>
    <w:rsid w:val="00D924AC"/>
    <w:rsid w:val="00D93D83"/>
    <w:rsid w:val="00D94623"/>
    <w:rsid w:val="00D9541F"/>
    <w:rsid w:val="00DA05E8"/>
    <w:rsid w:val="00DA6438"/>
    <w:rsid w:val="00DA71E1"/>
    <w:rsid w:val="00DB22E0"/>
    <w:rsid w:val="00DB290C"/>
    <w:rsid w:val="00DB7B29"/>
    <w:rsid w:val="00DC07B1"/>
    <w:rsid w:val="00DC76ED"/>
    <w:rsid w:val="00DD275A"/>
    <w:rsid w:val="00DD2E8B"/>
    <w:rsid w:val="00DD541D"/>
    <w:rsid w:val="00DD57A2"/>
    <w:rsid w:val="00DD5DC2"/>
    <w:rsid w:val="00DD7F64"/>
    <w:rsid w:val="00DE0D19"/>
    <w:rsid w:val="00DE3D5C"/>
    <w:rsid w:val="00DE5378"/>
    <w:rsid w:val="00DE5C34"/>
    <w:rsid w:val="00DE7B9D"/>
    <w:rsid w:val="00DE7BEF"/>
    <w:rsid w:val="00DF1CB6"/>
    <w:rsid w:val="00DF1E57"/>
    <w:rsid w:val="00DF32E3"/>
    <w:rsid w:val="00DF54EB"/>
    <w:rsid w:val="00DF66BF"/>
    <w:rsid w:val="00DF681B"/>
    <w:rsid w:val="00E020D7"/>
    <w:rsid w:val="00E12DD2"/>
    <w:rsid w:val="00E148DF"/>
    <w:rsid w:val="00E15DCD"/>
    <w:rsid w:val="00E20D9D"/>
    <w:rsid w:val="00E2480F"/>
    <w:rsid w:val="00E30F10"/>
    <w:rsid w:val="00E324F0"/>
    <w:rsid w:val="00E34FC0"/>
    <w:rsid w:val="00E358F6"/>
    <w:rsid w:val="00E37FA6"/>
    <w:rsid w:val="00E4097B"/>
    <w:rsid w:val="00E40B40"/>
    <w:rsid w:val="00E4106C"/>
    <w:rsid w:val="00E42290"/>
    <w:rsid w:val="00E4243D"/>
    <w:rsid w:val="00E42927"/>
    <w:rsid w:val="00E42ECE"/>
    <w:rsid w:val="00E44FD9"/>
    <w:rsid w:val="00E454D0"/>
    <w:rsid w:val="00E46AD6"/>
    <w:rsid w:val="00E50C11"/>
    <w:rsid w:val="00E51C5B"/>
    <w:rsid w:val="00E53E58"/>
    <w:rsid w:val="00E5677F"/>
    <w:rsid w:val="00E6668F"/>
    <w:rsid w:val="00E667BA"/>
    <w:rsid w:val="00E71132"/>
    <w:rsid w:val="00E71971"/>
    <w:rsid w:val="00E71C6F"/>
    <w:rsid w:val="00E7519E"/>
    <w:rsid w:val="00E775AB"/>
    <w:rsid w:val="00E77864"/>
    <w:rsid w:val="00E806EA"/>
    <w:rsid w:val="00E83966"/>
    <w:rsid w:val="00E85009"/>
    <w:rsid w:val="00E858E6"/>
    <w:rsid w:val="00E85AC0"/>
    <w:rsid w:val="00E87DB6"/>
    <w:rsid w:val="00E91333"/>
    <w:rsid w:val="00E918D7"/>
    <w:rsid w:val="00E9358B"/>
    <w:rsid w:val="00E93C1E"/>
    <w:rsid w:val="00E93FBA"/>
    <w:rsid w:val="00E95B78"/>
    <w:rsid w:val="00E97729"/>
    <w:rsid w:val="00E978BB"/>
    <w:rsid w:val="00EA14B2"/>
    <w:rsid w:val="00EA5599"/>
    <w:rsid w:val="00EA57C3"/>
    <w:rsid w:val="00EA6E88"/>
    <w:rsid w:val="00EB0248"/>
    <w:rsid w:val="00EB2AD4"/>
    <w:rsid w:val="00EB3084"/>
    <w:rsid w:val="00EB3245"/>
    <w:rsid w:val="00EB3265"/>
    <w:rsid w:val="00EB4EF2"/>
    <w:rsid w:val="00EB4F20"/>
    <w:rsid w:val="00EB50E9"/>
    <w:rsid w:val="00EC0609"/>
    <w:rsid w:val="00EC5444"/>
    <w:rsid w:val="00EC586A"/>
    <w:rsid w:val="00EC634B"/>
    <w:rsid w:val="00EC6A10"/>
    <w:rsid w:val="00EC6EB5"/>
    <w:rsid w:val="00ED38DF"/>
    <w:rsid w:val="00ED51EC"/>
    <w:rsid w:val="00ED6FD3"/>
    <w:rsid w:val="00EE480C"/>
    <w:rsid w:val="00EE5640"/>
    <w:rsid w:val="00EE5AB3"/>
    <w:rsid w:val="00EE6616"/>
    <w:rsid w:val="00EF0990"/>
    <w:rsid w:val="00EF0A09"/>
    <w:rsid w:val="00EF1D03"/>
    <w:rsid w:val="00EF37FE"/>
    <w:rsid w:val="00EF381E"/>
    <w:rsid w:val="00EF4263"/>
    <w:rsid w:val="00EF4D1F"/>
    <w:rsid w:val="00F0707A"/>
    <w:rsid w:val="00F076AF"/>
    <w:rsid w:val="00F10364"/>
    <w:rsid w:val="00F13E0D"/>
    <w:rsid w:val="00F17503"/>
    <w:rsid w:val="00F25A47"/>
    <w:rsid w:val="00F30AEF"/>
    <w:rsid w:val="00F30E5A"/>
    <w:rsid w:val="00F31596"/>
    <w:rsid w:val="00F325D4"/>
    <w:rsid w:val="00F32BB8"/>
    <w:rsid w:val="00F33355"/>
    <w:rsid w:val="00F36F7A"/>
    <w:rsid w:val="00F3754E"/>
    <w:rsid w:val="00F44B94"/>
    <w:rsid w:val="00F521D4"/>
    <w:rsid w:val="00F54904"/>
    <w:rsid w:val="00F558B8"/>
    <w:rsid w:val="00F55D2B"/>
    <w:rsid w:val="00F60145"/>
    <w:rsid w:val="00F60BBD"/>
    <w:rsid w:val="00F61B8A"/>
    <w:rsid w:val="00F63275"/>
    <w:rsid w:val="00F6410B"/>
    <w:rsid w:val="00F7045E"/>
    <w:rsid w:val="00F74490"/>
    <w:rsid w:val="00F772A9"/>
    <w:rsid w:val="00F82DC4"/>
    <w:rsid w:val="00F847CF"/>
    <w:rsid w:val="00F85140"/>
    <w:rsid w:val="00F862A0"/>
    <w:rsid w:val="00F86814"/>
    <w:rsid w:val="00F86881"/>
    <w:rsid w:val="00F877A0"/>
    <w:rsid w:val="00F914F2"/>
    <w:rsid w:val="00F955A6"/>
    <w:rsid w:val="00FA2623"/>
    <w:rsid w:val="00FA3FF5"/>
    <w:rsid w:val="00FA643A"/>
    <w:rsid w:val="00FB05D5"/>
    <w:rsid w:val="00FB1171"/>
    <w:rsid w:val="00FB12A0"/>
    <w:rsid w:val="00FB17EC"/>
    <w:rsid w:val="00FB2C5E"/>
    <w:rsid w:val="00FB6A86"/>
    <w:rsid w:val="00FB6DF2"/>
    <w:rsid w:val="00FB7696"/>
    <w:rsid w:val="00FC08D4"/>
    <w:rsid w:val="00FC13B7"/>
    <w:rsid w:val="00FC173C"/>
    <w:rsid w:val="00FC2F57"/>
    <w:rsid w:val="00FC4FAA"/>
    <w:rsid w:val="00FC7326"/>
    <w:rsid w:val="00FD1783"/>
    <w:rsid w:val="00FD4031"/>
    <w:rsid w:val="00FD52FA"/>
    <w:rsid w:val="00FD5455"/>
    <w:rsid w:val="00FD6206"/>
    <w:rsid w:val="00FF010D"/>
    <w:rsid w:val="00FF0CAB"/>
    <w:rsid w:val="00FF119B"/>
    <w:rsid w:val="00FF146D"/>
    <w:rsid w:val="00FF2111"/>
    <w:rsid w:val="00FF4EC2"/>
    <w:rsid w:val="00FF5068"/>
    <w:rsid w:val="00FF5D78"/>
    <w:rsid w:val="0251A4A4"/>
    <w:rsid w:val="052D2C33"/>
    <w:rsid w:val="0603636D"/>
    <w:rsid w:val="085C137B"/>
    <w:rsid w:val="0AC5BBF8"/>
    <w:rsid w:val="0B6D15D9"/>
    <w:rsid w:val="0CC5AF89"/>
    <w:rsid w:val="0DF851F5"/>
    <w:rsid w:val="0EAAF9CE"/>
    <w:rsid w:val="17DD6ED3"/>
    <w:rsid w:val="31D90B8F"/>
    <w:rsid w:val="39ECBFB0"/>
    <w:rsid w:val="3AC84EE2"/>
    <w:rsid w:val="3C77B246"/>
    <w:rsid w:val="3E25F749"/>
    <w:rsid w:val="3FA864C8"/>
    <w:rsid w:val="439E60A1"/>
    <w:rsid w:val="4A630A9D"/>
    <w:rsid w:val="51922E30"/>
    <w:rsid w:val="5445490C"/>
    <w:rsid w:val="5C64C467"/>
    <w:rsid w:val="5DE5D4CB"/>
    <w:rsid w:val="6C692119"/>
    <w:rsid w:val="75C13DED"/>
    <w:rsid w:val="7DC228F3"/>
    <w:rsid w:val="7EEC5C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2530"/>
    <o:shapelayout v:ext="edit">
      <o:idmap v:ext="edit" data="1"/>
    </o:shapelayout>
  </w:shapeDefaults>
  <w:decimalSymbol w:val="."/>
  <w:listSeparator w:val=","/>
  <w14:docId w14:val="1857254C"/>
  <w15:docId w15:val="{5899C724-1F39-49DA-8E06-706D617169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Proxima Nova" w:eastAsia="Proxima Nova" w:hAnsi="Proxima Nova" w:cs="Proxima Nova"/>
        <w:sz w:val="28"/>
        <w:szCs w:val="28"/>
        <w:lang w:val="en" w:eastAsia="en-US" w:bidi="ar-SA"/>
      </w:rPr>
    </w:rPrDefault>
    <w:pPrDefault>
      <w:pPr>
        <w:spacing w:before="200" w:line="30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97A5E"/>
    <w:pPr>
      <w:spacing w:before="0" w:line="360" w:lineRule="auto"/>
      <w:contextualSpacing/>
    </w:pPr>
    <w:rPr>
      <w:rFonts w:ascii="Calibri" w:hAnsi="Calibri"/>
      <w:sz w:val="24"/>
    </w:rPr>
  </w:style>
  <w:style w:type="paragraph" w:styleId="Heading1">
    <w:name w:val="heading 1"/>
    <w:basedOn w:val="Normal"/>
    <w:next w:val="Normal"/>
    <w:autoRedefine/>
    <w:uiPriority w:val="9"/>
    <w:qFormat/>
    <w:rsid w:val="00441DF3"/>
    <w:pPr>
      <w:widowControl w:val="0"/>
      <w:shd w:val="clear" w:color="auto" w:fill="FFFFFF" w:themeFill="background1"/>
      <w:spacing w:line="240" w:lineRule="auto"/>
      <w:outlineLvl w:val="0"/>
    </w:pPr>
    <w:rPr>
      <w:rFonts w:cs="Calibri"/>
      <w:b/>
      <w:color w:val="434343"/>
      <w:sz w:val="76"/>
      <w:szCs w:val="76"/>
    </w:rPr>
  </w:style>
  <w:style w:type="paragraph" w:styleId="Heading2">
    <w:name w:val="heading 2"/>
    <w:basedOn w:val="Normal"/>
    <w:next w:val="Normal"/>
    <w:autoRedefine/>
    <w:uiPriority w:val="9"/>
    <w:unhideWhenUsed/>
    <w:qFormat/>
    <w:rsid w:val="00EC634B"/>
    <w:pPr>
      <w:keepNext/>
      <w:keepLines/>
      <w:shd w:val="clear" w:color="auto" w:fill="FFFFFF"/>
      <w:spacing w:before="120" w:after="240" w:line="240" w:lineRule="auto"/>
      <w:ind w:left="-14"/>
      <w:outlineLvl w:val="1"/>
    </w:pPr>
    <w:rPr>
      <w:b/>
      <w:color w:val="434343"/>
      <w:sz w:val="36"/>
      <w:szCs w:val="36"/>
    </w:rPr>
  </w:style>
  <w:style w:type="paragraph" w:styleId="Heading3">
    <w:name w:val="heading 3"/>
    <w:basedOn w:val="Normal"/>
    <w:next w:val="Normal"/>
    <w:autoRedefine/>
    <w:uiPriority w:val="9"/>
    <w:unhideWhenUsed/>
    <w:qFormat/>
    <w:rsid w:val="003529F8"/>
    <w:pPr>
      <w:spacing w:before="120" w:after="120" w:line="240" w:lineRule="auto"/>
      <w:outlineLvl w:val="2"/>
    </w:pPr>
    <w:rPr>
      <w:b/>
      <w:color w:val="20124D"/>
      <w:sz w:val="32"/>
      <w:szCs w:val="32"/>
    </w:rPr>
  </w:style>
  <w:style w:type="paragraph" w:styleId="Heading4">
    <w:name w:val="heading 4"/>
    <w:basedOn w:val="Normal"/>
    <w:next w:val="Normal"/>
    <w:uiPriority w:val="9"/>
    <w:unhideWhenUsed/>
    <w:qFormat/>
    <w:rsid w:val="007D246B"/>
    <w:pPr>
      <w:keepNext/>
      <w:keepLines/>
      <w:spacing w:before="160"/>
      <w:outlineLvl w:val="3"/>
    </w:pPr>
    <w:rPr>
      <w:b/>
      <w:color w:val="434343"/>
    </w:rPr>
  </w:style>
  <w:style w:type="paragraph" w:styleId="Heading5">
    <w:name w:val="heading 5"/>
    <w:basedOn w:val="Normal"/>
    <w:next w:val="Normal"/>
    <w:uiPriority w:val="9"/>
    <w:semiHidden/>
    <w:unhideWhenUsed/>
    <w:qFormat/>
    <w:pPr>
      <w:keepNext/>
      <w:keepLines/>
      <w:spacing w:before="160"/>
      <w:outlineLvl w:val="4"/>
    </w:pPr>
    <w:rPr>
      <w:rFonts w:ascii="Trebuchet MS" w:eastAsia="Trebuchet MS" w:hAnsi="Trebuchet MS" w:cs="Trebuchet MS"/>
      <w:color w:val="666666"/>
      <w:sz w:val="22"/>
      <w:szCs w:val="22"/>
    </w:rPr>
  </w:style>
  <w:style w:type="paragraph" w:styleId="Heading6">
    <w:name w:val="heading 6"/>
    <w:basedOn w:val="Normal"/>
    <w:next w:val="Normal"/>
    <w:uiPriority w:val="9"/>
    <w:semiHidden/>
    <w:unhideWhenUsed/>
    <w:qFormat/>
    <w:pPr>
      <w:keepNext/>
      <w:keepLines/>
      <w:spacing w:before="160"/>
      <w:outlineLvl w:val="5"/>
    </w:pPr>
    <w:rPr>
      <w:rFonts w:ascii="Trebuchet MS" w:eastAsia="Trebuchet MS" w:hAnsi="Trebuchet MS" w:cs="Trebuchet MS"/>
      <w:i/>
      <w:color w:val="666666"/>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1440" w:line="240" w:lineRule="auto"/>
    </w:pPr>
    <w:rPr>
      <w:b/>
      <w:color w:val="404040"/>
      <w:sz w:val="96"/>
      <w:szCs w:val="96"/>
    </w:rPr>
  </w:style>
  <w:style w:type="paragraph" w:styleId="Subtitle">
    <w:name w:val="Subtitle"/>
    <w:basedOn w:val="Normal"/>
    <w:next w:val="Normal"/>
    <w:uiPriority w:val="11"/>
    <w:qFormat/>
    <w:pPr>
      <w:keepNext/>
      <w:keepLines/>
      <w:spacing w:after="200"/>
    </w:pPr>
    <w:rPr>
      <w:sz w:val="32"/>
      <w:szCs w:val="32"/>
    </w:rPr>
  </w:style>
  <w:style w:type="paragraph" w:styleId="Header">
    <w:name w:val="header"/>
    <w:basedOn w:val="Normal"/>
    <w:link w:val="HeaderChar"/>
    <w:uiPriority w:val="99"/>
    <w:unhideWhenUsed/>
    <w:rsid w:val="007D246B"/>
    <w:pPr>
      <w:tabs>
        <w:tab w:val="center" w:pos="4680"/>
        <w:tab w:val="right" w:pos="9360"/>
      </w:tabs>
      <w:spacing w:line="240" w:lineRule="auto"/>
    </w:pPr>
  </w:style>
  <w:style w:type="character" w:customStyle="1" w:styleId="HeaderChar">
    <w:name w:val="Header Char"/>
    <w:basedOn w:val="DefaultParagraphFont"/>
    <w:link w:val="Header"/>
    <w:uiPriority w:val="99"/>
    <w:rsid w:val="007D246B"/>
  </w:style>
  <w:style w:type="paragraph" w:styleId="Footer">
    <w:name w:val="footer"/>
    <w:basedOn w:val="Normal"/>
    <w:link w:val="FooterChar"/>
    <w:uiPriority w:val="99"/>
    <w:unhideWhenUsed/>
    <w:rsid w:val="007D246B"/>
    <w:pPr>
      <w:tabs>
        <w:tab w:val="center" w:pos="4680"/>
        <w:tab w:val="right" w:pos="9360"/>
      </w:tabs>
      <w:spacing w:line="240" w:lineRule="auto"/>
    </w:pPr>
  </w:style>
  <w:style w:type="character" w:customStyle="1" w:styleId="FooterChar">
    <w:name w:val="Footer Char"/>
    <w:basedOn w:val="DefaultParagraphFont"/>
    <w:link w:val="Footer"/>
    <w:uiPriority w:val="99"/>
    <w:rsid w:val="007D246B"/>
  </w:style>
  <w:style w:type="table" w:styleId="TableGrid">
    <w:name w:val="Table Grid"/>
    <w:basedOn w:val="TableNormal"/>
    <w:uiPriority w:val="59"/>
    <w:rsid w:val="00FB4123"/>
    <w:pPr>
      <w:spacing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uiPriority w:val="34"/>
    <w:qFormat/>
    <w:pPr>
      <w:ind w:left="720"/>
    </w:pPr>
  </w:style>
  <w:style w:type="character" w:styleId="CommentReference">
    <w:name w:val="annotation reference"/>
    <w:basedOn w:val="DefaultParagraphFont"/>
    <w:uiPriority w:val="99"/>
    <w:semiHidden/>
    <w:unhideWhenUsed/>
    <w:rsid w:val="0066451B"/>
    <w:rPr>
      <w:sz w:val="16"/>
      <w:szCs w:val="16"/>
    </w:rPr>
  </w:style>
  <w:style w:type="paragraph" w:styleId="CommentText">
    <w:name w:val="annotation text"/>
    <w:basedOn w:val="Normal"/>
    <w:link w:val="CommentTextChar"/>
    <w:uiPriority w:val="99"/>
    <w:unhideWhenUsed/>
    <w:rsid w:val="0066451B"/>
    <w:pPr>
      <w:spacing w:line="240" w:lineRule="auto"/>
    </w:pPr>
    <w:rPr>
      <w:sz w:val="20"/>
      <w:szCs w:val="20"/>
    </w:rPr>
  </w:style>
  <w:style w:type="character" w:customStyle="1" w:styleId="CommentTextChar">
    <w:name w:val="Comment Text Char"/>
    <w:basedOn w:val="DefaultParagraphFont"/>
    <w:link w:val="CommentText"/>
    <w:uiPriority w:val="99"/>
    <w:rsid w:val="0066451B"/>
    <w:rPr>
      <w:sz w:val="20"/>
      <w:szCs w:val="20"/>
    </w:rPr>
  </w:style>
  <w:style w:type="paragraph" w:styleId="CommentSubject">
    <w:name w:val="annotation subject"/>
    <w:basedOn w:val="CommentText"/>
    <w:next w:val="CommentText"/>
    <w:link w:val="CommentSubjectChar"/>
    <w:uiPriority w:val="99"/>
    <w:semiHidden/>
    <w:unhideWhenUsed/>
    <w:rsid w:val="0066451B"/>
    <w:rPr>
      <w:b/>
      <w:bCs/>
    </w:rPr>
  </w:style>
  <w:style w:type="character" w:customStyle="1" w:styleId="CommentSubjectChar">
    <w:name w:val="Comment Subject Char"/>
    <w:basedOn w:val="CommentTextChar"/>
    <w:link w:val="CommentSubject"/>
    <w:uiPriority w:val="99"/>
    <w:semiHidden/>
    <w:rsid w:val="0066451B"/>
    <w:rPr>
      <w:b/>
      <w:bCs/>
      <w:sz w:val="20"/>
      <w:szCs w:val="20"/>
    </w:rPr>
  </w:style>
  <w:style w:type="paragraph" w:styleId="BalloonText">
    <w:name w:val="Balloon Text"/>
    <w:basedOn w:val="Normal"/>
    <w:link w:val="BalloonTextChar"/>
    <w:uiPriority w:val="99"/>
    <w:semiHidden/>
    <w:unhideWhenUsed/>
    <w:rsid w:val="0066451B"/>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6451B"/>
    <w:rPr>
      <w:rFonts w:ascii="Segoe UI" w:hAnsi="Segoe UI" w:cs="Segoe UI"/>
      <w:sz w:val="18"/>
      <w:szCs w:val="18"/>
    </w:rPr>
  </w:style>
  <w:style w:type="character" w:styleId="Hyperlink">
    <w:name w:val="Hyperlink"/>
    <w:basedOn w:val="DefaultParagraphFont"/>
    <w:uiPriority w:val="99"/>
    <w:unhideWhenUsed/>
    <w:rsid w:val="00E324F0"/>
    <w:rPr>
      <w:color w:val="0000FF" w:themeColor="hyperlink"/>
      <w:u w:val="single"/>
    </w:rPr>
  </w:style>
  <w:style w:type="character" w:styleId="UnresolvedMention">
    <w:name w:val="Unresolved Mention"/>
    <w:basedOn w:val="DefaultParagraphFont"/>
    <w:uiPriority w:val="99"/>
    <w:semiHidden/>
    <w:unhideWhenUsed/>
    <w:rsid w:val="00576A85"/>
    <w:rPr>
      <w:color w:val="605E5C"/>
      <w:shd w:val="clear" w:color="auto" w:fill="E1DFDD"/>
    </w:rPr>
  </w:style>
  <w:style w:type="character" w:styleId="SubtleEmphasis">
    <w:name w:val="Subtle Emphasis"/>
    <w:basedOn w:val="DefaultParagraphFont"/>
    <w:uiPriority w:val="19"/>
    <w:qFormat/>
    <w:rsid w:val="006A6B76"/>
    <w:rPr>
      <w:i/>
      <w:iCs/>
      <w:color w:val="404040" w:themeColor="text1" w:themeTint="BF"/>
    </w:rPr>
  </w:style>
  <w:style w:type="paragraph" w:customStyle="1" w:styleId="Picture">
    <w:name w:val="Picture"/>
    <w:basedOn w:val="Normal"/>
    <w:link w:val="PictureChar"/>
    <w:qFormat/>
    <w:rsid w:val="005B007E"/>
    <w:pPr>
      <w:shd w:val="clear" w:color="auto" w:fill="FFFFFF"/>
      <w:spacing w:line="240" w:lineRule="auto"/>
      <w:jc w:val="center"/>
    </w:pPr>
  </w:style>
  <w:style w:type="character" w:customStyle="1" w:styleId="PictureChar">
    <w:name w:val="Picture Char"/>
    <w:basedOn w:val="DefaultParagraphFont"/>
    <w:link w:val="Picture"/>
    <w:rsid w:val="005B007E"/>
    <w:rPr>
      <w:sz w:val="24"/>
      <w:shd w:val="clear" w:color="auto" w:fill="FFFFFF"/>
    </w:rPr>
  </w:style>
  <w:style w:type="paragraph" w:styleId="NormalWeb">
    <w:name w:val="Normal (Web)"/>
    <w:basedOn w:val="Normal"/>
    <w:uiPriority w:val="99"/>
    <w:semiHidden/>
    <w:unhideWhenUsed/>
    <w:rsid w:val="00B65F26"/>
    <w:pPr>
      <w:spacing w:before="100" w:beforeAutospacing="1" w:after="100" w:afterAutospacing="1" w:line="240" w:lineRule="auto"/>
      <w:contextualSpacing w:val="0"/>
    </w:pPr>
    <w:rPr>
      <w:rFonts w:ascii="Times New Roman" w:eastAsia="Times New Roman" w:hAnsi="Times New Roman" w:cs="Times New Roman"/>
      <w:szCs w:val="24"/>
      <w:lang w:val="en-US"/>
    </w:rPr>
  </w:style>
  <w:style w:type="character" w:styleId="Strong">
    <w:name w:val="Strong"/>
    <w:basedOn w:val="DefaultParagraphFont"/>
    <w:uiPriority w:val="22"/>
    <w:qFormat/>
    <w:rsid w:val="00B65F26"/>
    <w:rPr>
      <w:b/>
      <w:bCs/>
    </w:rPr>
  </w:style>
  <w:style w:type="paragraph" w:styleId="HTMLPreformatted">
    <w:name w:val="HTML Preformatted"/>
    <w:basedOn w:val="Normal"/>
    <w:link w:val="HTMLPreformattedChar"/>
    <w:uiPriority w:val="99"/>
    <w:semiHidden/>
    <w:unhideWhenUsed/>
    <w:rsid w:val="00B65F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contextualSpacing w:val="0"/>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semiHidden/>
    <w:rsid w:val="00B65F26"/>
    <w:rPr>
      <w:rFonts w:ascii="Courier New" w:eastAsia="Times New Roman" w:hAnsi="Courier New" w:cs="Courier New"/>
      <w:sz w:val="20"/>
      <w:szCs w:val="20"/>
      <w:lang w:val="en-US"/>
    </w:rPr>
  </w:style>
  <w:style w:type="character" w:styleId="FollowedHyperlink">
    <w:name w:val="FollowedHyperlink"/>
    <w:basedOn w:val="DefaultParagraphFont"/>
    <w:uiPriority w:val="99"/>
    <w:semiHidden/>
    <w:unhideWhenUsed/>
    <w:rsid w:val="005C2E2E"/>
    <w:rPr>
      <w:color w:val="800080" w:themeColor="followedHyperlink"/>
      <w:u w:val="single"/>
    </w:rPr>
  </w:style>
  <w:style w:type="character" w:styleId="HTMLCode">
    <w:name w:val="HTML Code"/>
    <w:basedOn w:val="DefaultParagraphFont"/>
    <w:uiPriority w:val="99"/>
    <w:semiHidden/>
    <w:unhideWhenUsed/>
    <w:rsid w:val="00A93915"/>
    <w:rPr>
      <w:rFonts w:ascii="Courier New" w:eastAsia="Times New Roman" w:hAnsi="Courier New" w:cs="Courier New"/>
      <w:sz w:val="20"/>
      <w:szCs w:val="20"/>
    </w:rPr>
  </w:style>
  <w:style w:type="character" w:customStyle="1" w:styleId="UnresolvedMention1">
    <w:name w:val="Unresolved Mention1"/>
    <w:basedOn w:val="DefaultParagraphFont"/>
    <w:uiPriority w:val="99"/>
    <w:semiHidden/>
    <w:unhideWhenUsed/>
    <w:rsid w:val="00A578B6"/>
    <w:rPr>
      <w:color w:val="605E5C"/>
      <w:shd w:val="clear" w:color="auto" w:fill="E1DFDD"/>
    </w:rPr>
  </w:style>
  <w:style w:type="character" w:customStyle="1" w:styleId="break-text">
    <w:name w:val="break-text"/>
    <w:basedOn w:val="DefaultParagraphFont"/>
    <w:rsid w:val="00222B88"/>
  </w:style>
  <w:style w:type="paragraph" w:styleId="EndnoteText">
    <w:name w:val="endnote text"/>
    <w:basedOn w:val="Normal"/>
    <w:link w:val="EndnoteTextChar"/>
    <w:uiPriority w:val="99"/>
    <w:semiHidden/>
    <w:unhideWhenUsed/>
    <w:rsid w:val="00BB4F42"/>
    <w:pPr>
      <w:spacing w:line="240" w:lineRule="auto"/>
    </w:pPr>
    <w:rPr>
      <w:sz w:val="20"/>
      <w:szCs w:val="20"/>
    </w:rPr>
  </w:style>
  <w:style w:type="character" w:customStyle="1" w:styleId="EndnoteTextChar">
    <w:name w:val="Endnote Text Char"/>
    <w:basedOn w:val="DefaultParagraphFont"/>
    <w:link w:val="EndnoteText"/>
    <w:uiPriority w:val="99"/>
    <w:semiHidden/>
    <w:rsid w:val="00BB4F42"/>
    <w:rPr>
      <w:rFonts w:ascii="Calibri" w:hAnsi="Calibri"/>
      <w:sz w:val="20"/>
      <w:szCs w:val="20"/>
    </w:rPr>
  </w:style>
  <w:style w:type="character" w:styleId="EndnoteReference">
    <w:name w:val="endnote reference"/>
    <w:basedOn w:val="DefaultParagraphFont"/>
    <w:uiPriority w:val="99"/>
    <w:semiHidden/>
    <w:unhideWhenUsed/>
    <w:rsid w:val="00BB4F42"/>
    <w:rPr>
      <w:vertAlign w:val="superscript"/>
    </w:rPr>
  </w:style>
  <w:style w:type="character" w:customStyle="1" w:styleId="normaltextrun">
    <w:name w:val="normaltextrun"/>
    <w:basedOn w:val="DefaultParagraphFont"/>
    <w:rsid w:val="0078692A"/>
  </w:style>
  <w:style w:type="character" w:customStyle="1" w:styleId="eop">
    <w:name w:val="eop"/>
    <w:basedOn w:val="DefaultParagraphFont"/>
    <w:rsid w:val="0078692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458971">
      <w:bodyDiv w:val="1"/>
      <w:marLeft w:val="0"/>
      <w:marRight w:val="0"/>
      <w:marTop w:val="0"/>
      <w:marBottom w:val="0"/>
      <w:divBdr>
        <w:top w:val="none" w:sz="0" w:space="0" w:color="auto"/>
        <w:left w:val="none" w:sz="0" w:space="0" w:color="auto"/>
        <w:bottom w:val="none" w:sz="0" w:space="0" w:color="auto"/>
        <w:right w:val="none" w:sz="0" w:space="0" w:color="auto"/>
      </w:divBdr>
    </w:div>
    <w:div w:id="230966478">
      <w:bodyDiv w:val="1"/>
      <w:marLeft w:val="0"/>
      <w:marRight w:val="0"/>
      <w:marTop w:val="0"/>
      <w:marBottom w:val="0"/>
      <w:divBdr>
        <w:top w:val="none" w:sz="0" w:space="0" w:color="auto"/>
        <w:left w:val="none" w:sz="0" w:space="0" w:color="auto"/>
        <w:bottom w:val="none" w:sz="0" w:space="0" w:color="auto"/>
        <w:right w:val="none" w:sz="0" w:space="0" w:color="auto"/>
      </w:divBdr>
    </w:div>
    <w:div w:id="317072702">
      <w:bodyDiv w:val="1"/>
      <w:marLeft w:val="0"/>
      <w:marRight w:val="0"/>
      <w:marTop w:val="0"/>
      <w:marBottom w:val="0"/>
      <w:divBdr>
        <w:top w:val="none" w:sz="0" w:space="0" w:color="auto"/>
        <w:left w:val="none" w:sz="0" w:space="0" w:color="auto"/>
        <w:bottom w:val="none" w:sz="0" w:space="0" w:color="auto"/>
        <w:right w:val="none" w:sz="0" w:space="0" w:color="auto"/>
      </w:divBdr>
    </w:div>
    <w:div w:id="591278998">
      <w:bodyDiv w:val="1"/>
      <w:marLeft w:val="0"/>
      <w:marRight w:val="0"/>
      <w:marTop w:val="0"/>
      <w:marBottom w:val="0"/>
      <w:divBdr>
        <w:top w:val="none" w:sz="0" w:space="0" w:color="auto"/>
        <w:left w:val="none" w:sz="0" w:space="0" w:color="auto"/>
        <w:bottom w:val="none" w:sz="0" w:space="0" w:color="auto"/>
        <w:right w:val="none" w:sz="0" w:space="0" w:color="auto"/>
      </w:divBdr>
    </w:div>
    <w:div w:id="716318578">
      <w:bodyDiv w:val="1"/>
      <w:marLeft w:val="0"/>
      <w:marRight w:val="0"/>
      <w:marTop w:val="0"/>
      <w:marBottom w:val="0"/>
      <w:divBdr>
        <w:top w:val="none" w:sz="0" w:space="0" w:color="auto"/>
        <w:left w:val="none" w:sz="0" w:space="0" w:color="auto"/>
        <w:bottom w:val="none" w:sz="0" w:space="0" w:color="auto"/>
        <w:right w:val="none" w:sz="0" w:space="0" w:color="auto"/>
      </w:divBdr>
    </w:div>
    <w:div w:id="989481290">
      <w:bodyDiv w:val="1"/>
      <w:marLeft w:val="0"/>
      <w:marRight w:val="0"/>
      <w:marTop w:val="0"/>
      <w:marBottom w:val="0"/>
      <w:divBdr>
        <w:top w:val="none" w:sz="0" w:space="0" w:color="auto"/>
        <w:left w:val="none" w:sz="0" w:space="0" w:color="auto"/>
        <w:bottom w:val="none" w:sz="0" w:space="0" w:color="auto"/>
        <w:right w:val="none" w:sz="0" w:space="0" w:color="auto"/>
      </w:divBdr>
    </w:div>
    <w:div w:id="1117677870">
      <w:bodyDiv w:val="1"/>
      <w:marLeft w:val="0"/>
      <w:marRight w:val="0"/>
      <w:marTop w:val="0"/>
      <w:marBottom w:val="0"/>
      <w:divBdr>
        <w:top w:val="none" w:sz="0" w:space="0" w:color="auto"/>
        <w:left w:val="none" w:sz="0" w:space="0" w:color="auto"/>
        <w:bottom w:val="none" w:sz="0" w:space="0" w:color="auto"/>
        <w:right w:val="none" w:sz="0" w:space="0" w:color="auto"/>
      </w:divBdr>
    </w:div>
    <w:div w:id="1245457990">
      <w:bodyDiv w:val="1"/>
      <w:marLeft w:val="0"/>
      <w:marRight w:val="0"/>
      <w:marTop w:val="0"/>
      <w:marBottom w:val="0"/>
      <w:divBdr>
        <w:top w:val="none" w:sz="0" w:space="0" w:color="auto"/>
        <w:left w:val="none" w:sz="0" w:space="0" w:color="auto"/>
        <w:bottom w:val="none" w:sz="0" w:space="0" w:color="auto"/>
        <w:right w:val="none" w:sz="0" w:space="0" w:color="auto"/>
      </w:divBdr>
      <w:divsChild>
        <w:div w:id="556864402">
          <w:marLeft w:val="0"/>
          <w:marRight w:val="0"/>
          <w:marTop w:val="0"/>
          <w:marBottom w:val="0"/>
          <w:divBdr>
            <w:top w:val="none" w:sz="0" w:space="0" w:color="auto"/>
            <w:left w:val="none" w:sz="0" w:space="0" w:color="auto"/>
            <w:bottom w:val="none" w:sz="0" w:space="0" w:color="auto"/>
            <w:right w:val="none" w:sz="0" w:space="0" w:color="auto"/>
          </w:divBdr>
        </w:div>
        <w:div w:id="1403723223">
          <w:marLeft w:val="0"/>
          <w:marRight w:val="0"/>
          <w:marTop w:val="0"/>
          <w:marBottom w:val="0"/>
          <w:divBdr>
            <w:top w:val="none" w:sz="0" w:space="0" w:color="auto"/>
            <w:left w:val="none" w:sz="0" w:space="0" w:color="auto"/>
            <w:bottom w:val="none" w:sz="0" w:space="0" w:color="auto"/>
            <w:right w:val="none" w:sz="0" w:space="0" w:color="auto"/>
          </w:divBdr>
        </w:div>
      </w:divsChild>
    </w:div>
    <w:div w:id="1262839114">
      <w:bodyDiv w:val="1"/>
      <w:marLeft w:val="0"/>
      <w:marRight w:val="0"/>
      <w:marTop w:val="0"/>
      <w:marBottom w:val="0"/>
      <w:divBdr>
        <w:top w:val="none" w:sz="0" w:space="0" w:color="auto"/>
        <w:left w:val="none" w:sz="0" w:space="0" w:color="auto"/>
        <w:bottom w:val="none" w:sz="0" w:space="0" w:color="auto"/>
        <w:right w:val="none" w:sz="0" w:space="0" w:color="auto"/>
      </w:divBdr>
    </w:div>
    <w:div w:id="1413117431">
      <w:bodyDiv w:val="1"/>
      <w:marLeft w:val="0"/>
      <w:marRight w:val="0"/>
      <w:marTop w:val="0"/>
      <w:marBottom w:val="0"/>
      <w:divBdr>
        <w:top w:val="none" w:sz="0" w:space="0" w:color="auto"/>
        <w:left w:val="none" w:sz="0" w:space="0" w:color="auto"/>
        <w:bottom w:val="none" w:sz="0" w:space="0" w:color="auto"/>
        <w:right w:val="none" w:sz="0" w:space="0" w:color="auto"/>
      </w:divBdr>
      <w:divsChild>
        <w:div w:id="569392758">
          <w:marLeft w:val="0"/>
          <w:marRight w:val="0"/>
          <w:marTop w:val="360"/>
          <w:marBottom w:val="0"/>
          <w:divBdr>
            <w:top w:val="none" w:sz="0" w:space="0" w:color="auto"/>
            <w:left w:val="none" w:sz="0" w:space="0" w:color="auto"/>
            <w:bottom w:val="none" w:sz="0" w:space="0" w:color="auto"/>
            <w:right w:val="none" w:sz="0" w:space="0" w:color="auto"/>
          </w:divBdr>
        </w:div>
        <w:div w:id="874587329">
          <w:marLeft w:val="0"/>
          <w:marRight w:val="0"/>
          <w:marTop w:val="0"/>
          <w:marBottom w:val="0"/>
          <w:divBdr>
            <w:top w:val="none" w:sz="0" w:space="0" w:color="auto"/>
            <w:left w:val="none" w:sz="0" w:space="0" w:color="auto"/>
            <w:bottom w:val="none" w:sz="0" w:space="0" w:color="auto"/>
            <w:right w:val="none" w:sz="0" w:space="0" w:color="auto"/>
          </w:divBdr>
        </w:div>
      </w:divsChild>
    </w:div>
    <w:div w:id="1638994590">
      <w:bodyDiv w:val="1"/>
      <w:marLeft w:val="0"/>
      <w:marRight w:val="0"/>
      <w:marTop w:val="0"/>
      <w:marBottom w:val="0"/>
      <w:divBdr>
        <w:top w:val="none" w:sz="0" w:space="0" w:color="auto"/>
        <w:left w:val="none" w:sz="0" w:space="0" w:color="auto"/>
        <w:bottom w:val="none" w:sz="0" w:space="0" w:color="auto"/>
        <w:right w:val="none" w:sz="0" w:space="0" w:color="auto"/>
      </w:divBdr>
      <w:divsChild>
        <w:div w:id="35131095">
          <w:marLeft w:val="0"/>
          <w:marRight w:val="0"/>
          <w:marTop w:val="0"/>
          <w:marBottom w:val="0"/>
          <w:divBdr>
            <w:top w:val="none" w:sz="0" w:space="0" w:color="auto"/>
            <w:left w:val="none" w:sz="0" w:space="0" w:color="auto"/>
            <w:bottom w:val="none" w:sz="0" w:space="0" w:color="auto"/>
            <w:right w:val="none" w:sz="0" w:space="0" w:color="auto"/>
          </w:divBdr>
        </w:div>
        <w:div w:id="577445840">
          <w:marLeft w:val="0"/>
          <w:marRight w:val="0"/>
          <w:marTop w:val="0"/>
          <w:marBottom w:val="0"/>
          <w:divBdr>
            <w:top w:val="none" w:sz="0" w:space="0" w:color="auto"/>
            <w:left w:val="none" w:sz="0" w:space="0" w:color="auto"/>
            <w:bottom w:val="none" w:sz="0" w:space="0" w:color="auto"/>
            <w:right w:val="none" w:sz="0" w:space="0" w:color="auto"/>
          </w:divBdr>
        </w:div>
        <w:div w:id="1514799644">
          <w:marLeft w:val="0"/>
          <w:marRight w:val="0"/>
          <w:marTop w:val="0"/>
          <w:marBottom w:val="0"/>
          <w:divBdr>
            <w:top w:val="none" w:sz="0" w:space="0" w:color="auto"/>
            <w:left w:val="none" w:sz="0" w:space="0" w:color="auto"/>
            <w:bottom w:val="none" w:sz="0" w:space="0" w:color="auto"/>
            <w:right w:val="none" w:sz="0" w:space="0" w:color="auto"/>
          </w:divBdr>
        </w:div>
        <w:div w:id="1521971030">
          <w:marLeft w:val="0"/>
          <w:marRight w:val="0"/>
          <w:marTop w:val="0"/>
          <w:marBottom w:val="0"/>
          <w:divBdr>
            <w:top w:val="none" w:sz="0" w:space="0" w:color="auto"/>
            <w:left w:val="none" w:sz="0" w:space="0" w:color="auto"/>
            <w:bottom w:val="none" w:sz="0" w:space="0" w:color="auto"/>
            <w:right w:val="none" w:sz="0" w:space="0" w:color="auto"/>
          </w:divBdr>
        </w:div>
        <w:div w:id="1734041467">
          <w:marLeft w:val="0"/>
          <w:marRight w:val="0"/>
          <w:marTop w:val="0"/>
          <w:marBottom w:val="0"/>
          <w:divBdr>
            <w:top w:val="none" w:sz="0" w:space="0" w:color="auto"/>
            <w:left w:val="none" w:sz="0" w:space="0" w:color="auto"/>
            <w:bottom w:val="none" w:sz="0" w:space="0" w:color="auto"/>
            <w:right w:val="none" w:sz="0" w:space="0" w:color="auto"/>
          </w:divBdr>
        </w:div>
        <w:div w:id="1897424158">
          <w:marLeft w:val="0"/>
          <w:marRight w:val="0"/>
          <w:marTop w:val="0"/>
          <w:marBottom w:val="0"/>
          <w:divBdr>
            <w:top w:val="none" w:sz="0" w:space="0" w:color="auto"/>
            <w:left w:val="none" w:sz="0" w:space="0" w:color="auto"/>
            <w:bottom w:val="none" w:sz="0" w:space="0" w:color="auto"/>
            <w:right w:val="none" w:sz="0" w:space="0" w:color="auto"/>
          </w:divBdr>
        </w:div>
        <w:div w:id="2043631354">
          <w:marLeft w:val="0"/>
          <w:marRight w:val="0"/>
          <w:marTop w:val="0"/>
          <w:marBottom w:val="0"/>
          <w:divBdr>
            <w:top w:val="none" w:sz="0" w:space="0" w:color="auto"/>
            <w:left w:val="none" w:sz="0" w:space="0" w:color="auto"/>
            <w:bottom w:val="none" w:sz="0" w:space="0" w:color="auto"/>
            <w:right w:val="none" w:sz="0" w:space="0" w:color="auto"/>
          </w:divBdr>
        </w:div>
      </w:divsChild>
    </w:div>
    <w:div w:id="1891262978">
      <w:bodyDiv w:val="1"/>
      <w:marLeft w:val="0"/>
      <w:marRight w:val="0"/>
      <w:marTop w:val="0"/>
      <w:marBottom w:val="0"/>
      <w:divBdr>
        <w:top w:val="none" w:sz="0" w:space="0" w:color="auto"/>
        <w:left w:val="none" w:sz="0" w:space="0" w:color="auto"/>
        <w:bottom w:val="none" w:sz="0" w:space="0" w:color="auto"/>
        <w:right w:val="none" w:sz="0" w:space="0" w:color="auto"/>
      </w:divBdr>
    </w:div>
    <w:div w:id="1977300162">
      <w:bodyDiv w:val="1"/>
      <w:marLeft w:val="0"/>
      <w:marRight w:val="0"/>
      <w:marTop w:val="0"/>
      <w:marBottom w:val="0"/>
      <w:divBdr>
        <w:top w:val="none" w:sz="0" w:space="0" w:color="auto"/>
        <w:left w:val="none" w:sz="0" w:space="0" w:color="auto"/>
        <w:bottom w:val="none" w:sz="0" w:space="0" w:color="auto"/>
        <w:right w:val="none" w:sz="0" w:space="0" w:color="auto"/>
      </w:divBdr>
      <w:divsChild>
        <w:div w:id="769857213">
          <w:marLeft w:val="0"/>
          <w:marRight w:val="0"/>
          <w:marTop w:val="0"/>
          <w:marBottom w:val="240"/>
          <w:divBdr>
            <w:top w:val="none" w:sz="0" w:space="0" w:color="auto"/>
            <w:left w:val="none" w:sz="0" w:space="0" w:color="auto"/>
            <w:bottom w:val="none" w:sz="0" w:space="0" w:color="auto"/>
            <w:right w:val="none" w:sz="0" w:space="0" w:color="auto"/>
          </w:divBdr>
        </w:div>
        <w:div w:id="1902864574">
          <w:marLeft w:val="0"/>
          <w:marRight w:val="0"/>
          <w:marTop w:val="0"/>
          <w:marBottom w:val="240"/>
          <w:divBdr>
            <w:top w:val="none" w:sz="0" w:space="0" w:color="auto"/>
            <w:left w:val="none" w:sz="0" w:space="0" w:color="auto"/>
            <w:bottom w:val="none" w:sz="0" w:space="0" w:color="auto"/>
            <w:right w:val="none" w:sz="0" w:space="0" w:color="auto"/>
          </w:divBdr>
        </w:div>
      </w:divsChild>
    </w:div>
  </w:divs>
</w:webSettings>
</file>

<file path=word/_rels/comments.xml.rels><?xml version="1.0" encoding="UTF-8" standalone="yes"?>
<Relationships xmlns="http://schemas.openxmlformats.org/package/2006/relationships"><Relationship Id="rId2" Type="http://schemas.openxmlformats.org/officeDocument/2006/relationships/hyperlink" Target="https://docs.unity3d.com/ScriptReference/CharacterController.Move.html" TargetMode="External"/><Relationship Id="rId1" Type="http://schemas.openxmlformats.org/officeDocument/2006/relationships/hyperlink" Target="https://docs.unity3d.com/ScriptReference/HideInInspector.html" TargetMode="External"/></Relationship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microsoft.com/office/2018/08/relationships/commentsExtensible" Target="commentsExtensible.xml"/><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274c32fa61674c38" Type="http://schemas.microsoft.com/office/2019/09/relationships/intelligence" Target="intelligence.xml"/><Relationship Id="rId5" Type="http://schemas.openxmlformats.org/officeDocument/2006/relationships/webSettings" Target="webSettings.xml"/><Relationship Id="rId15" Type="http://schemas.openxmlformats.org/officeDocument/2006/relationships/footer" Target="footer1.xml"/><Relationship Id="rId10" Type="http://schemas.microsoft.com/office/2011/relationships/commentsExtended" Target="commentsExtended.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2871900-6A12-43A0-BB31-2454C33802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225</Words>
  <Characters>1288</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10</CharactersWithSpaces>
  <SharedDoc>false</SharedDoc>
  <HLinks>
    <vt:vector size="12" baseType="variant">
      <vt:variant>
        <vt:i4>3932210</vt:i4>
      </vt:variant>
      <vt:variant>
        <vt:i4>3</vt:i4>
      </vt:variant>
      <vt:variant>
        <vt:i4>0</vt:i4>
      </vt:variant>
      <vt:variant>
        <vt:i4>5</vt:i4>
      </vt:variant>
      <vt:variant>
        <vt:lpwstr>https://docs.unity3d.com/ScriptReference/CharacterController.Move.html</vt:lpwstr>
      </vt:variant>
      <vt:variant>
        <vt:lpwstr/>
      </vt:variant>
      <vt:variant>
        <vt:i4>458835</vt:i4>
      </vt:variant>
      <vt:variant>
        <vt:i4>0</vt:i4>
      </vt:variant>
      <vt:variant>
        <vt:i4>0</vt:i4>
      </vt:variant>
      <vt:variant>
        <vt:i4>5</vt:i4>
      </vt:variant>
      <vt:variant>
        <vt:lpwstr>https://docs.unity3d.com/ScriptReference/HideInInspector.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mim AKHTAR (TP)</dc:creator>
  <cp:keywords/>
  <cp:lastModifiedBy>Shamim AKHTAR (TP)</cp:lastModifiedBy>
  <cp:revision>3</cp:revision>
  <dcterms:created xsi:type="dcterms:W3CDTF">2023-10-24T01:25:00Z</dcterms:created>
  <dcterms:modified xsi:type="dcterms:W3CDTF">2023-10-24T01: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d528611d-fe69-484f-b56b-0db8a0d79612_Enabled">
    <vt:lpwstr>true</vt:lpwstr>
  </property>
  <property fmtid="{D5CDD505-2E9C-101B-9397-08002B2CF9AE}" pid="3" name="MSIP_Label_d528611d-fe69-484f-b56b-0db8a0d79612_SetDate">
    <vt:lpwstr>2023-10-24T01:24:48Z</vt:lpwstr>
  </property>
  <property fmtid="{D5CDD505-2E9C-101B-9397-08002B2CF9AE}" pid="4" name="MSIP_Label_d528611d-fe69-484f-b56b-0db8a0d79612_Method">
    <vt:lpwstr>Privileged</vt:lpwstr>
  </property>
  <property fmtid="{D5CDD505-2E9C-101B-9397-08002B2CF9AE}" pid="5" name="MSIP_Label_d528611d-fe69-484f-b56b-0db8a0d79612_Name">
    <vt:lpwstr>Public</vt:lpwstr>
  </property>
  <property fmtid="{D5CDD505-2E9C-101B-9397-08002B2CF9AE}" pid="6" name="MSIP_Label_d528611d-fe69-484f-b56b-0db8a0d79612_SiteId">
    <vt:lpwstr>25a99bf0-8e72-472a-ae50-adfbdf0df6f1</vt:lpwstr>
  </property>
  <property fmtid="{D5CDD505-2E9C-101B-9397-08002B2CF9AE}" pid="7" name="MSIP_Label_d528611d-fe69-484f-b56b-0db8a0d79612_ActionId">
    <vt:lpwstr>842f8ee8-bace-4a22-8d70-4c0220fd7c05</vt:lpwstr>
  </property>
  <property fmtid="{D5CDD505-2E9C-101B-9397-08002B2CF9AE}" pid="8" name="MSIP_Label_d528611d-fe69-484f-b56b-0db8a0d79612_ContentBits">
    <vt:lpwstr>0</vt:lpwstr>
  </property>
</Properties>
</file>